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1105B3A6" w14:textId="0EB92F5E" w:rsidR="00EC1D41"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2872050" w:history="1">
            <w:r w:rsidR="00EC1D41" w:rsidRPr="005A110A">
              <w:rPr>
                <w:rStyle w:val="Hyperlink"/>
                <w:rFonts w:ascii="Lora" w:hAnsi="Lora"/>
                <w:noProof/>
              </w:rPr>
              <w:t>1.</w:t>
            </w:r>
            <w:r w:rsidR="00EC1D41">
              <w:rPr>
                <w:noProof/>
                <w:sz w:val="22"/>
                <w:szCs w:val="22"/>
                <w:lang w:val="en-GB" w:eastAsia="en-GB"/>
              </w:rPr>
              <w:tab/>
            </w:r>
            <w:r w:rsidR="00EC1D41" w:rsidRPr="005A110A">
              <w:rPr>
                <w:rStyle w:val="Hyperlink"/>
                <w:rFonts w:ascii="Lora" w:hAnsi="Lora"/>
                <w:noProof/>
              </w:rPr>
              <w:t>Einleitung</w:t>
            </w:r>
            <w:r w:rsidR="00EC1D41">
              <w:rPr>
                <w:noProof/>
                <w:webHidden/>
              </w:rPr>
              <w:tab/>
            </w:r>
            <w:r w:rsidR="00EC1D41">
              <w:rPr>
                <w:noProof/>
                <w:webHidden/>
              </w:rPr>
              <w:fldChar w:fldCharType="begin"/>
            </w:r>
            <w:r w:rsidR="00EC1D41">
              <w:rPr>
                <w:noProof/>
                <w:webHidden/>
              </w:rPr>
              <w:instrText xml:space="preserve"> PAGEREF _Toc32872050 \h </w:instrText>
            </w:r>
            <w:r w:rsidR="00EC1D41">
              <w:rPr>
                <w:noProof/>
                <w:webHidden/>
              </w:rPr>
            </w:r>
            <w:r w:rsidR="00EC1D41">
              <w:rPr>
                <w:noProof/>
                <w:webHidden/>
              </w:rPr>
              <w:fldChar w:fldCharType="separate"/>
            </w:r>
            <w:r w:rsidR="006052CF">
              <w:rPr>
                <w:noProof/>
                <w:webHidden/>
              </w:rPr>
              <w:t>1</w:t>
            </w:r>
            <w:r w:rsidR="00EC1D41">
              <w:rPr>
                <w:noProof/>
                <w:webHidden/>
              </w:rPr>
              <w:fldChar w:fldCharType="end"/>
            </w:r>
          </w:hyperlink>
        </w:p>
        <w:p w14:paraId="22C9A5F2" w14:textId="58E1A516" w:rsidR="00EC1D41" w:rsidRDefault="005B371A">
          <w:pPr>
            <w:pStyle w:val="TOC1"/>
            <w:tabs>
              <w:tab w:val="left" w:pos="880"/>
              <w:tab w:val="right" w:leader="dot" w:pos="8209"/>
            </w:tabs>
            <w:rPr>
              <w:noProof/>
              <w:sz w:val="22"/>
              <w:szCs w:val="22"/>
              <w:lang w:val="en-GB" w:eastAsia="en-GB"/>
            </w:rPr>
          </w:pPr>
          <w:hyperlink w:anchor="_Toc32872051" w:history="1">
            <w:r w:rsidR="00EC1D41" w:rsidRPr="005A110A">
              <w:rPr>
                <w:rStyle w:val="Hyperlink"/>
                <w:rFonts w:ascii="Lora" w:hAnsi="Lora" w:cs="Times New Roman"/>
                <w:noProof/>
              </w:rPr>
              <w:t>2.</w:t>
            </w:r>
            <w:r w:rsidR="00EC1D41">
              <w:rPr>
                <w:noProof/>
                <w:sz w:val="22"/>
                <w:szCs w:val="22"/>
                <w:lang w:val="en-GB" w:eastAsia="en-GB"/>
              </w:rPr>
              <w:tab/>
            </w:r>
            <w:r w:rsidR="00EC1D41" w:rsidRPr="005A110A">
              <w:rPr>
                <w:rStyle w:val="Hyperlink"/>
                <w:rFonts w:ascii="Lora" w:hAnsi="Lora" w:cs="Times New Roman"/>
                <w:noProof/>
              </w:rPr>
              <w:t>Problemstellung</w:t>
            </w:r>
            <w:r w:rsidR="00EC1D41">
              <w:rPr>
                <w:noProof/>
                <w:webHidden/>
              </w:rPr>
              <w:tab/>
            </w:r>
            <w:r w:rsidR="00EC1D41">
              <w:rPr>
                <w:noProof/>
                <w:webHidden/>
              </w:rPr>
              <w:fldChar w:fldCharType="begin"/>
            </w:r>
            <w:r w:rsidR="00EC1D41">
              <w:rPr>
                <w:noProof/>
                <w:webHidden/>
              </w:rPr>
              <w:instrText xml:space="preserve"> PAGEREF _Toc32872051 \h </w:instrText>
            </w:r>
            <w:r w:rsidR="00EC1D41">
              <w:rPr>
                <w:noProof/>
                <w:webHidden/>
              </w:rPr>
            </w:r>
            <w:r w:rsidR="00EC1D41">
              <w:rPr>
                <w:noProof/>
                <w:webHidden/>
              </w:rPr>
              <w:fldChar w:fldCharType="separate"/>
            </w:r>
            <w:r w:rsidR="006052CF">
              <w:rPr>
                <w:noProof/>
                <w:webHidden/>
              </w:rPr>
              <w:t>2</w:t>
            </w:r>
            <w:r w:rsidR="00EC1D41">
              <w:rPr>
                <w:noProof/>
                <w:webHidden/>
              </w:rPr>
              <w:fldChar w:fldCharType="end"/>
            </w:r>
          </w:hyperlink>
        </w:p>
        <w:p w14:paraId="2CF0090F" w14:textId="518F0F06" w:rsidR="00EC1D41" w:rsidRDefault="005B371A">
          <w:pPr>
            <w:pStyle w:val="TOC1"/>
            <w:tabs>
              <w:tab w:val="left" w:pos="880"/>
              <w:tab w:val="right" w:leader="dot" w:pos="8209"/>
            </w:tabs>
            <w:rPr>
              <w:noProof/>
              <w:sz w:val="22"/>
              <w:szCs w:val="22"/>
              <w:lang w:val="en-GB" w:eastAsia="en-GB"/>
            </w:rPr>
          </w:pPr>
          <w:hyperlink w:anchor="_Toc32872052" w:history="1">
            <w:r w:rsidR="00EC1D41" w:rsidRPr="005A110A">
              <w:rPr>
                <w:rStyle w:val="Hyperlink"/>
                <w:rFonts w:ascii="Lora" w:hAnsi="Lora" w:cs="Times New Roman"/>
                <w:noProof/>
              </w:rPr>
              <w:t>3.</w:t>
            </w:r>
            <w:r w:rsidR="00EC1D41">
              <w:rPr>
                <w:noProof/>
                <w:sz w:val="22"/>
                <w:szCs w:val="22"/>
                <w:lang w:val="en-GB" w:eastAsia="en-GB"/>
              </w:rPr>
              <w:tab/>
            </w:r>
            <w:r w:rsidR="00EC1D41" w:rsidRPr="005A110A">
              <w:rPr>
                <w:rStyle w:val="Hyperlink"/>
                <w:rFonts w:ascii="Lora" w:hAnsi="Lora" w:cs="Times New Roman"/>
                <w:noProof/>
              </w:rPr>
              <w:t>Forschungsstand: Methoden der Bilderkennung</w:t>
            </w:r>
            <w:r w:rsidR="00EC1D41">
              <w:rPr>
                <w:noProof/>
                <w:webHidden/>
              </w:rPr>
              <w:tab/>
            </w:r>
            <w:r w:rsidR="00EC1D41">
              <w:rPr>
                <w:noProof/>
                <w:webHidden/>
              </w:rPr>
              <w:fldChar w:fldCharType="begin"/>
            </w:r>
            <w:r w:rsidR="00EC1D41">
              <w:rPr>
                <w:noProof/>
                <w:webHidden/>
              </w:rPr>
              <w:instrText xml:space="preserve"> PAGEREF _Toc32872052 \h </w:instrText>
            </w:r>
            <w:r w:rsidR="00EC1D41">
              <w:rPr>
                <w:noProof/>
                <w:webHidden/>
              </w:rPr>
            </w:r>
            <w:r w:rsidR="00EC1D41">
              <w:rPr>
                <w:noProof/>
                <w:webHidden/>
              </w:rPr>
              <w:fldChar w:fldCharType="separate"/>
            </w:r>
            <w:r w:rsidR="006052CF">
              <w:rPr>
                <w:noProof/>
                <w:webHidden/>
              </w:rPr>
              <w:t>3</w:t>
            </w:r>
            <w:r w:rsidR="00EC1D41">
              <w:rPr>
                <w:noProof/>
                <w:webHidden/>
              </w:rPr>
              <w:fldChar w:fldCharType="end"/>
            </w:r>
          </w:hyperlink>
        </w:p>
        <w:p w14:paraId="0F985D9E" w14:textId="51EF389E" w:rsidR="00EC1D41" w:rsidRDefault="005B371A">
          <w:pPr>
            <w:pStyle w:val="TOC2"/>
            <w:rPr>
              <w:noProof/>
              <w:sz w:val="22"/>
              <w:szCs w:val="22"/>
              <w:lang w:val="en-GB" w:eastAsia="en-GB"/>
            </w:rPr>
          </w:pPr>
          <w:hyperlink w:anchor="_Toc32872053" w:history="1">
            <w:r w:rsidR="00EC1D41" w:rsidRPr="005A110A">
              <w:rPr>
                <w:rStyle w:val="Hyperlink"/>
                <w:rFonts w:ascii="Lora" w:hAnsi="Lora"/>
                <w:noProof/>
              </w:rPr>
              <w:t>3.1.</w:t>
            </w:r>
            <w:r w:rsidR="00EC1D41">
              <w:rPr>
                <w:noProof/>
                <w:sz w:val="22"/>
                <w:szCs w:val="22"/>
                <w:lang w:val="en-GB" w:eastAsia="en-GB"/>
              </w:rPr>
              <w:tab/>
            </w:r>
            <w:r w:rsidR="00EC1D41" w:rsidRPr="005A110A">
              <w:rPr>
                <w:rStyle w:val="Hyperlink"/>
                <w:rFonts w:ascii="Lora" w:hAnsi="Lora"/>
                <w:noProof/>
              </w:rPr>
              <w:t>Grundprinzipien der Merkmalserkennung (Feature Detection)</w:t>
            </w:r>
            <w:r w:rsidR="00EC1D41">
              <w:rPr>
                <w:noProof/>
                <w:webHidden/>
              </w:rPr>
              <w:tab/>
            </w:r>
            <w:r w:rsidR="00EC1D41">
              <w:rPr>
                <w:noProof/>
                <w:webHidden/>
              </w:rPr>
              <w:fldChar w:fldCharType="begin"/>
            </w:r>
            <w:r w:rsidR="00EC1D41">
              <w:rPr>
                <w:noProof/>
                <w:webHidden/>
              </w:rPr>
              <w:instrText xml:space="preserve"> PAGEREF _Toc32872053 \h </w:instrText>
            </w:r>
            <w:r w:rsidR="00EC1D41">
              <w:rPr>
                <w:noProof/>
                <w:webHidden/>
              </w:rPr>
            </w:r>
            <w:r w:rsidR="00EC1D41">
              <w:rPr>
                <w:noProof/>
                <w:webHidden/>
              </w:rPr>
              <w:fldChar w:fldCharType="separate"/>
            </w:r>
            <w:r w:rsidR="006052CF">
              <w:rPr>
                <w:noProof/>
                <w:webHidden/>
              </w:rPr>
              <w:t>3</w:t>
            </w:r>
            <w:r w:rsidR="00EC1D41">
              <w:rPr>
                <w:noProof/>
                <w:webHidden/>
              </w:rPr>
              <w:fldChar w:fldCharType="end"/>
            </w:r>
          </w:hyperlink>
        </w:p>
        <w:p w14:paraId="634C2FB7" w14:textId="1D1FB25E" w:rsidR="00EC1D41" w:rsidRDefault="005B371A">
          <w:pPr>
            <w:pStyle w:val="TOC2"/>
            <w:rPr>
              <w:noProof/>
              <w:sz w:val="22"/>
              <w:szCs w:val="22"/>
              <w:lang w:val="en-GB" w:eastAsia="en-GB"/>
            </w:rPr>
          </w:pPr>
          <w:hyperlink w:anchor="_Toc32872054" w:history="1">
            <w:r w:rsidR="00EC1D41" w:rsidRPr="005A110A">
              <w:rPr>
                <w:rStyle w:val="Hyperlink"/>
                <w:rFonts w:ascii="Lora" w:hAnsi="Lora"/>
                <w:noProof/>
              </w:rPr>
              <w:t>3.2.</w:t>
            </w:r>
            <w:r w:rsidR="00EC1D41">
              <w:rPr>
                <w:noProof/>
                <w:sz w:val="22"/>
                <w:szCs w:val="22"/>
                <w:lang w:val="en-GB" w:eastAsia="en-GB"/>
              </w:rPr>
              <w:tab/>
            </w:r>
            <w:r w:rsidR="00EC1D41" w:rsidRPr="005A110A">
              <w:rPr>
                <w:rStyle w:val="Hyperlink"/>
                <w:rFonts w:ascii="Lora" w:hAnsi="Lora"/>
                <w:noProof/>
              </w:rPr>
              <w:t>Methoden der Merkmalserkennung</w:t>
            </w:r>
            <w:r w:rsidR="00EC1D41">
              <w:rPr>
                <w:noProof/>
                <w:webHidden/>
              </w:rPr>
              <w:tab/>
            </w:r>
            <w:r w:rsidR="00EC1D41">
              <w:rPr>
                <w:noProof/>
                <w:webHidden/>
              </w:rPr>
              <w:fldChar w:fldCharType="begin"/>
            </w:r>
            <w:r w:rsidR="00EC1D41">
              <w:rPr>
                <w:noProof/>
                <w:webHidden/>
              </w:rPr>
              <w:instrText xml:space="preserve"> PAGEREF _Toc32872054 \h </w:instrText>
            </w:r>
            <w:r w:rsidR="00EC1D41">
              <w:rPr>
                <w:noProof/>
                <w:webHidden/>
              </w:rPr>
            </w:r>
            <w:r w:rsidR="00EC1D41">
              <w:rPr>
                <w:noProof/>
                <w:webHidden/>
              </w:rPr>
              <w:fldChar w:fldCharType="separate"/>
            </w:r>
            <w:r w:rsidR="006052CF">
              <w:rPr>
                <w:noProof/>
                <w:webHidden/>
              </w:rPr>
              <w:t>4</w:t>
            </w:r>
            <w:r w:rsidR="00EC1D41">
              <w:rPr>
                <w:noProof/>
                <w:webHidden/>
              </w:rPr>
              <w:fldChar w:fldCharType="end"/>
            </w:r>
          </w:hyperlink>
        </w:p>
        <w:p w14:paraId="7CCF7DF5" w14:textId="038EE9EF" w:rsidR="00EC1D41" w:rsidRDefault="005B371A">
          <w:pPr>
            <w:pStyle w:val="TOC2"/>
            <w:rPr>
              <w:noProof/>
              <w:sz w:val="22"/>
              <w:szCs w:val="22"/>
              <w:lang w:val="en-GB" w:eastAsia="en-GB"/>
            </w:rPr>
          </w:pPr>
          <w:hyperlink w:anchor="_Toc32872055" w:history="1">
            <w:r w:rsidR="00EC1D41" w:rsidRPr="005A110A">
              <w:rPr>
                <w:rStyle w:val="Hyperlink"/>
                <w:rFonts w:ascii="Lora" w:hAnsi="Lora"/>
                <w:noProof/>
              </w:rPr>
              <w:t>3.3.</w:t>
            </w:r>
            <w:r w:rsidR="00EC1D41">
              <w:rPr>
                <w:noProof/>
                <w:sz w:val="22"/>
                <w:szCs w:val="22"/>
                <w:lang w:val="en-GB" w:eastAsia="en-GB"/>
              </w:rPr>
              <w:tab/>
            </w:r>
            <w:r w:rsidR="00EC1D41" w:rsidRPr="005A110A">
              <w:rPr>
                <w:rStyle w:val="Hyperlink"/>
                <w:rFonts w:ascii="Lora" w:hAnsi="Lora"/>
                <w:noProof/>
              </w:rPr>
              <w:t>Scale-Invariant Feature Transform (SIFT)</w:t>
            </w:r>
            <w:r w:rsidR="00EC1D41">
              <w:rPr>
                <w:noProof/>
                <w:webHidden/>
              </w:rPr>
              <w:tab/>
            </w:r>
            <w:r w:rsidR="00EC1D41">
              <w:rPr>
                <w:noProof/>
                <w:webHidden/>
              </w:rPr>
              <w:fldChar w:fldCharType="begin"/>
            </w:r>
            <w:r w:rsidR="00EC1D41">
              <w:rPr>
                <w:noProof/>
                <w:webHidden/>
              </w:rPr>
              <w:instrText xml:space="preserve"> PAGEREF _Toc32872055 \h </w:instrText>
            </w:r>
            <w:r w:rsidR="00EC1D41">
              <w:rPr>
                <w:noProof/>
                <w:webHidden/>
              </w:rPr>
            </w:r>
            <w:r w:rsidR="00EC1D41">
              <w:rPr>
                <w:noProof/>
                <w:webHidden/>
              </w:rPr>
              <w:fldChar w:fldCharType="separate"/>
            </w:r>
            <w:r w:rsidR="006052CF">
              <w:rPr>
                <w:noProof/>
                <w:webHidden/>
              </w:rPr>
              <w:t>4</w:t>
            </w:r>
            <w:r w:rsidR="00EC1D41">
              <w:rPr>
                <w:noProof/>
                <w:webHidden/>
              </w:rPr>
              <w:fldChar w:fldCharType="end"/>
            </w:r>
          </w:hyperlink>
        </w:p>
        <w:p w14:paraId="3F201139" w14:textId="53C97DCC" w:rsidR="00EC1D41" w:rsidRDefault="005B371A">
          <w:pPr>
            <w:pStyle w:val="TOC3"/>
            <w:rPr>
              <w:noProof/>
              <w:sz w:val="22"/>
              <w:szCs w:val="22"/>
              <w:lang w:val="en-GB" w:eastAsia="en-GB"/>
            </w:rPr>
          </w:pPr>
          <w:hyperlink w:anchor="_Toc32872056" w:history="1">
            <w:r w:rsidR="00EC1D41" w:rsidRPr="005A110A">
              <w:rPr>
                <w:rStyle w:val="Hyperlink"/>
                <w:rFonts w:ascii="Lora" w:hAnsi="Lora"/>
                <w:noProof/>
              </w:rPr>
              <w:t>3.3.1. Scale-Space Extrema Detection</w:t>
            </w:r>
            <w:r w:rsidR="00EC1D41">
              <w:rPr>
                <w:noProof/>
                <w:webHidden/>
              </w:rPr>
              <w:tab/>
            </w:r>
            <w:r w:rsidR="00EC1D41">
              <w:rPr>
                <w:noProof/>
                <w:webHidden/>
              </w:rPr>
              <w:fldChar w:fldCharType="begin"/>
            </w:r>
            <w:r w:rsidR="00EC1D41">
              <w:rPr>
                <w:noProof/>
                <w:webHidden/>
              </w:rPr>
              <w:instrText xml:space="preserve"> PAGEREF _Toc32872056 \h </w:instrText>
            </w:r>
            <w:r w:rsidR="00EC1D41">
              <w:rPr>
                <w:noProof/>
                <w:webHidden/>
              </w:rPr>
            </w:r>
            <w:r w:rsidR="00EC1D41">
              <w:rPr>
                <w:noProof/>
                <w:webHidden/>
              </w:rPr>
              <w:fldChar w:fldCharType="separate"/>
            </w:r>
            <w:r w:rsidR="006052CF">
              <w:rPr>
                <w:noProof/>
                <w:webHidden/>
              </w:rPr>
              <w:t>5</w:t>
            </w:r>
            <w:r w:rsidR="00EC1D41">
              <w:rPr>
                <w:noProof/>
                <w:webHidden/>
              </w:rPr>
              <w:fldChar w:fldCharType="end"/>
            </w:r>
          </w:hyperlink>
        </w:p>
        <w:p w14:paraId="4C417CDE" w14:textId="3CED1691" w:rsidR="00EC1D41" w:rsidRDefault="005B371A">
          <w:pPr>
            <w:pStyle w:val="TOC3"/>
            <w:rPr>
              <w:noProof/>
              <w:sz w:val="22"/>
              <w:szCs w:val="22"/>
              <w:lang w:val="en-GB" w:eastAsia="en-GB"/>
            </w:rPr>
          </w:pPr>
          <w:hyperlink w:anchor="_Toc32872057" w:history="1">
            <w:r w:rsidR="00EC1D41" w:rsidRPr="005A110A">
              <w:rPr>
                <w:rStyle w:val="Hyperlink"/>
                <w:rFonts w:ascii="Lora" w:hAnsi="Lora"/>
                <w:noProof/>
              </w:rPr>
              <w:t>3.3.2. Keypoint Localization</w:t>
            </w:r>
            <w:r w:rsidR="00EC1D41">
              <w:rPr>
                <w:noProof/>
                <w:webHidden/>
              </w:rPr>
              <w:tab/>
            </w:r>
            <w:r w:rsidR="00EC1D41">
              <w:rPr>
                <w:noProof/>
                <w:webHidden/>
              </w:rPr>
              <w:fldChar w:fldCharType="begin"/>
            </w:r>
            <w:r w:rsidR="00EC1D41">
              <w:rPr>
                <w:noProof/>
                <w:webHidden/>
              </w:rPr>
              <w:instrText xml:space="preserve"> PAGEREF _Toc32872057 \h </w:instrText>
            </w:r>
            <w:r w:rsidR="00EC1D41">
              <w:rPr>
                <w:noProof/>
                <w:webHidden/>
              </w:rPr>
            </w:r>
            <w:r w:rsidR="00EC1D41">
              <w:rPr>
                <w:noProof/>
                <w:webHidden/>
              </w:rPr>
              <w:fldChar w:fldCharType="separate"/>
            </w:r>
            <w:r w:rsidR="006052CF">
              <w:rPr>
                <w:noProof/>
                <w:webHidden/>
              </w:rPr>
              <w:t>6</w:t>
            </w:r>
            <w:r w:rsidR="00EC1D41">
              <w:rPr>
                <w:noProof/>
                <w:webHidden/>
              </w:rPr>
              <w:fldChar w:fldCharType="end"/>
            </w:r>
          </w:hyperlink>
        </w:p>
        <w:p w14:paraId="07601D3B" w14:textId="5FD93CF9" w:rsidR="00EC1D41" w:rsidRDefault="005B371A">
          <w:pPr>
            <w:pStyle w:val="TOC3"/>
            <w:rPr>
              <w:noProof/>
              <w:sz w:val="22"/>
              <w:szCs w:val="22"/>
              <w:lang w:val="en-GB" w:eastAsia="en-GB"/>
            </w:rPr>
          </w:pPr>
          <w:hyperlink w:anchor="_Toc32872058" w:history="1">
            <w:r w:rsidR="00EC1D41" w:rsidRPr="005A110A">
              <w:rPr>
                <w:rStyle w:val="Hyperlink"/>
                <w:rFonts w:ascii="Lora" w:hAnsi="Lora"/>
                <w:noProof/>
              </w:rPr>
              <w:t>3.3.3. Orientation Assignment</w:t>
            </w:r>
            <w:r w:rsidR="00EC1D41">
              <w:rPr>
                <w:noProof/>
                <w:webHidden/>
              </w:rPr>
              <w:tab/>
            </w:r>
            <w:r w:rsidR="00EC1D41">
              <w:rPr>
                <w:noProof/>
                <w:webHidden/>
              </w:rPr>
              <w:fldChar w:fldCharType="begin"/>
            </w:r>
            <w:r w:rsidR="00EC1D41">
              <w:rPr>
                <w:noProof/>
                <w:webHidden/>
              </w:rPr>
              <w:instrText xml:space="preserve"> PAGEREF _Toc32872058 \h </w:instrText>
            </w:r>
            <w:r w:rsidR="00EC1D41">
              <w:rPr>
                <w:noProof/>
                <w:webHidden/>
              </w:rPr>
            </w:r>
            <w:r w:rsidR="00EC1D41">
              <w:rPr>
                <w:noProof/>
                <w:webHidden/>
              </w:rPr>
              <w:fldChar w:fldCharType="separate"/>
            </w:r>
            <w:r w:rsidR="006052CF">
              <w:rPr>
                <w:noProof/>
                <w:webHidden/>
              </w:rPr>
              <w:t>7</w:t>
            </w:r>
            <w:r w:rsidR="00EC1D41">
              <w:rPr>
                <w:noProof/>
                <w:webHidden/>
              </w:rPr>
              <w:fldChar w:fldCharType="end"/>
            </w:r>
          </w:hyperlink>
        </w:p>
        <w:p w14:paraId="0D4E05FA" w14:textId="55AE902D" w:rsidR="00EC1D41" w:rsidRDefault="005B371A">
          <w:pPr>
            <w:pStyle w:val="TOC3"/>
            <w:rPr>
              <w:noProof/>
              <w:sz w:val="22"/>
              <w:szCs w:val="22"/>
              <w:lang w:val="en-GB" w:eastAsia="en-GB"/>
            </w:rPr>
          </w:pPr>
          <w:hyperlink w:anchor="_Toc32872059" w:history="1">
            <w:r w:rsidR="00EC1D41" w:rsidRPr="005A110A">
              <w:rPr>
                <w:rStyle w:val="Hyperlink"/>
                <w:rFonts w:ascii="Lora" w:hAnsi="Lora"/>
                <w:noProof/>
              </w:rPr>
              <w:t>3.3.4. Keypoint Description</w:t>
            </w:r>
            <w:r w:rsidR="00EC1D41">
              <w:rPr>
                <w:noProof/>
                <w:webHidden/>
              </w:rPr>
              <w:tab/>
            </w:r>
            <w:r w:rsidR="00EC1D41">
              <w:rPr>
                <w:noProof/>
                <w:webHidden/>
              </w:rPr>
              <w:fldChar w:fldCharType="begin"/>
            </w:r>
            <w:r w:rsidR="00EC1D41">
              <w:rPr>
                <w:noProof/>
                <w:webHidden/>
              </w:rPr>
              <w:instrText xml:space="preserve"> PAGEREF _Toc32872059 \h </w:instrText>
            </w:r>
            <w:r w:rsidR="00EC1D41">
              <w:rPr>
                <w:noProof/>
                <w:webHidden/>
              </w:rPr>
            </w:r>
            <w:r w:rsidR="00EC1D41">
              <w:rPr>
                <w:noProof/>
                <w:webHidden/>
              </w:rPr>
              <w:fldChar w:fldCharType="separate"/>
            </w:r>
            <w:r w:rsidR="006052CF">
              <w:rPr>
                <w:noProof/>
                <w:webHidden/>
              </w:rPr>
              <w:t>8</w:t>
            </w:r>
            <w:r w:rsidR="00EC1D41">
              <w:rPr>
                <w:noProof/>
                <w:webHidden/>
              </w:rPr>
              <w:fldChar w:fldCharType="end"/>
            </w:r>
          </w:hyperlink>
        </w:p>
        <w:p w14:paraId="0547FB60" w14:textId="727CEFF3" w:rsidR="00EC1D41" w:rsidRDefault="005B371A">
          <w:pPr>
            <w:pStyle w:val="TOC3"/>
            <w:rPr>
              <w:noProof/>
              <w:sz w:val="22"/>
              <w:szCs w:val="22"/>
              <w:lang w:val="en-GB" w:eastAsia="en-GB"/>
            </w:rPr>
          </w:pPr>
          <w:hyperlink w:anchor="_Toc32872060" w:history="1">
            <w:r w:rsidR="00EC1D41" w:rsidRPr="005A110A">
              <w:rPr>
                <w:rStyle w:val="Hyperlink"/>
                <w:rFonts w:ascii="Lora" w:hAnsi="Lora"/>
                <w:noProof/>
              </w:rPr>
              <w:t>3.3.5. Matching</w:t>
            </w:r>
            <w:r w:rsidR="00EC1D41">
              <w:rPr>
                <w:noProof/>
                <w:webHidden/>
              </w:rPr>
              <w:tab/>
            </w:r>
            <w:r w:rsidR="00EC1D41">
              <w:rPr>
                <w:noProof/>
                <w:webHidden/>
              </w:rPr>
              <w:fldChar w:fldCharType="begin"/>
            </w:r>
            <w:r w:rsidR="00EC1D41">
              <w:rPr>
                <w:noProof/>
                <w:webHidden/>
              </w:rPr>
              <w:instrText xml:space="preserve"> PAGEREF _Toc32872060 \h </w:instrText>
            </w:r>
            <w:r w:rsidR="00EC1D41">
              <w:rPr>
                <w:noProof/>
                <w:webHidden/>
              </w:rPr>
            </w:r>
            <w:r w:rsidR="00EC1D41">
              <w:rPr>
                <w:noProof/>
                <w:webHidden/>
              </w:rPr>
              <w:fldChar w:fldCharType="separate"/>
            </w:r>
            <w:r w:rsidR="006052CF">
              <w:rPr>
                <w:noProof/>
                <w:webHidden/>
              </w:rPr>
              <w:t>9</w:t>
            </w:r>
            <w:r w:rsidR="00EC1D41">
              <w:rPr>
                <w:noProof/>
                <w:webHidden/>
              </w:rPr>
              <w:fldChar w:fldCharType="end"/>
            </w:r>
          </w:hyperlink>
        </w:p>
        <w:p w14:paraId="35834427" w14:textId="40120F32" w:rsidR="00EC1D41" w:rsidRDefault="005B371A">
          <w:pPr>
            <w:pStyle w:val="TOC2"/>
            <w:rPr>
              <w:noProof/>
              <w:sz w:val="22"/>
              <w:szCs w:val="22"/>
              <w:lang w:val="en-GB" w:eastAsia="en-GB"/>
            </w:rPr>
          </w:pPr>
          <w:hyperlink w:anchor="_Toc32872061" w:history="1">
            <w:r w:rsidR="00EC1D41" w:rsidRPr="005A110A">
              <w:rPr>
                <w:rStyle w:val="Hyperlink"/>
                <w:rFonts w:ascii="Lora" w:hAnsi="Lora"/>
                <w:noProof/>
              </w:rPr>
              <w:t>3.4.</w:t>
            </w:r>
            <w:r w:rsidR="00EC1D41">
              <w:rPr>
                <w:noProof/>
                <w:sz w:val="22"/>
                <w:szCs w:val="22"/>
                <w:lang w:val="en-GB" w:eastAsia="en-GB"/>
              </w:rPr>
              <w:tab/>
            </w:r>
            <w:r w:rsidR="00EC1D41" w:rsidRPr="005A110A">
              <w:rPr>
                <w:rStyle w:val="Hyperlink"/>
                <w:rFonts w:ascii="Lora" w:hAnsi="Lora"/>
                <w:noProof/>
              </w:rPr>
              <w:t>Weitere Algorithmen zur Merkmalserkennung</w:t>
            </w:r>
            <w:r w:rsidR="00EC1D41">
              <w:rPr>
                <w:noProof/>
                <w:webHidden/>
              </w:rPr>
              <w:tab/>
            </w:r>
            <w:r w:rsidR="00EC1D41">
              <w:rPr>
                <w:noProof/>
                <w:webHidden/>
              </w:rPr>
              <w:fldChar w:fldCharType="begin"/>
            </w:r>
            <w:r w:rsidR="00EC1D41">
              <w:rPr>
                <w:noProof/>
                <w:webHidden/>
              </w:rPr>
              <w:instrText xml:space="preserve"> PAGEREF _Toc32872061 \h </w:instrText>
            </w:r>
            <w:r w:rsidR="00EC1D41">
              <w:rPr>
                <w:noProof/>
                <w:webHidden/>
              </w:rPr>
            </w:r>
            <w:r w:rsidR="00EC1D41">
              <w:rPr>
                <w:noProof/>
                <w:webHidden/>
              </w:rPr>
              <w:fldChar w:fldCharType="separate"/>
            </w:r>
            <w:r w:rsidR="006052CF">
              <w:rPr>
                <w:noProof/>
                <w:webHidden/>
              </w:rPr>
              <w:t>10</w:t>
            </w:r>
            <w:r w:rsidR="00EC1D41">
              <w:rPr>
                <w:noProof/>
                <w:webHidden/>
              </w:rPr>
              <w:fldChar w:fldCharType="end"/>
            </w:r>
          </w:hyperlink>
        </w:p>
        <w:p w14:paraId="07DA6171" w14:textId="481875AF" w:rsidR="00EC1D41" w:rsidRDefault="005B371A">
          <w:pPr>
            <w:pStyle w:val="TOC1"/>
            <w:tabs>
              <w:tab w:val="left" w:pos="880"/>
              <w:tab w:val="right" w:leader="dot" w:pos="8209"/>
            </w:tabs>
            <w:rPr>
              <w:noProof/>
              <w:sz w:val="22"/>
              <w:szCs w:val="22"/>
              <w:lang w:val="en-GB" w:eastAsia="en-GB"/>
            </w:rPr>
          </w:pPr>
          <w:hyperlink w:anchor="_Toc32872062" w:history="1">
            <w:r w:rsidR="00EC1D41" w:rsidRPr="005A110A">
              <w:rPr>
                <w:rStyle w:val="Hyperlink"/>
                <w:rFonts w:ascii="Lora" w:hAnsi="Lora" w:cs="Times New Roman"/>
                <w:noProof/>
              </w:rPr>
              <w:t>4.</w:t>
            </w:r>
            <w:r w:rsidR="00EC1D41">
              <w:rPr>
                <w:noProof/>
                <w:sz w:val="22"/>
                <w:szCs w:val="22"/>
                <w:lang w:val="en-GB" w:eastAsia="en-GB"/>
              </w:rPr>
              <w:tab/>
            </w:r>
            <w:r w:rsidR="00EC1D41" w:rsidRPr="005A110A">
              <w:rPr>
                <w:rStyle w:val="Hyperlink"/>
                <w:rFonts w:ascii="Lora" w:hAnsi="Lora" w:cs="Times New Roman"/>
                <w:noProof/>
              </w:rPr>
              <w:t>Forschungsstand: Bildauswahl</w:t>
            </w:r>
            <w:r w:rsidR="00EC1D41">
              <w:rPr>
                <w:noProof/>
                <w:webHidden/>
              </w:rPr>
              <w:tab/>
            </w:r>
            <w:r w:rsidR="00EC1D41">
              <w:rPr>
                <w:noProof/>
                <w:webHidden/>
              </w:rPr>
              <w:fldChar w:fldCharType="begin"/>
            </w:r>
            <w:r w:rsidR="00EC1D41">
              <w:rPr>
                <w:noProof/>
                <w:webHidden/>
              </w:rPr>
              <w:instrText xml:space="preserve"> PAGEREF _Toc32872062 \h </w:instrText>
            </w:r>
            <w:r w:rsidR="00EC1D41">
              <w:rPr>
                <w:noProof/>
                <w:webHidden/>
              </w:rPr>
            </w:r>
            <w:r w:rsidR="00EC1D41">
              <w:rPr>
                <w:noProof/>
                <w:webHidden/>
              </w:rPr>
              <w:fldChar w:fldCharType="separate"/>
            </w:r>
            <w:r w:rsidR="006052CF">
              <w:rPr>
                <w:noProof/>
                <w:webHidden/>
              </w:rPr>
              <w:t>11</w:t>
            </w:r>
            <w:r w:rsidR="00EC1D41">
              <w:rPr>
                <w:noProof/>
                <w:webHidden/>
              </w:rPr>
              <w:fldChar w:fldCharType="end"/>
            </w:r>
          </w:hyperlink>
        </w:p>
        <w:p w14:paraId="5FD8D449" w14:textId="3C47BA91" w:rsidR="00EC1D41" w:rsidRDefault="005B371A">
          <w:pPr>
            <w:pStyle w:val="TOC1"/>
            <w:tabs>
              <w:tab w:val="left" w:pos="880"/>
              <w:tab w:val="right" w:leader="dot" w:pos="8209"/>
            </w:tabs>
            <w:rPr>
              <w:noProof/>
              <w:sz w:val="22"/>
              <w:szCs w:val="22"/>
              <w:lang w:val="en-GB" w:eastAsia="en-GB"/>
            </w:rPr>
          </w:pPr>
          <w:hyperlink w:anchor="_Toc32872063" w:history="1">
            <w:r w:rsidR="00EC1D41" w:rsidRPr="005A110A">
              <w:rPr>
                <w:rStyle w:val="Hyperlink"/>
                <w:rFonts w:ascii="Lora" w:hAnsi="Lora" w:cs="Times New Roman"/>
                <w:noProof/>
              </w:rPr>
              <w:t>5.</w:t>
            </w:r>
            <w:r w:rsidR="00EC1D41">
              <w:rPr>
                <w:noProof/>
                <w:sz w:val="22"/>
                <w:szCs w:val="22"/>
                <w:lang w:val="en-GB" w:eastAsia="en-GB"/>
              </w:rPr>
              <w:tab/>
            </w:r>
            <w:r w:rsidR="00EC1D41" w:rsidRPr="005A110A">
              <w:rPr>
                <w:rStyle w:val="Hyperlink"/>
                <w:rFonts w:ascii="Lora" w:hAnsi="Lora" w:cs="Times New Roman"/>
                <w:noProof/>
              </w:rPr>
              <w:t>Lösungsansatz</w:t>
            </w:r>
            <w:r w:rsidR="00EC1D41">
              <w:rPr>
                <w:noProof/>
                <w:webHidden/>
              </w:rPr>
              <w:tab/>
            </w:r>
            <w:r w:rsidR="00EC1D41">
              <w:rPr>
                <w:noProof/>
                <w:webHidden/>
              </w:rPr>
              <w:fldChar w:fldCharType="begin"/>
            </w:r>
            <w:r w:rsidR="00EC1D41">
              <w:rPr>
                <w:noProof/>
                <w:webHidden/>
              </w:rPr>
              <w:instrText xml:space="preserve"> PAGEREF _Toc32872063 \h </w:instrText>
            </w:r>
            <w:r w:rsidR="00EC1D41">
              <w:rPr>
                <w:noProof/>
                <w:webHidden/>
              </w:rPr>
            </w:r>
            <w:r w:rsidR="00EC1D41">
              <w:rPr>
                <w:noProof/>
                <w:webHidden/>
              </w:rPr>
              <w:fldChar w:fldCharType="separate"/>
            </w:r>
            <w:r w:rsidR="006052CF">
              <w:rPr>
                <w:noProof/>
                <w:webHidden/>
              </w:rPr>
              <w:t>13</w:t>
            </w:r>
            <w:r w:rsidR="00EC1D41">
              <w:rPr>
                <w:noProof/>
                <w:webHidden/>
              </w:rPr>
              <w:fldChar w:fldCharType="end"/>
            </w:r>
          </w:hyperlink>
        </w:p>
        <w:p w14:paraId="1C54E31E" w14:textId="23CA8FFA" w:rsidR="00EC1D41" w:rsidRDefault="005B371A">
          <w:pPr>
            <w:pStyle w:val="TOC1"/>
            <w:tabs>
              <w:tab w:val="left" w:pos="880"/>
              <w:tab w:val="right" w:leader="dot" w:pos="8209"/>
            </w:tabs>
            <w:rPr>
              <w:noProof/>
              <w:sz w:val="22"/>
              <w:szCs w:val="22"/>
              <w:lang w:val="en-GB" w:eastAsia="en-GB"/>
            </w:rPr>
          </w:pPr>
          <w:hyperlink w:anchor="_Toc32872064" w:history="1">
            <w:r w:rsidR="00EC1D41" w:rsidRPr="005A110A">
              <w:rPr>
                <w:rStyle w:val="Hyperlink"/>
                <w:rFonts w:ascii="Lora" w:hAnsi="Lora" w:cs="Times New Roman"/>
                <w:noProof/>
              </w:rPr>
              <w:t>6.</w:t>
            </w:r>
            <w:r w:rsidR="00EC1D41">
              <w:rPr>
                <w:noProof/>
                <w:sz w:val="22"/>
                <w:szCs w:val="22"/>
                <w:lang w:val="en-GB" w:eastAsia="en-GB"/>
              </w:rPr>
              <w:tab/>
            </w:r>
            <w:r w:rsidR="00EC1D41" w:rsidRPr="005A110A">
              <w:rPr>
                <w:rStyle w:val="Hyperlink"/>
                <w:rFonts w:ascii="Lora" w:hAnsi="Lora" w:cs="Times New Roman"/>
                <w:noProof/>
              </w:rPr>
              <w:t>Umsetzung</w:t>
            </w:r>
            <w:r w:rsidR="00EC1D41">
              <w:rPr>
                <w:noProof/>
                <w:webHidden/>
              </w:rPr>
              <w:tab/>
            </w:r>
            <w:r w:rsidR="00EC1D41">
              <w:rPr>
                <w:noProof/>
                <w:webHidden/>
              </w:rPr>
              <w:fldChar w:fldCharType="begin"/>
            </w:r>
            <w:r w:rsidR="00EC1D41">
              <w:rPr>
                <w:noProof/>
                <w:webHidden/>
              </w:rPr>
              <w:instrText xml:space="preserve"> PAGEREF _Toc32872064 \h </w:instrText>
            </w:r>
            <w:r w:rsidR="00EC1D41">
              <w:rPr>
                <w:noProof/>
                <w:webHidden/>
              </w:rPr>
            </w:r>
            <w:r w:rsidR="00EC1D41">
              <w:rPr>
                <w:noProof/>
                <w:webHidden/>
              </w:rPr>
              <w:fldChar w:fldCharType="separate"/>
            </w:r>
            <w:r w:rsidR="006052CF">
              <w:rPr>
                <w:noProof/>
                <w:webHidden/>
              </w:rPr>
              <w:t>14</w:t>
            </w:r>
            <w:r w:rsidR="00EC1D41">
              <w:rPr>
                <w:noProof/>
                <w:webHidden/>
              </w:rPr>
              <w:fldChar w:fldCharType="end"/>
            </w:r>
          </w:hyperlink>
        </w:p>
        <w:p w14:paraId="7F99AD44" w14:textId="48105CEA" w:rsidR="00EC1D41" w:rsidRDefault="005B371A">
          <w:pPr>
            <w:pStyle w:val="TOC1"/>
            <w:tabs>
              <w:tab w:val="left" w:pos="880"/>
              <w:tab w:val="right" w:leader="dot" w:pos="8209"/>
            </w:tabs>
            <w:rPr>
              <w:noProof/>
              <w:sz w:val="22"/>
              <w:szCs w:val="22"/>
              <w:lang w:val="en-GB" w:eastAsia="en-GB"/>
            </w:rPr>
          </w:pPr>
          <w:hyperlink w:anchor="_Toc32872065" w:history="1">
            <w:r w:rsidR="00EC1D41" w:rsidRPr="005A110A">
              <w:rPr>
                <w:rStyle w:val="Hyperlink"/>
                <w:rFonts w:ascii="Lora" w:hAnsi="Lora" w:cs="Times New Roman"/>
                <w:noProof/>
              </w:rPr>
              <w:t>7.</w:t>
            </w:r>
            <w:r w:rsidR="00EC1D41">
              <w:rPr>
                <w:noProof/>
                <w:sz w:val="22"/>
                <w:szCs w:val="22"/>
                <w:lang w:val="en-GB" w:eastAsia="en-GB"/>
              </w:rPr>
              <w:tab/>
            </w:r>
            <w:r w:rsidR="00EC1D41" w:rsidRPr="005A110A">
              <w:rPr>
                <w:rStyle w:val="Hyperlink"/>
                <w:rFonts w:ascii="Lora" w:hAnsi="Lora" w:cs="Times New Roman"/>
                <w:noProof/>
              </w:rPr>
              <w:t>Evaluierung</w:t>
            </w:r>
            <w:r w:rsidR="00EC1D41">
              <w:rPr>
                <w:noProof/>
                <w:webHidden/>
              </w:rPr>
              <w:tab/>
            </w:r>
            <w:r w:rsidR="00EC1D41">
              <w:rPr>
                <w:noProof/>
                <w:webHidden/>
              </w:rPr>
              <w:fldChar w:fldCharType="begin"/>
            </w:r>
            <w:r w:rsidR="00EC1D41">
              <w:rPr>
                <w:noProof/>
                <w:webHidden/>
              </w:rPr>
              <w:instrText xml:space="preserve"> PAGEREF _Toc32872065 \h </w:instrText>
            </w:r>
            <w:r w:rsidR="00EC1D41">
              <w:rPr>
                <w:noProof/>
                <w:webHidden/>
              </w:rPr>
            </w:r>
            <w:r w:rsidR="00EC1D41">
              <w:rPr>
                <w:noProof/>
                <w:webHidden/>
              </w:rPr>
              <w:fldChar w:fldCharType="separate"/>
            </w:r>
            <w:r w:rsidR="006052CF">
              <w:rPr>
                <w:noProof/>
                <w:webHidden/>
              </w:rPr>
              <w:t>15</w:t>
            </w:r>
            <w:r w:rsidR="00EC1D41">
              <w:rPr>
                <w:noProof/>
                <w:webHidden/>
              </w:rPr>
              <w:fldChar w:fldCharType="end"/>
            </w:r>
          </w:hyperlink>
        </w:p>
        <w:p w14:paraId="459912D2" w14:textId="66A80265" w:rsidR="00EC1D41" w:rsidRDefault="005B371A">
          <w:pPr>
            <w:pStyle w:val="TOC1"/>
            <w:tabs>
              <w:tab w:val="left" w:pos="880"/>
              <w:tab w:val="right" w:leader="dot" w:pos="8209"/>
            </w:tabs>
            <w:rPr>
              <w:noProof/>
              <w:sz w:val="22"/>
              <w:szCs w:val="22"/>
              <w:lang w:val="en-GB" w:eastAsia="en-GB"/>
            </w:rPr>
          </w:pPr>
          <w:hyperlink w:anchor="_Toc32872066" w:history="1">
            <w:r w:rsidR="00EC1D41" w:rsidRPr="005A110A">
              <w:rPr>
                <w:rStyle w:val="Hyperlink"/>
                <w:rFonts w:ascii="Lora" w:hAnsi="Lora" w:cs="Times New Roman"/>
                <w:noProof/>
              </w:rPr>
              <w:t>8.</w:t>
            </w:r>
            <w:r w:rsidR="00EC1D41">
              <w:rPr>
                <w:noProof/>
                <w:sz w:val="22"/>
                <w:szCs w:val="22"/>
                <w:lang w:val="en-GB" w:eastAsia="en-GB"/>
              </w:rPr>
              <w:tab/>
            </w:r>
            <w:r w:rsidR="00EC1D41" w:rsidRPr="005A110A">
              <w:rPr>
                <w:rStyle w:val="Hyperlink"/>
                <w:rFonts w:ascii="Lora" w:hAnsi="Lora" w:cs="Times New Roman"/>
                <w:noProof/>
              </w:rPr>
              <w:t>Diskussion</w:t>
            </w:r>
            <w:r w:rsidR="00EC1D41">
              <w:rPr>
                <w:noProof/>
                <w:webHidden/>
              </w:rPr>
              <w:tab/>
            </w:r>
            <w:r w:rsidR="00EC1D41">
              <w:rPr>
                <w:noProof/>
                <w:webHidden/>
              </w:rPr>
              <w:fldChar w:fldCharType="begin"/>
            </w:r>
            <w:r w:rsidR="00EC1D41">
              <w:rPr>
                <w:noProof/>
                <w:webHidden/>
              </w:rPr>
              <w:instrText xml:space="preserve"> PAGEREF _Toc32872066 \h </w:instrText>
            </w:r>
            <w:r w:rsidR="00EC1D41">
              <w:rPr>
                <w:noProof/>
                <w:webHidden/>
              </w:rPr>
            </w:r>
            <w:r w:rsidR="00EC1D41">
              <w:rPr>
                <w:noProof/>
                <w:webHidden/>
              </w:rPr>
              <w:fldChar w:fldCharType="separate"/>
            </w:r>
            <w:r w:rsidR="006052CF">
              <w:rPr>
                <w:noProof/>
                <w:webHidden/>
              </w:rPr>
              <w:t>16</w:t>
            </w:r>
            <w:r w:rsidR="00EC1D41">
              <w:rPr>
                <w:noProof/>
                <w:webHidden/>
              </w:rPr>
              <w:fldChar w:fldCharType="end"/>
            </w:r>
          </w:hyperlink>
        </w:p>
        <w:p w14:paraId="1C73EBB7" w14:textId="428C523A" w:rsidR="00EC1D41" w:rsidRDefault="005B371A">
          <w:pPr>
            <w:pStyle w:val="TOC1"/>
            <w:tabs>
              <w:tab w:val="left" w:pos="880"/>
              <w:tab w:val="right" w:leader="dot" w:pos="8209"/>
            </w:tabs>
            <w:rPr>
              <w:noProof/>
              <w:sz w:val="22"/>
              <w:szCs w:val="22"/>
              <w:lang w:val="en-GB" w:eastAsia="en-GB"/>
            </w:rPr>
          </w:pPr>
          <w:hyperlink w:anchor="_Toc32872067" w:history="1">
            <w:r w:rsidR="00EC1D41" w:rsidRPr="005A110A">
              <w:rPr>
                <w:rStyle w:val="Hyperlink"/>
                <w:rFonts w:ascii="Lora" w:hAnsi="Lora" w:cs="Times New Roman"/>
                <w:noProof/>
              </w:rPr>
              <w:t>9.</w:t>
            </w:r>
            <w:r w:rsidR="00EC1D41">
              <w:rPr>
                <w:noProof/>
                <w:sz w:val="22"/>
                <w:szCs w:val="22"/>
                <w:lang w:val="en-GB" w:eastAsia="en-GB"/>
              </w:rPr>
              <w:tab/>
            </w:r>
            <w:r w:rsidR="00EC1D41" w:rsidRPr="005A110A">
              <w:rPr>
                <w:rStyle w:val="Hyperlink"/>
                <w:rFonts w:ascii="Lora" w:hAnsi="Lora" w:cs="Times New Roman"/>
                <w:noProof/>
              </w:rPr>
              <w:t>Anhang</w:t>
            </w:r>
            <w:r w:rsidR="00EC1D41">
              <w:rPr>
                <w:noProof/>
                <w:webHidden/>
              </w:rPr>
              <w:tab/>
            </w:r>
            <w:r w:rsidR="00EC1D41">
              <w:rPr>
                <w:noProof/>
                <w:webHidden/>
              </w:rPr>
              <w:fldChar w:fldCharType="begin"/>
            </w:r>
            <w:r w:rsidR="00EC1D41">
              <w:rPr>
                <w:noProof/>
                <w:webHidden/>
              </w:rPr>
              <w:instrText xml:space="preserve"> PAGEREF _Toc32872067 \h </w:instrText>
            </w:r>
            <w:r w:rsidR="00EC1D41">
              <w:rPr>
                <w:noProof/>
                <w:webHidden/>
              </w:rPr>
            </w:r>
            <w:r w:rsidR="00EC1D41">
              <w:rPr>
                <w:noProof/>
                <w:webHidden/>
              </w:rPr>
              <w:fldChar w:fldCharType="separate"/>
            </w:r>
            <w:r w:rsidR="006052CF">
              <w:rPr>
                <w:noProof/>
                <w:webHidden/>
              </w:rPr>
              <w:t>17</w:t>
            </w:r>
            <w:r w:rsidR="00EC1D41">
              <w:rPr>
                <w:noProof/>
                <w:webHidden/>
              </w:rPr>
              <w:fldChar w:fldCharType="end"/>
            </w:r>
          </w:hyperlink>
        </w:p>
        <w:p w14:paraId="262694C3" w14:textId="29F34ECD" w:rsidR="00EC1D41" w:rsidRDefault="005B371A">
          <w:pPr>
            <w:pStyle w:val="TOC1"/>
            <w:tabs>
              <w:tab w:val="left" w:pos="880"/>
              <w:tab w:val="right" w:leader="dot" w:pos="8209"/>
            </w:tabs>
            <w:rPr>
              <w:noProof/>
              <w:sz w:val="22"/>
              <w:szCs w:val="22"/>
              <w:lang w:val="en-GB" w:eastAsia="en-GB"/>
            </w:rPr>
          </w:pPr>
          <w:hyperlink w:anchor="_Toc32872068" w:history="1">
            <w:r w:rsidR="00EC1D41" w:rsidRPr="005A110A">
              <w:rPr>
                <w:rStyle w:val="Hyperlink"/>
                <w:rFonts w:ascii="Lora" w:hAnsi="Lora" w:cs="Times New Roman"/>
                <w:noProof/>
              </w:rPr>
              <w:t>10.</w:t>
            </w:r>
            <w:r w:rsidR="00EC1D41">
              <w:rPr>
                <w:noProof/>
                <w:sz w:val="22"/>
                <w:szCs w:val="22"/>
                <w:lang w:val="en-GB" w:eastAsia="en-GB"/>
              </w:rPr>
              <w:tab/>
            </w:r>
            <w:r w:rsidR="00EC1D41" w:rsidRPr="005A110A">
              <w:rPr>
                <w:rStyle w:val="Hyperlink"/>
                <w:rFonts w:ascii="Lora" w:hAnsi="Lora" w:cs="Times New Roman"/>
                <w:noProof/>
              </w:rPr>
              <w:t>Literaturverzeichnis</w:t>
            </w:r>
            <w:r w:rsidR="00EC1D41">
              <w:rPr>
                <w:noProof/>
                <w:webHidden/>
              </w:rPr>
              <w:tab/>
            </w:r>
            <w:r w:rsidR="00EC1D41">
              <w:rPr>
                <w:noProof/>
                <w:webHidden/>
              </w:rPr>
              <w:fldChar w:fldCharType="begin"/>
            </w:r>
            <w:r w:rsidR="00EC1D41">
              <w:rPr>
                <w:noProof/>
                <w:webHidden/>
              </w:rPr>
              <w:instrText xml:space="preserve"> PAGEREF _Toc32872068 \h </w:instrText>
            </w:r>
            <w:r w:rsidR="00EC1D41">
              <w:rPr>
                <w:noProof/>
                <w:webHidden/>
              </w:rPr>
            </w:r>
            <w:r w:rsidR="00EC1D41">
              <w:rPr>
                <w:noProof/>
                <w:webHidden/>
              </w:rPr>
              <w:fldChar w:fldCharType="separate"/>
            </w:r>
            <w:r w:rsidR="006052CF">
              <w:rPr>
                <w:noProof/>
                <w:webHidden/>
              </w:rPr>
              <w:t>18</w:t>
            </w:r>
            <w:r w:rsidR="00EC1D41">
              <w:rPr>
                <w:noProof/>
                <w:webHidden/>
              </w:rPr>
              <w:fldChar w:fldCharType="end"/>
            </w:r>
          </w:hyperlink>
        </w:p>
        <w:p w14:paraId="3125C90B" w14:textId="3453D571" w:rsidR="00EC1D41" w:rsidRDefault="005B371A">
          <w:pPr>
            <w:pStyle w:val="TOC1"/>
            <w:tabs>
              <w:tab w:val="left" w:pos="880"/>
              <w:tab w:val="right" w:leader="dot" w:pos="8209"/>
            </w:tabs>
            <w:rPr>
              <w:noProof/>
              <w:sz w:val="22"/>
              <w:szCs w:val="22"/>
              <w:lang w:val="en-GB" w:eastAsia="en-GB"/>
            </w:rPr>
          </w:pPr>
          <w:hyperlink w:anchor="_Toc32872069" w:history="1">
            <w:r w:rsidR="00EC1D41" w:rsidRPr="005A110A">
              <w:rPr>
                <w:rStyle w:val="Hyperlink"/>
                <w:rFonts w:ascii="Lora" w:hAnsi="Lora" w:cs="Times New Roman"/>
                <w:noProof/>
              </w:rPr>
              <w:t>A.</w:t>
            </w:r>
            <w:r w:rsidR="00EC1D41">
              <w:rPr>
                <w:noProof/>
                <w:sz w:val="22"/>
                <w:szCs w:val="22"/>
                <w:lang w:val="en-GB" w:eastAsia="en-GB"/>
              </w:rPr>
              <w:tab/>
            </w:r>
            <w:r w:rsidR="00EC1D41" w:rsidRPr="005A110A">
              <w:rPr>
                <w:rStyle w:val="Hyperlink"/>
                <w:rFonts w:ascii="Lora" w:hAnsi="Lora" w:cs="Times New Roman"/>
                <w:noProof/>
              </w:rPr>
              <w:t>Eidesstattliche Erklärung</w:t>
            </w:r>
            <w:r w:rsidR="00EC1D41">
              <w:rPr>
                <w:noProof/>
                <w:webHidden/>
              </w:rPr>
              <w:tab/>
            </w:r>
            <w:r w:rsidR="00EC1D41">
              <w:rPr>
                <w:noProof/>
                <w:webHidden/>
              </w:rPr>
              <w:fldChar w:fldCharType="begin"/>
            </w:r>
            <w:r w:rsidR="00EC1D41">
              <w:rPr>
                <w:noProof/>
                <w:webHidden/>
              </w:rPr>
              <w:instrText xml:space="preserve"> PAGEREF _Toc32872069 \h </w:instrText>
            </w:r>
            <w:r w:rsidR="00EC1D41">
              <w:rPr>
                <w:noProof/>
                <w:webHidden/>
              </w:rPr>
            </w:r>
            <w:r w:rsidR="00EC1D41">
              <w:rPr>
                <w:noProof/>
                <w:webHidden/>
              </w:rPr>
              <w:fldChar w:fldCharType="separate"/>
            </w:r>
            <w:r w:rsidR="006052CF">
              <w:rPr>
                <w:noProof/>
                <w:webHidden/>
              </w:rPr>
              <w:t>19</w:t>
            </w:r>
            <w:r w:rsidR="00EC1D41">
              <w:rPr>
                <w:noProof/>
                <w:webHidden/>
              </w:rPr>
              <w:fldChar w:fldCharType="end"/>
            </w:r>
          </w:hyperlink>
        </w:p>
        <w:p w14:paraId="71477125" w14:textId="119E7A6C"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2872050"/>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50F40C6E" w14:textId="77777777" w:rsidR="00FD7C7C" w:rsidRPr="000C627D" w:rsidRDefault="00FD7C7C" w:rsidP="00D759B3">
      <w:pPr>
        <w:rPr>
          <w:rFonts w:ascii="Lora" w:hAnsi="Lora" w:cs="Times New Roman"/>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2872051"/>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63FB499E" w14:textId="30DC6B27" w:rsidR="00206551" w:rsidRPr="00AB62EE" w:rsidRDefault="00206551" w:rsidP="00AB62EE">
      <w:pPr>
        <w:ind w:firstLine="0"/>
        <w:rPr>
          <w:rFonts w:ascii="Lora" w:hAnsi="Lora" w:cs="Times New Roman"/>
          <w:sz w:val="22"/>
          <w:szCs w:val="18"/>
        </w:rPr>
      </w:pPr>
      <w:r w:rsidRPr="00AB62EE">
        <w:rPr>
          <w:rFonts w:ascii="Lora" w:hAnsi="Lora" w:cs="Times New Roman"/>
          <w:sz w:val="22"/>
          <w:szCs w:val="18"/>
        </w:rPr>
        <w:t>Mobile kartographische Anwendungen erlauben zwar durch GPS etc. die Ermittlung der momentanen Positio</w:t>
      </w:r>
      <w:r w:rsidR="00464A22" w:rsidRPr="00AB62EE">
        <w:rPr>
          <w:rFonts w:ascii="Lora" w:hAnsi="Lora" w:cs="Times New Roman"/>
          <w:sz w:val="22"/>
          <w:szCs w:val="18"/>
        </w:rPr>
        <w:t>n, gerade durch neuen GPS-Standard. Kompass-Sensor erlaubt auch Identifizierung der gegenwärtigen Richtung, so dass Gebäude grob zugeordnet werden können, indem sich Person bzw. mobiles Gerät so lange drehen, bis die Kompassnadel auf Gebäude zeigt. Diese ist ggfs. wenig komfortabe</w:t>
      </w:r>
      <w:r w:rsidR="00E568F3" w:rsidRPr="00AB62EE">
        <w:rPr>
          <w:rFonts w:ascii="Lora" w:hAnsi="Lora" w:cs="Times New Roman"/>
          <w:sz w:val="22"/>
          <w:szCs w:val="18"/>
        </w:rPr>
        <w:t>l</w:t>
      </w:r>
      <w:r w:rsidR="00464A22" w:rsidRPr="00AB62EE">
        <w:rPr>
          <w:rFonts w:ascii="Lora" w:hAnsi="Lora" w:cs="Times New Roman"/>
          <w:sz w:val="22"/>
          <w:szCs w:val="18"/>
        </w:rPr>
        <w:t xml:space="preserve"> und hat folgende Nachteile: </w:t>
      </w:r>
    </w:p>
    <w:p w14:paraId="417633EE" w14:textId="7A6B4C8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Gebäudekomplexe oft nur in Gesamtheit erfasst [Screenshot]</w:t>
      </w:r>
    </w:p>
    <w:p w14:paraId="0164D70E" w14:textId="7242802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Bedeutsame Bauteile oft nicht als eigenes Element auf Karte erfasst</w:t>
      </w:r>
    </w:p>
    <w:p w14:paraId="00ED1CE9" w14:textId="62EB566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w:t>
      </w:r>
    </w:p>
    <w:p w14:paraId="771151D2" w14:textId="1BA126FF" w:rsidR="00464A22" w:rsidRPr="00AB62EE" w:rsidRDefault="00464A22" w:rsidP="00464A22">
      <w:pPr>
        <w:rPr>
          <w:rFonts w:ascii="Lora" w:hAnsi="Lora" w:cs="Times New Roman"/>
          <w:sz w:val="22"/>
          <w:szCs w:val="18"/>
        </w:rPr>
      </w:pPr>
      <w:r w:rsidRPr="00AB62EE">
        <w:rPr>
          <w:rFonts w:ascii="Lora" w:hAnsi="Lora" w:cs="Times New Roman"/>
          <w:sz w:val="22"/>
          <w:szCs w:val="18"/>
        </w:rPr>
        <w:t xml:space="preserve">Alternativ dazu: Benutzer machen Bild von Gebäude, erhalten nicht nur GPD-Position und Richtung auf Karte angezeigt, sondern auch sichere Identifikation von Gebäude mitsamt Titel und weiterführenden Informationen. </w:t>
      </w:r>
      <w:r w:rsidR="006179CC" w:rsidRPr="00AB62EE">
        <w:rPr>
          <w:rFonts w:ascii="Lora" w:hAnsi="Lora" w:cs="Times New Roman"/>
          <w:sz w:val="22"/>
          <w:szCs w:val="18"/>
        </w:rPr>
        <w:t>Bei größeren Gebäudekomplexen oder besonderen Gebäudebestandteilen (Portale, Statuen, Brunnen, Fenster…) auch genaue Angaben.</w:t>
      </w:r>
    </w:p>
    <w:p w14:paraId="495423A7" w14:textId="2F9DA9CC" w:rsidR="004C2F11" w:rsidRPr="000C627D" w:rsidRDefault="004C2F11">
      <w:pPr>
        <w:spacing w:after="120" w:line="264" w:lineRule="auto"/>
        <w:jc w:val="left"/>
        <w:rPr>
          <w:rFonts w:ascii="Lora" w:hAnsi="Lora" w:cs="Times New Roman"/>
        </w:rPr>
      </w:pPr>
      <w:r w:rsidRPr="000C627D">
        <w:rPr>
          <w:rFonts w:ascii="Lora" w:hAnsi="Lora" w:cs="Times New Roman"/>
        </w:rPr>
        <w:br w:type="page"/>
      </w:r>
    </w:p>
    <w:p w14:paraId="4A9BB522" w14:textId="09D1CD84" w:rsidR="004C2F11" w:rsidRPr="000C627D" w:rsidRDefault="004C2F11" w:rsidP="008634BD">
      <w:pPr>
        <w:pStyle w:val="Heading1"/>
        <w:jc w:val="left"/>
        <w:rPr>
          <w:rFonts w:ascii="Lora" w:hAnsi="Lora" w:cs="Times New Roman"/>
        </w:rPr>
      </w:pPr>
      <w:bookmarkStart w:id="2" w:name="_Toc32872052"/>
      <w:r w:rsidRPr="000C627D">
        <w:rPr>
          <w:rFonts w:ascii="Lora" w:hAnsi="Lora" w:cs="Times New Roman"/>
        </w:rPr>
        <w:lastRenderedPageBreak/>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2872053"/>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048DFDAE"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B04D22" w:rsidRPr="00764088">
        <w:rPr>
          <w:rFonts w:ascii="Lora" w:hAnsi="Lora" w:cs="Times New Roman"/>
          <w:sz w:val="22"/>
          <w:szCs w:val="22"/>
        </w:rPr>
        <w:t xml:space="preserve"> [Andersson &amp; Marquez, S. 8]</w:t>
      </w:r>
    </w:p>
    <w:p w14:paraId="0BD91157" w14:textId="5649BFDF"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D4601E" w:rsidRPr="00764088">
        <w:rPr>
          <w:rFonts w:ascii="Lora" w:hAnsi="Lora" w:cs="Times New Roman"/>
          <w:color w:val="FF0000"/>
          <w:sz w:val="22"/>
          <w:szCs w:val="22"/>
        </w:rPr>
        <w:t xml:space="preserve"> </w:t>
      </w:r>
      <w:r w:rsidR="0014450D" w:rsidRPr="00764088">
        <w:rPr>
          <w:rFonts w:ascii="Lora" w:hAnsi="Lora" w:cs="Times New Roman"/>
          <w:sz w:val="22"/>
          <w:szCs w:val="22"/>
        </w:rPr>
        <w:t>[Andersson &amp; Marquez, S. 7-10]</w:t>
      </w:r>
    </w:p>
    <w:p w14:paraId="2C420E99" w14:textId="11D7A054" w:rsidR="0075012D" w:rsidRPr="00764088"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w:t>
      </w:r>
      <w:r w:rsidR="004612D3">
        <w:rPr>
          <w:rFonts w:ascii="Lora" w:hAnsi="Lora" w:cs="Times New Roman"/>
          <w:sz w:val="22"/>
          <w:szCs w:val="22"/>
        </w:rPr>
        <w:lastRenderedPageBreak/>
        <w:t>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 oder bei der dreidimensionalen Rekonstruktion von Objekten auf Basis photographischer Aufnahmen.</w:t>
      </w:r>
      <w:r w:rsidR="003B6886">
        <w:rPr>
          <w:rFonts w:ascii="Lora" w:hAnsi="Lora" w:cs="Times New Roman"/>
          <w:sz w:val="22"/>
          <w:szCs w:val="22"/>
        </w:rPr>
        <w:t xml:space="preserve">  [Scherer, S. 2]</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2872054"/>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533C2EF3"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E10760" w:rsidRPr="0075012D">
        <w:rPr>
          <w:rFonts w:ascii="Lora" w:hAnsi="Lora" w:cs="Times New Roman"/>
          <w:sz w:val="22"/>
          <w:szCs w:val="22"/>
        </w:rPr>
        <w:t xml:space="preserve"> [Andersson &amp; Marquez, S. 8-9]</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2872055"/>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ECF64F9" w14:textId="671F71E8"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w:t>
      </w:r>
      <w:r w:rsidRPr="00035C36">
        <w:rPr>
          <w:rFonts w:ascii="Lora" w:hAnsi="Lora" w:cs="Times New Roman"/>
          <w:sz w:val="22"/>
          <w:szCs w:val="22"/>
        </w:rPr>
        <w:lastRenderedPageBreak/>
        <w:t>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2872056"/>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Pr>
          <w:rFonts w:ascii="Lora" w:hAnsi="Lora" w:cs="Times New Roman"/>
          <w:sz w:val="22"/>
          <w:szCs w:val="22"/>
        </w:rPr>
        <w:t>Gaussian</w:t>
      </w:r>
      <w:proofErr w:type="spellEnd"/>
      <w:r w:rsidR="00D64351">
        <w:rPr>
          <w:rFonts w:ascii="Lora" w:hAnsi="Lora" w:cs="Times New Roman"/>
          <w:sz w:val="22"/>
          <w:szCs w:val="22"/>
        </w:rPr>
        <w:t xml:space="preserve"> </w:t>
      </w:r>
      <w:proofErr w:type="spellStart"/>
      <w:r w:rsidR="00D64351">
        <w:rPr>
          <w:rFonts w:ascii="Lora" w:hAnsi="Lora" w:cs="Times New Roman"/>
          <w:sz w:val="22"/>
          <w:szCs w:val="22"/>
        </w:rPr>
        <w:t>Scale</w:t>
      </w:r>
      <w:proofErr w:type="spellEnd"/>
      <w:r w:rsidR="00D64351">
        <w:rPr>
          <w:rFonts w:ascii="Lora" w:hAnsi="Lora" w:cs="Times New Roman"/>
          <w:sz w:val="22"/>
          <w:szCs w:val="22"/>
        </w:rPr>
        <w:t xml:space="preserv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w:t>
      </w:r>
      <w:proofErr w:type="gramStart"/>
      <w:r w:rsidR="004F676B">
        <w:rPr>
          <w:rFonts w:ascii="Lora" w:hAnsi="Lora" w:cs="Times New Roman"/>
          <w:sz w:val="22"/>
          <w:szCs w:val="22"/>
        </w:rPr>
        <w:t xml:space="preserve">Diese </w:t>
      </w:r>
      <w:r w:rsidR="004F676B" w:rsidRPr="000321C7">
        <w:rPr>
          <w:rFonts w:ascii="Lora" w:hAnsi="Lora" w:cs="Times New Roman"/>
          <w:sz w:val="22"/>
          <w:szCs w:val="22"/>
        </w:rPr>
        <w:t>Prozess</w:t>
      </w:r>
      <w:proofErr w:type="gramEnd"/>
      <w:r w:rsidR="004F676B" w:rsidRPr="000321C7">
        <w:rPr>
          <w:rFonts w:ascii="Lora" w:hAnsi="Lora" w:cs="Times New Roman"/>
          <w:sz w:val="22"/>
          <w:szCs w:val="22"/>
        </w:rPr>
        <w:t xml:space="preserve">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Pr>
          <w:rFonts w:ascii="Lora" w:hAnsi="Lora" w:cs="Times New Roman"/>
          <w:sz w:val="22"/>
          <w:szCs w:val="22"/>
        </w:rPr>
        <w:t>Difference</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of</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lastRenderedPageBreak/>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 xml:space="preserve">Differenzbilder durch </w:t>
      </w:r>
      <w:proofErr w:type="spellStart"/>
      <w:r>
        <w:rPr>
          <w:rFonts w:ascii="Lora" w:hAnsi="Lora"/>
          <w:sz w:val="20"/>
          <w:szCs w:val="16"/>
        </w:rPr>
        <w:t>Difference</w:t>
      </w:r>
      <w:proofErr w:type="spellEnd"/>
      <w:r>
        <w:rPr>
          <w:rFonts w:ascii="Lora" w:hAnsi="Lora"/>
          <w:sz w:val="20"/>
          <w:szCs w:val="16"/>
        </w:rPr>
        <w:t xml:space="preserve"> </w:t>
      </w:r>
      <w:proofErr w:type="spellStart"/>
      <w:r>
        <w:rPr>
          <w:rFonts w:ascii="Lora" w:hAnsi="Lora"/>
          <w:sz w:val="20"/>
          <w:szCs w:val="16"/>
        </w:rPr>
        <w:t>of</w:t>
      </w:r>
      <w:proofErr w:type="spellEnd"/>
      <w:r>
        <w:rPr>
          <w:rFonts w:ascii="Lora" w:hAnsi="Lora"/>
          <w:sz w:val="20"/>
          <w:szCs w:val="16"/>
        </w:rPr>
        <w:t xml:space="preserve"> </w:t>
      </w:r>
      <w:proofErr w:type="spellStart"/>
      <w:r>
        <w:rPr>
          <w:rFonts w:ascii="Lora" w:hAnsi="Lora"/>
          <w:sz w:val="20"/>
          <w:szCs w:val="16"/>
        </w:rPr>
        <w:t>Gaussian</w:t>
      </w:r>
      <w:proofErr w:type="spellEnd"/>
      <w:r>
        <w:rPr>
          <w:rFonts w:ascii="Lora" w:hAnsi="Lora"/>
          <w:sz w:val="20"/>
          <w:szCs w:val="16"/>
        </w:rPr>
        <w:t>-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8916332"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proofErr w:type="gramStart"/>
      <w:r>
        <w:rPr>
          <w:rFonts w:ascii="Lora" w:hAnsi="Lora" w:cs="Times New Roman"/>
          <w:sz w:val="22"/>
          <w:szCs w:val="22"/>
        </w:rPr>
        <w:t>potentieller</w:t>
      </w:r>
      <w:proofErr w:type="gramEnd"/>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DC6213" w:rsidRPr="0075012D">
        <w:rPr>
          <w:rFonts w:ascii="Lora" w:hAnsi="Lora" w:cs="Times New Roman"/>
          <w:sz w:val="22"/>
          <w:szCs w:val="22"/>
        </w:rPr>
        <w:t>[</w:t>
      </w:r>
      <w:r w:rsidR="00F11C7D">
        <w:rPr>
          <w:rFonts w:ascii="Lora" w:hAnsi="Lora" w:cs="Times New Roman"/>
          <w:sz w:val="22"/>
          <w:szCs w:val="22"/>
        </w:rPr>
        <w:t xml:space="preserve">Lowe, S. 94-97, </w:t>
      </w:r>
      <w:r w:rsidR="00DC6213" w:rsidRPr="0075012D">
        <w:rPr>
          <w:rFonts w:ascii="Lora" w:hAnsi="Lora" w:cs="Times New Roman"/>
          <w:sz w:val="22"/>
          <w:szCs w:val="22"/>
        </w:rPr>
        <w:t xml:space="preserve">Andersson &amp; Marquez, S. </w:t>
      </w:r>
      <w:r w:rsidR="00DC6213">
        <w:rPr>
          <w:rFonts w:ascii="Lora" w:hAnsi="Lora" w:cs="Times New Roman"/>
          <w:sz w:val="22"/>
          <w:szCs w:val="22"/>
        </w:rPr>
        <w:t>10</w:t>
      </w:r>
      <w:r w:rsidR="00DC6213" w:rsidRPr="0075012D">
        <w:rPr>
          <w:rFonts w:ascii="Lora" w:hAnsi="Lora" w:cs="Times New Roman"/>
          <w:sz w:val="22"/>
          <w:szCs w:val="22"/>
        </w:rPr>
        <w:t>-</w:t>
      </w:r>
      <w:r w:rsidR="00DC6213">
        <w:rPr>
          <w:rFonts w:ascii="Lora" w:hAnsi="Lora" w:cs="Times New Roman"/>
          <w:sz w:val="22"/>
          <w:szCs w:val="22"/>
        </w:rPr>
        <w:t>11</w:t>
      </w:r>
      <w:r w:rsidR="00DC6213" w:rsidRPr="0075012D">
        <w:rPr>
          <w:rFonts w:ascii="Lora" w:hAnsi="Lora" w:cs="Times New Roman"/>
          <w:sz w:val="22"/>
          <w:szCs w:val="22"/>
        </w:rPr>
        <w:t>]</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2872057"/>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lastRenderedPageBreak/>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B9DBD2"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CF38AA" w:rsidRPr="00BC41DC">
        <w:rPr>
          <w:rFonts w:ascii="Lora" w:hAnsi="Lora" w:cs="Times New Roman"/>
          <w:sz w:val="22"/>
          <w:szCs w:val="22"/>
        </w:rPr>
        <w:t xml:space="preserve"> [Lowe, S. 97-99, Andersson &amp; Marquez, S. 11]</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2872058"/>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lastRenderedPageBreak/>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54792CED"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 </w:t>
      </w:r>
      <w:r w:rsidR="00614B93" w:rsidRPr="0075012D">
        <w:rPr>
          <w:rFonts w:ascii="Lora" w:hAnsi="Lora" w:cs="Times New Roman"/>
          <w:sz w:val="22"/>
          <w:szCs w:val="22"/>
        </w:rPr>
        <w:t>[</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S. </w:t>
      </w:r>
      <w:r w:rsidR="00614B93">
        <w:rPr>
          <w:rFonts w:ascii="Lora" w:hAnsi="Lora" w:cs="Times New Roman"/>
          <w:sz w:val="22"/>
          <w:szCs w:val="22"/>
        </w:rPr>
        <w:t>11</w:t>
      </w:r>
      <w:r w:rsidR="00614B93" w:rsidRPr="0075012D">
        <w:rPr>
          <w:rFonts w:ascii="Lora" w:hAnsi="Lora" w:cs="Times New Roman"/>
          <w:sz w:val="22"/>
          <w:szCs w:val="22"/>
        </w:rPr>
        <w:t>]</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2872059"/>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 xml:space="preserve">Diese Behälter teilen die 360°-Umgebung in Bereich von jeweils 45°. Hierbei ist noch zu bemerken, dass Pixel, </w:t>
      </w:r>
      <w:r w:rsidR="00DE10ED">
        <w:rPr>
          <w:rFonts w:ascii="Lora" w:hAnsi="Lora" w:cs="Times New Roman"/>
          <w:sz w:val="22"/>
          <w:szCs w:val="22"/>
        </w:rPr>
        <w:lastRenderedPageBreak/>
        <w:t>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2DB4D65F"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Pr>
          <w:rFonts w:ascii="Lora" w:hAnsi="Lora" w:cs="Times New Roman"/>
          <w:sz w:val="22"/>
          <w:szCs w:val="22"/>
        </w:rPr>
        <w:t>.</w:t>
      </w:r>
      <w:r w:rsidR="00BB6837" w:rsidRPr="00BB6837">
        <w:rPr>
          <w:rFonts w:ascii="Lora" w:hAnsi="Lora" w:cs="Times New Roman"/>
          <w:sz w:val="22"/>
          <w:szCs w:val="22"/>
        </w:rPr>
        <w:t xml:space="preserve"> </w:t>
      </w:r>
      <w:r w:rsidR="00BB6837" w:rsidRPr="0075012D">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S. </w:t>
      </w:r>
      <w:r w:rsidR="00BB6837">
        <w:rPr>
          <w:rFonts w:ascii="Lora" w:hAnsi="Lora" w:cs="Times New Roman"/>
          <w:sz w:val="22"/>
          <w:szCs w:val="22"/>
        </w:rPr>
        <w:t>11</w:t>
      </w:r>
      <w:r w:rsidR="002F0B69">
        <w:rPr>
          <w:rFonts w:ascii="Lora" w:hAnsi="Lora" w:cs="Times New Roman"/>
          <w:sz w:val="22"/>
          <w:szCs w:val="22"/>
        </w:rPr>
        <w:t>-12</w:t>
      </w:r>
      <w:r w:rsidR="00BB6837" w:rsidRPr="0075012D">
        <w:rPr>
          <w:rFonts w:ascii="Lora" w:hAnsi="Lora" w:cs="Times New Roman"/>
          <w:sz w:val="22"/>
          <w:szCs w:val="22"/>
        </w:rPr>
        <w:t>]</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4069C1B" w14:textId="285EAF48" w:rsidR="003654FB" w:rsidRDefault="003654FB" w:rsidP="000E535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48C7DCD3" w14:textId="77777777" w:rsidR="003654FB" w:rsidRPr="003D3C52" w:rsidRDefault="003654FB" w:rsidP="003654FB">
      <w:pPr>
        <w:ind w:firstLine="0"/>
        <w:jc w:val="center"/>
        <w:rPr>
          <w:rFonts w:ascii="Lora" w:hAnsi="Lora" w:cs="Times New Roman"/>
          <w:szCs w:val="24"/>
        </w:rPr>
      </w:pPr>
    </w:p>
    <w:p w14:paraId="6DB45279" w14:textId="39CCCBB7" w:rsidR="006348C6" w:rsidRDefault="006348C6" w:rsidP="006348C6">
      <w:pPr>
        <w:ind w:firstLine="0"/>
        <w:jc w:val="left"/>
        <w:rPr>
          <w:rFonts w:ascii="Lora" w:hAnsi="Lora" w:cs="Times New Roman"/>
          <w:szCs w:val="24"/>
        </w:rPr>
      </w:pPr>
    </w:p>
    <w:p w14:paraId="69DBDFE9" w14:textId="733D236A" w:rsidR="006348C6" w:rsidRPr="004B1BBA" w:rsidRDefault="006348C6" w:rsidP="006348C6">
      <w:pPr>
        <w:pStyle w:val="Heading3"/>
        <w:rPr>
          <w:rFonts w:ascii="Lora" w:hAnsi="Lora"/>
          <w:color w:val="auto"/>
          <w:sz w:val="28"/>
          <w:szCs w:val="22"/>
        </w:rPr>
      </w:pPr>
      <w:bookmarkStart w:id="10" w:name="_Toc32872060"/>
      <w:proofErr w:type="spellStart"/>
      <w:r w:rsidRPr="004B1BBA">
        <w:rPr>
          <w:rFonts w:ascii="Lora" w:hAnsi="Lora"/>
          <w:color w:val="auto"/>
          <w:sz w:val="28"/>
          <w:szCs w:val="22"/>
        </w:rPr>
        <w:t>Matching</w:t>
      </w:r>
      <w:bookmarkEnd w:id="10"/>
      <w:proofErr w:type="spellEnd"/>
    </w:p>
    <w:p w14:paraId="3329D75F" w14:textId="77777777" w:rsidR="006348C6" w:rsidRDefault="006348C6" w:rsidP="006348C6">
      <w:pPr>
        <w:ind w:firstLine="0"/>
      </w:pPr>
    </w:p>
    <w:p w14:paraId="717FF24E" w14:textId="36FF3886" w:rsidR="00347496" w:rsidRDefault="00F3644F" w:rsidP="006348C6">
      <w:pPr>
        <w:ind w:firstLine="0"/>
        <w:rPr>
          <w:rFonts w:ascii="Lora" w:hAnsi="Lora" w:cs="Times New Roman"/>
          <w:sz w:val="22"/>
          <w:szCs w:val="22"/>
        </w:rPr>
      </w:pPr>
      <w:r>
        <w:rPr>
          <w:rFonts w:ascii="Lora" w:hAnsi="Lora" w:cs="Times New Roman"/>
          <w:sz w:val="22"/>
          <w:szCs w:val="22"/>
        </w:rPr>
        <w:t xml:space="preserve">Nach Abschluss der vier Schritte liegt nun für das Ausgangsbild eine Menge von Keypoints vor. </w:t>
      </w:r>
      <w:r w:rsidR="00550156">
        <w:rPr>
          <w:rFonts w:ascii="Lora" w:hAnsi="Lora" w:cs="Times New Roman"/>
          <w:sz w:val="22"/>
          <w:szCs w:val="22"/>
        </w:rPr>
        <w:t>Möchte man nun zwei Bilder auf ihre Ähnlichkeit hin überprüfen, erfolgt dies durch den Vergleich ihrer Keypoints</w:t>
      </w:r>
      <w:r w:rsidR="00BE4703">
        <w:rPr>
          <w:rFonts w:ascii="Lora" w:hAnsi="Lora" w:cs="Times New Roman"/>
          <w:sz w:val="22"/>
          <w:szCs w:val="22"/>
        </w:rPr>
        <w:t>. Hierbei wird</w:t>
      </w:r>
      <w:r w:rsidR="00253474">
        <w:rPr>
          <w:rFonts w:ascii="Lora" w:hAnsi="Lora" w:cs="Times New Roman"/>
          <w:sz w:val="22"/>
          <w:szCs w:val="22"/>
        </w:rPr>
        <w:t xml:space="preserve"> jeder Keypoint mit jedem Keypoint des anderen Bildes verglichen </w:t>
      </w:r>
      <w:r w:rsidR="00BE4703">
        <w:rPr>
          <w:rFonts w:ascii="Lora" w:hAnsi="Lora" w:cs="Times New Roman"/>
          <w:sz w:val="22"/>
          <w:szCs w:val="22"/>
        </w:rPr>
        <w:t>und jeweils der euklidische Abstand zwischen diesen Punkten ermittelt</w:t>
      </w:r>
      <w:r w:rsidR="00904762">
        <w:rPr>
          <w:rFonts w:ascii="Lora" w:hAnsi="Lora" w:cs="Times New Roman"/>
          <w:sz w:val="22"/>
          <w:szCs w:val="22"/>
        </w:rPr>
        <w:t xml:space="preserve">. </w:t>
      </w:r>
      <w:r w:rsidR="00CB2151">
        <w:rPr>
          <w:rFonts w:ascii="Lora" w:hAnsi="Lora" w:cs="Times New Roman"/>
          <w:sz w:val="22"/>
          <w:szCs w:val="22"/>
        </w:rPr>
        <w:t>Als Match kann derjenige Keypoint des anderen Bildes gelten, zu dem der euklidische Abstand am geringsten ist.</w:t>
      </w:r>
    </w:p>
    <w:p w14:paraId="6738164D" w14:textId="36E930FB" w:rsidR="006348C6" w:rsidRDefault="00462B3C" w:rsidP="00AE3D61">
      <w:pPr>
        <w:rPr>
          <w:rFonts w:ascii="Lora" w:hAnsi="Lora" w:cs="Times New Roman"/>
          <w:sz w:val="22"/>
          <w:szCs w:val="22"/>
        </w:rPr>
      </w:pPr>
      <w:r>
        <w:rPr>
          <w:rFonts w:ascii="Lora" w:hAnsi="Lora" w:cs="Times New Roman"/>
          <w:sz w:val="22"/>
          <w:szCs w:val="22"/>
        </w:rPr>
        <w:t>Hierbei ergibt sich jedoch das Problem, dass auch in Bildpaaren ohne gemeinsame Inhalte derartige</w:t>
      </w:r>
      <w:r w:rsidR="005266A3">
        <w:rPr>
          <w:rFonts w:ascii="Lora" w:hAnsi="Lora" w:cs="Times New Roman"/>
          <w:sz w:val="22"/>
          <w:szCs w:val="22"/>
        </w:rPr>
        <w:t xml:space="preserve"> falsch positive</w:t>
      </w:r>
      <w:r>
        <w:rPr>
          <w:rFonts w:ascii="Lora" w:hAnsi="Lora" w:cs="Times New Roman"/>
          <w:sz w:val="22"/>
          <w:szCs w:val="22"/>
        </w:rPr>
        <w:t xml:space="preserve"> </w:t>
      </w:r>
      <w:r w:rsidR="000B6DF9">
        <w:rPr>
          <w:rFonts w:ascii="Lora" w:hAnsi="Lora" w:cs="Times New Roman"/>
          <w:sz w:val="22"/>
          <w:szCs w:val="22"/>
        </w:rPr>
        <w:t>Übereinstimmungen</w:t>
      </w:r>
      <w:r>
        <w:rPr>
          <w:rFonts w:ascii="Lora" w:hAnsi="Lora" w:cs="Times New Roman"/>
          <w:sz w:val="22"/>
          <w:szCs w:val="22"/>
        </w:rPr>
        <w:t xml:space="preserve"> </w:t>
      </w:r>
      <w:r w:rsidR="00B23EFA">
        <w:rPr>
          <w:rFonts w:ascii="Lora" w:hAnsi="Lora" w:cs="Times New Roman"/>
          <w:sz w:val="22"/>
          <w:szCs w:val="22"/>
        </w:rPr>
        <w:t>auftreten</w:t>
      </w:r>
      <w:r>
        <w:rPr>
          <w:rFonts w:ascii="Lora" w:hAnsi="Lora" w:cs="Times New Roman"/>
          <w:sz w:val="22"/>
          <w:szCs w:val="22"/>
        </w:rPr>
        <w:t>.</w:t>
      </w:r>
      <w:r w:rsidR="00B23EFA">
        <w:rPr>
          <w:rFonts w:ascii="Lora" w:hAnsi="Lora" w:cs="Times New Roman"/>
          <w:sz w:val="22"/>
          <w:szCs w:val="22"/>
        </w:rPr>
        <w:t xml:space="preserve"> Zwar könnte man versuchen, dies durch die Festlegung eines globalen Schwellenwerts für den euklidischen Abstand zu verhindern, doch wird dieser </w:t>
      </w:r>
      <w:r w:rsidR="00B23EFA">
        <w:rPr>
          <w:rFonts w:ascii="Lora" w:hAnsi="Lora" w:cs="Times New Roman"/>
          <w:sz w:val="22"/>
          <w:szCs w:val="22"/>
        </w:rPr>
        <w:lastRenderedPageBreak/>
        <w:t>Ansatz der heterogenen Natur der Deskriptoren kaum gerecht.</w:t>
      </w:r>
      <w:r w:rsidR="00306311">
        <w:rPr>
          <w:rFonts w:ascii="Lora" w:hAnsi="Lora" w:cs="Times New Roman"/>
          <w:sz w:val="22"/>
          <w:szCs w:val="22"/>
        </w:rPr>
        <w:t xml:space="preserve"> Alternativ dazu betrachtet man das Verhältnis zwischen dem kleinsten und zweitkleinsten Abstand und entfernt Matches, bei denen dieses Verhältnis zu groß ist.</w:t>
      </w:r>
      <w:r w:rsidR="00D06092">
        <w:rPr>
          <w:rFonts w:ascii="Lora" w:hAnsi="Lora" w:cs="Times New Roman"/>
          <w:sz w:val="22"/>
          <w:szCs w:val="22"/>
        </w:rPr>
        <w:t xml:space="preserve"> Hierdurch wird die Menge falsch positiver Matches im globalen Mittel um etwa 90% verringert.</w:t>
      </w:r>
      <w:r w:rsidR="00AE3D61">
        <w:rPr>
          <w:rFonts w:ascii="Lora" w:hAnsi="Lora" w:cs="Times New Roman"/>
          <w:sz w:val="22"/>
          <w:szCs w:val="22"/>
        </w:rPr>
        <w:t xml:space="preserve"> </w:t>
      </w:r>
      <w:r w:rsidR="00306311">
        <w:rPr>
          <w:rFonts w:ascii="Lora" w:hAnsi="Lora" w:cs="Times New Roman"/>
          <w:sz w:val="22"/>
          <w:szCs w:val="22"/>
        </w:rPr>
        <w:t>[</w:t>
      </w:r>
      <w:r w:rsidR="006348C6">
        <w:rPr>
          <w:rFonts w:ascii="Lora" w:hAnsi="Lora" w:cs="Times New Roman"/>
          <w:sz w:val="22"/>
          <w:szCs w:val="22"/>
        </w:rPr>
        <w:t xml:space="preserve">Dawson-Howe, </w:t>
      </w:r>
      <w:r w:rsidR="00306311">
        <w:rPr>
          <w:rFonts w:ascii="Lora" w:hAnsi="Lora" w:cs="Times New Roman"/>
          <w:sz w:val="22"/>
          <w:szCs w:val="22"/>
        </w:rPr>
        <w:t xml:space="preserve">S. </w:t>
      </w:r>
      <w:r w:rsidR="006348C6">
        <w:rPr>
          <w:rFonts w:ascii="Lora" w:hAnsi="Lora" w:cs="Times New Roman"/>
          <w:sz w:val="22"/>
          <w:szCs w:val="22"/>
        </w:rPr>
        <w:t>127ff.</w:t>
      </w:r>
      <w:r w:rsidR="00306311">
        <w:rPr>
          <w:rFonts w:ascii="Lora" w:hAnsi="Lora" w:cs="Times New Roman"/>
          <w:sz w:val="22"/>
          <w:szCs w:val="22"/>
        </w:rPr>
        <w:t xml:space="preserve"> Lowe &amp; Marquez, S. 103 ff.]</w:t>
      </w:r>
    </w:p>
    <w:p w14:paraId="2B08E12E" w14:textId="198A2453" w:rsidR="00B965D0" w:rsidRPr="00A856AE" w:rsidRDefault="00B965D0" w:rsidP="00AE3D61">
      <w:pPr>
        <w:rPr>
          <w:rFonts w:ascii="Lora" w:hAnsi="Lora" w:cs="Times New Roman"/>
          <w:szCs w:val="24"/>
        </w:rPr>
      </w:pPr>
      <w:r>
        <w:rPr>
          <w:rFonts w:ascii="Lora" w:hAnsi="Lora" w:cs="Times New Roman"/>
          <w:sz w:val="22"/>
          <w:szCs w:val="22"/>
        </w:rPr>
        <w:t>Doch selbst durch diese Maßnahme kann keine endgültige Gewissheit bestehen, dass beim Vorliegen eines Matches tatsächlich ein identisches Objekt bzw. ein Bestandteil desselben auf beiden Bildern zu erkennen ist.</w:t>
      </w:r>
      <w:r w:rsidR="00A856AE">
        <w:rPr>
          <w:rFonts w:ascii="Lora" w:hAnsi="Lora" w:cs="Times New Roman"/>
          <w:sz w:val="22"/>
          <w:szCs w:val="22"/>
        </w:rPr>
        <w:t xml:space="preserve"> Es ist deshalb unbedingt erforderlich, für den jeweiligen Anwendungsfall zu untersuchen, welche Abstände zwischen den Keypoints bei identischen Bildern zu erwarten sind und wie diese durch die Umstände der Bildkomposition beeinflusst werden. </w:t>
      </w:r>
      <w:r w:rsidR="00744F76">
        <w:rPr>
          <w:rFonts w:ascii="Lora" w:hAnsi="Lora" w:cs="Times New Roman"/>
          <w:sz w:val="22"/>
          <w:szCs w:val="22"/>
        </w:rPr>
        <w:t>D</w:t>
      </w:r>
      <w:r w:rsidR="00A856AE">
        <w:rPr>
          <w:rFonts w:ascii="Lora" w:hAnsi="Lora" w:cs="Times New Roman"/>
          <w:sz w:val="22"/>
          <w:szCs w:val="22"/>
        </w:rPr>
        <w:t>as genaue Vorgehen</w:t>
      </w:r>
      <w:r w:rsidR="0042565B">
        <w:rPr>
          <w:rFonts w:ascii="Lora" w:hAnsi="Lora" w:cs="Times New Roman"/>
          <w:sz w:val="22"/>
          <w:szCs w:val="22"/>
        </w:rPr>
        <w:t xml:space="preserve"> für das in dieser Arbeit besprochene Anwendungsbeispiel</w:t>
      </w:r>
      <w:r w:rsidR="00A856AE">
        <w:rPr>
          <w:rFonts w:ascii="Lora" w:hAnsi="Lora" w:cs="Times New Roman"/>
          <w:sz w:val="22"/>
          <w:szCs w:val="22"/>
        </w:rPr>
        <w:t xml:space="preserve"> wird in Kapitel </w:t>
      </w:r>
      <w:r w:rsidR="00A856AE" w:rsidRPr="00A856AE">
        <w:rPr>
          <w:rFonts w:ascii="Lora" w:hAnsi="Lora" w:cs="Times New Roman"/>
          <w:color w:val="FF0000"/>
          <w:sz w:val="22"/>
          <w:szCs w:val="22"/>
        </w:rPr>
        <w:t>x</w:t>
      </w:r>
      <w:r w:rsidR="00A856AE">
        <w:rPr>
          <w:rFonts w:ascii="Lora" w:hAnsi="Lora" w:cs="Times New Roman"/>
          <w:color w:val="FF0000"/>
          <w:sz w:val="22"/>
          <w:szCs w:val="22"/>
        </w:rPr>
        <w:t xml:space="preserve"> </w:t>
      </w:r>
      <w:r w:rsidR="00A856AE">
        <w:rPr>
          <w:rFonts w:ascii="Lora" w:hAnsi="Lora" w:cs="Times New Roman"/>
          <w:sz w:val="22"/>
          <w:szCs w:val="22"/>
        </w:rPr>
        <w:t xml:space="preserve">detailliert </w:t>
      </w:r>
      <w:r w:rsidR="00744F76">
        <w:rPr>
          <w:rFonts w:ascii="Lora" w:hAnsi="Lora" w:cs="Times New Roman"/>
          <w:sz w:val="22"/>
          <w:szCs w:val="22"/>
        </w:rPr>
        <w:t>beschrieben</w:t>
      </w:r>
      <w:bookmarkStart w:id="11" w:name="_GoBack"/>
      <w:bookmarkEnd w:id="11"/>
      <w:r w:rsidR="00A856AE">
        <w:rPr>
          <w:rFonts w:ascii="Lora" w:hAnsi="Lora" w:cs="Times New Roman"/>
          <w:sz w:val="22"/>
          <w:szCs w:val="22"/>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2" w:name="_Toc32872061"/>
      <w:r w:rsidRPr="00F45964">
        <w:rPr>
          <w:rFonts w:ascii="Lora" w:hAnsi="Lora"/>
          <w:color w:val="auto"/>
          <w:sz w:val="32"/>
          <w:szCs w:val="22"/>
        </w:rPr>
        <w:t>Weitere Algorithmen zur Merkmalserkennung</w:t>
      </w:r>
      <w:bookmarkEnd w:id="12"/>
    </w:p>
    <w:p w14:paraId="0713AD63" w14:textId="77777777" w:rsidR="0025209B" w:rsidRDefault="0025209B" w:rsidP="0025209B">
      <w:pPr>
        <w:ind w:firstLine="0"/>
        <w:jc w:val="left"/>
        <w:rPr>
          <w:rFonts w:ascii="Lora" w:hAnsi="Lora" w:cs="Times New Roman"/>
          <w:szCs w:val="24"/>
        </w:rPr>
      </w:pPr>
    </w:p>
    <w:p w14:paraId="0616F7FD" w14:textId="2B68D88F" w:rsidR="000F185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3B1F1E">
        <w:rPr>
          <w:rFonts w:ascii="Lora" w:hAnsi="Lora" w:cs="Times New Roman"/>
          <w:sz w:val="22"/>
          <w:szCs w:val="22"/>
        </w:rPr>
        <w:t xml:space="preserve"> Tabelle </w:t>
      </w:r>
      <w:r w:rsidR="003B1F1E" w:rsidRPr="003B1F1E">
        <w:rPr>
          <w:rFonts w:ascii="Lora" w:hAnsi="Lora" w:cs="Times New Roman"/>
          <w:color w:val="FF0000"/>
          <w:sz w:val="22"/>
          <w:szCs w:val="22"/>
        </w:rPr>
        <w:t>x</w:t>
      </w:r>
      <w:r w:rsidR="003B1F1E">
        <w:rPr>
          <w:rFonts w:ascii="Lora" w:hAnsi="Lora" w:cs="Times New Roman"/>
          <w:sz w:val="22"/>
          <w:szCs w:val="22"/>
        </w:rPr>
        <w:t xml:space="preserve"> liefert eine Übersicht über die populärsten Vertreter.</w:t>
      </w:r>
    </w:p>
    <w:p w14:paraId="7048A1E4" w14:textId="426FA900" w:rsidR="00954524" w:rsidRDefault="00954524" w:rsidP="00493074">
      <w:pPr>
        <w:ind w:firstLine="0"/>
        <w:rPr>
          <w:rFonts w:ascii="Lora" w:hAnsi="Lora" w:cs="Times New Roman"/>
          <w:sz w:val="22"/>
          <w:szCs w:val="22"/>
        </w:rPr>
      </w:pPr>
    </w:p>
    <w:p w14:paraId="50B33300" w14:textId="34B6C0F9" w:rsidR="00EF7E3D" w:rsidRPr="00EF7E3D" w:rsidRDefault="00EF7E3D" w:rsidP="00493074">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8"/>
        <w:gridCol w:w="2022"/>
        <w:gridCol w:w="4359"/>
      </w:tblGrid>
      <w:tr w:rsidR="00954524" w14:paraId="64B30D31" w14:textId="77777777" w:rsidTr="00900E49">
        <w:tc>
          <w:tcPr>
            <w:tcW w:w="1838" w:type="dxa"/>
          </w:tcPr>
          <w:p w14:paraId="73B4F531" w14:textId="4D4E26C9"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02F4B72" w14:textId="18FFD26C"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316E0498" w14:textId="5D5153A8"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Autor</w:t>
            </w:r>
            <w:r w:rsidR="006B4BAC">
              <w:rPr>
                <w:rFonts w:ascii="Lora" w:hAnsi="Lora" w:cs="Times New Roman"/>
                <w:b/>
                <w:bCs/>
                <w:sz w:val="22"/>
                <w:szCs w:val="22"/>
              </w:rPr>
              <w:t>(</w:t>
            </w:r>
            <w:r w:rsidRPr="00086BBA">
              <w:rPr>
                <w:rFonts w:ascii="Lora" w:hAnsi="Lora" w:cs="Times New Roman"/>
                <w:b/>
                <w:bCs/>
                <w:sz w:val="22"/>
                <w:szCs w:val="22"/>
              </w:rPr>
              <w:t>en</w:t>
            </w:r>
            <w:r w:rsidR="006B4BAC">
              <w:rPr>
                <w:rFonts w:ascii="Lora" w:hAnsi="Lora" w:cs="Times New Roman"/>
                <w:b/>
                <w:bCs/>
                <w:sz w:val="22"/>
                <w:szCs w:val="22"/>
              </w:rPr>
              <w:t>)</w:t>
            </w:r>
          </w:p>
        </w:tc>
      </w:tr>
      <w:tr w:rsidR="00954524" w14:paraId="36A55A22" w14:textId="77777777" w:rsidTr="00900E49">
        <w:tc>
          <w:tcPr>
            <w:tcW w:w="1838" w:type="dxa"/>
          </w:tcPr>
          <w:p w14:paraId="440DEE16" w14:textId="1518E8C4" w:rsidR="00954524" w:rsidRDefault="006B4BAC" w:rsidP="00954524">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6573A14D" w14:textId="022511A9" w:rsidR="00954524" w:rsidRDefault="006B4BAC" w:rsidP="00954524">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1FFFE29D" w14:textId="0FD1167F" w:rsidR="00954524" w:rsidRDefault="006B4BAC" w:rsidP="00954524">
            <w:pPr>
              <w:ind w:firstLine="0"/>
              <w:jc w:val="center"/>
              <w:rPr>
                <w:rFonts w:ascii="Lora" w:hAnsi="Lora" w:cs="Times New Roman"/>
                <w:sz w:val="22"/>
                <w:szCs w:val="22"/>
              </w:rPr>
            </w:pPr>
            <w:r>
              <w:rPr>
                <w:rFonts w:ascii="Lora" w:hAnsi="Lora" w:cs="Times New Roman"/>
                <w:sz w:val="22"/>
                <w:szCs w:val="22"/>
              </w:rPr>
              <w:t>David Lowe</w:t>
            </w:r>
          </w:p>
        </w:tc>
      </w:tr>
      <w:tr w:rsidR="00472E3B" w14:paraId="37E6E7AF" w14:textId="77777777" w:rsidTr="00900E49">
        <w:tc>
          <w:tcPr>
            <w:tcW w:w="1838" w:type="dxa"/>
          </w:tcPr>
          <w:p w14:paraId="4B5D7E8F" w14:textId="397B531F" w:rsidR="00472E3B" w:rsidRDefault="00472E3B" w:rsidP="00954524">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CCD168E" w14:textId="17DD35C7" w:rsidR="00472E3B" w:rsidRDefault="00472E3B" w:rsidP="00954524">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42E720EC" w14:textId="06C2ABDF" w:rsidR="00472E3B" w:rsidRDefault="00472E3B" w:rsidP="00954524">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575B90" w14:paraId="3D9541E2" w14:textId="77777777" w:rsidTr="00900E49">
        <w:tc>
          <w:tcPr>
            <w:tcW w:w="1838" w:type="dxa"/>
          </w:tcPr>
          <w:p w14:paraId="2EB5CEF7" w14:textId="17A9E3C8" w:rsidR="00575B90" w:rsidRDefault="00575B90" w:rsidP="00954524">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0FD1B55F" w14:textId="5AF145C5" w:rsidR="00575B90" w:rsidRDefault="00575B90"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7B27B69B" w14:textId="754ADCD3" w:rsidR="00575B90" w:rsidRDefault="00575B90" w:rsidP="00954524">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sidR="00D45BA6">
              <w:rPr>
                <w:rFonts w:ascii="Lora" w:hAnsi="Lora" w:cs="Times New Roman"/>
                <w:sz w:val="22"/>
                <w:szCs w:val="22"/>
              </w:rPr>
              <w:t>Chli</w:t>
            </w:r>
            <w:proofErr w:type="spellEnd"/>
            <w:r w:rsidR="00D45BA6">
              <w:rPr>
                <w:rFonts w:ascii="Lora" w:hAnsi="Lora" w:cs="Times New Roman"/>
                <w:sz w:val="22"/>
                <w:szCs w:val="22"/>
              </w:rPr>
              <w:t xml:space="preserve">, </w:t>
            </w:r>
            <w:proofErr w:type="spellStart"/>
            <w:r w:rsidR="00D45BA6">
              <w:rPr>
                <w:rFonts w:ascii="Lora" w:hAnsi="Lora" w:cs="Times New Roman"/>
                <w:sz w:val="22"/>
                <w:szCs w:val="22"/>
              </w:rPr>
              <w:t>Siegwart</w:t>
            </w:r>
            <w:proofErr w:type="spellEnd"/>
          </w:p>
        </w:tc>
      </w:tr>
      <w:tr w:rsidR="006D6538" w14:paraId="5C6A67FF" w14:textId="77777777" w:rsidTr="00900E49">
        <w:tc>
          <w:tcPr>
            <w:tcW w:w="1838" w:type="dxa"/>
          </w:tcPr>
          <w:p w14:paraId="1FB0D4B7" w14:textId="7C5D0332" w:rsidR="006D6538" w:rsidRDefault="006D6538" w:rsidP="00954524">
            <w:pPr>
              <w:ind w:firstLine="0"/>
              <w:jc w:val="center"/>
              <w:rPr>
                <w:rFonts w:ascii="Lora" w:hAnsi="Lora" w:cs="Times New Roman"/>
                <w:sz w:val="22"/>
                <w:szCs w:val="22"/>
              </w:rPr>
            </w:pPr>
            <w:r>
              <w:rPr>
                <w:rFonts w:ascii="Lora" w:hAnsi="Lora" w:cs="Times New Roman"/>
                <w:sz w:val="22"/>
                <w:szCs w:val="22"/>
              </w:rPr>
              <w:t>ORB</w:t>
            </w:r>
          </w:p>
        </w:tc>
        <w:tc>
          <w:tcPr>
            <w:tcW w:w="1985" w:type="dxa"/>
          </w:tcPr>
          <w:p w14:paraId="5DDD3ABC" w14:textId="1692AA00" w:rsidR="006D6538" w:rsidRDefault="006D6538"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0B23185D" w14:textId="3DAF262D" w:rsidR="006D6538" w:rsidRDefault="006D6538" w:rsidP="00954524">
            <w:pPr>
              <w:ind w:firstLine="0"/>
              <w:jc w:val="center"/>
              <w:rPr>
                <w:rFonts w:ascii="Lora" w:hAnsi="Lora" w:cs="Times New Roman"/>
                <w:sz w:val="22"/>
                <w:szCs w:val="22"/>
              </w:rPr>
            </w:pPr>
            <w:r>
              <w:rPr>
                <w:rFonts w:ascii="Lora" w:hAnsi="Lora" w:cs="Times New Roman"/>
                <w:sz w:val="22"/>
                <w:szCs w:val="22"/>
              </w:rPr>
              <w:t xml:space="preserve">Ethan </w:t>
            </w:r>
            <w:proofErr w:type="spellStart"/>
            <w:r>
              <w:rPr>
                <w:rFonts w:ascii="Lora" w:hAnsi="Lora" w:cs="Times New Roman"/>
                <w:sz w:val="22"/>
                <w:szCs w:val="22"/>
              </w:rPr>
              <w:t>Rublee</w:t>
            </w:r>
            <w:proofErr w:type="spellEnd"/>
          </w:p>
        </w:tc>
      </w:tr>
      <w:tr w:rsidR="00900E49" w14:paraId="498224F1" w14:textId="77777777" w:rsidTr="00900E49">
        <w:tc>
          <w:tcPr>
            <w:tcW w:w="1838" w:type="dxa"/>
          </w:tcPr>
          <w:p w14:paraId="03B1E692" w14:textId="1AC06E1E" w:rsidR="00900E49" w:rsidRDefault="00B63DBA" w:rsidP="00954524">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5AE72FED" w14:textId="2B1C749F" w:rsidR="00900E49" w:rsidRDefault="00B63DBA" w:rsidP="00954524">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72267C79" w14:textId="021B1AF3" w:rsidR="00900E49" w:rsidRDefault="00B63DBA" w:rsidP="00954524">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9C5CDB" w14:paraId="0915D329" w14:textId="77777777" w:rsidTr="00900E49">
        <w:tc>
          <w:tcPr>
            <w:tcW w:w="1838" w:type="dxa"/>
          </w:tcPr>
          <w:p w14:paraId="4AC91BC9" w14:textId="49F098CB" w:rsidR="009C5CDB" w:rsidRDefault="009C5CDB" w:rsidP="00954524">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203BC77C" w14:textId="5C63468D" w:rsidR="009C5CDB" w:rsidRDefault="00D93CC0" w:rsidP="00954524">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3060B53E" w14:textId="6F3B133F" w:rsidR="009C5CDB" w:rsidRDefault="00D93CC0" w:rsidP="00954524">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5E823A2D" w14:textId="67432291" w:rsidR="00954524" w:rsidRPr="000E535B" w:rsidRDefault="000E0D7E" w:rsidP="00954524">
      <w:pPr>
        <w:ind w:firstLine="0"/>
        <w:jc w:val="center"/>
        <w:rPr>
          <w:rFonts w:ascii="Lora" w:hAnsi="Lora" w:cs="Times New Roman"/>
          <w:sz w:val="20"/>
        </w:rPr>
      </w:pPr>
      <w:r w:rsidRPr="000E535B">
        <w:rPr>
          <w:rFonts w:ascii="Lora" w:hAnsi="Lora" w:cs="Times New Roman"/>
          <w:sz w:val="20"/>
        </w:rPr>
        <w:t xml:space="preserve">Tab. 1. Übersicht über populäre Algorithmen zur </w:t>
      </w:r>
      <w:proofErr w:type="gramStart"/>
      <w:r w:rsidRPr="000E535B">
        <w:rPr>
          <w:rFonts w:ascii="Lora" w:hAnsi="Lora" w:cs="Times New Roman"/>
          <w:sz w:val="20"/>
        </w:rPr>
        <w:t>Merkmalserkennung  (</w:t>
      </w:r>
      <w:proofErr w:type="gramEnd"/>
      <w:r w:rsidRPr="000E535B">
        <w:rPr>
          <w:rFonts w:ascii="Lora" w:hAnsi="Lora" w:cs="Times New Roman"/>
          <w:color w:val="FF0000"/>
          <w:sz w:val="20"/>
        </w:rPr>
        <w:t>Quelle</w:t>
      </w:r>
      <w:r w:rsidRPr="000E535B">
        <w:rPr>
          <w:rFonts w:ascii="Lora" w:hAnsi="Lora" w:cs="Times New Roman"/>
          <w:sz w:val="20"/>
        </w:rPr>
        <w:t>)</w:t>
      </w:r>
    </w:p>
    <w:p w14:paraId="0CC4FCD6" w14:textId="7C2468BE" w:rsidR="003B1F1E" w:rsidRDefault="003B1F1E" w:rsidP="00493074">
      <w:pPr>
        <w:ind w:firstLine="0"/>
        <w:rPr>
          <w:rFonts w:ascii="Lora" w:hAnsi="Lora" w:cs="Times New Roman"/>
          <w:sz w:val="22"/>
          <w:szCs w:val="22"/>
        </w:rPr>
      </w:pPr>
    </w:p>
    <w:p w14:paraId="1BD345E9" w14:textId="77777777" w:rsidR="003B1F1E" w:rsidRPr="000C627D" w:rsidRDefault="003B1F1E" w:rsidP="00493074">
      <w:pPr>
        <w:ind w:firstLine="0"/>
        <w:rPr>
          <w:rFonts w:ascii="Lora" w:hAnsi="Lora" w:cs="Times New Roman"/>
          <w:szCs w:val="24"/>
        </w:rPr>
      </w:pPr>
    </w:p>
    <w:p w14:paraId="0318F7B2" w14:textId="6FE319F0" w:rsidR="000F1854" w:rsidRPr="000C627D" w:rsidRDefault="000F1854" w:rsidP="00D23948">
      <w:pPr>
        <w:jc w:val="left"/>
        <w:rPr>
          <w:rFonts w:ascii="Lora" w:hAnsi="Lora" w:cs="Times New Roman"/>
          <w:szCs w:val="24"/>
        </w:rPr>
      </w:pPr>
    </w:p>
    <w:p w14:paraId="766707D2" w14:textId="69A3E8F7" w:rsidR="000F1854" w:rsidRPr="000C627D" w:rsidRDefault="000F1854" w:rsidP="00D23948">
      <w:pPr>
        <w:jc w:val="left"/>
        <w:rPr>
          <w:rFonts w:ascii="Lora" w:hAnsi="Lora" w:cs="Times New Roman"/>
          <w:szCs w:val="24"/>
        </w:rPr>
      </w:pPr>
    </w:p>
    <w:p w14:paraId="502D384D" w14:textId="71D5C360" w:rsidR="000F1854" w:rsidRPr="000C627D" w:rsidRDefault="000F1854" w:rsidP="00D23948">
      <w:pPr>
        <w:jc w:val="left"/>
        <w:rPr>
          <w:rFonts w:ascii="Lora" w:hAnsi="Lora" w:cs="Times New Roman"/>
          <w:szCs w:val="24"/>
        </w:rPr>
      </w:pPr>
    </w:p>
    <w:p w14:paraId="30B53F2C" w14:textId="34455A38" w:rsidR="000F1854" w:rsidRPr="000C627D" w:rsidRDefault="000F1854" w:rsidP="00D23948">
      <w:pPr>
        <w:jc w:val="left"/>
        <w:rPr>
          <w:rFonts w:ascii="Lora" w:hAnsi="Lora" w:cs="Times New Roman"/>
          <w:szCs w:val="24"/>
        </w:rPr>
      </w:pPr>
    </w:p>
    <w:p w14:paraId="63A2EB03" w14:textId="02089024" w:rsidR="002A008A" w:rsidRDefault="002A008A">
      <w:pPr>
        <w:rPr>
          <w:rFonts w:ascii="Lora" w:hAnsi="Lora" w:cs="Times New Roman"/>
          <w:szCs w:val="24"/>
        </w:rPr>
      </w:pPr>
      <w:r>
        <w:rPr>
          <w:rFonts w:ascii="Lora" w:hAnsi="Lora" w:cs="Times New Roman"/>
          <w:szCs w:val="24"/>
        </w:rPr>
        <w:br w:type="page"/>
      </w:r>
    </w:p>
    <w:p w14:paraId="1D8E7332" w14:textId="58752B9D" w:rsidR="00E4322F" w:rsidRDefault="00E4322F">
      <w:pPr>
        <w:rPr>
          <w:rFonts w:ascii="Lora" w:hAnsi="Lora" w:cs="Times New Roman"/>
          <w:szCs w:val="24"/>
        </w:rPr>
      </w:pPr>
    </w:p>
    <w:p w14:paraId="2BBCF745" w14:textId="5E6E5352" w:rsidR="00E4322F" w:rsidRPr="000C627D" w:rsidRDefault="00E4322F" w:rsidP="00E4322F">
      <w:pPr>
        <w:pStyle w:val="Heading1"/>
        <w:rPr>
          <w:rFonts w:ascii="Lora" w:hAnsi="Lora" w:cs="Times New Roman"/>
        </w:rPr>
      </w:pPr>
      <w:r w:rsidRPr="000C627D">
        <w:rPr>
          <w:rFonts w:ascii="Lora" w:hAnsi="Lora" w:cs="Times New Roman"/>
        </w:rPr>
        <w:t xml:space="preserve">Forschungsstand: </w:t>
      </w:r>
      <w:r>
        <w:rPr>
          <w:rFonts w:ascii="Lora" w:hAnsi="Lora" w:cs="Times New Roman"/>
        </w:rPr>
        <w:t>Technisch</w:t>
      </w:r>
    </w:p>
    <w:p w14:paraId="2875013B" w14:textId="357E1BB8" w:rsidR="00E4322F" w:rsidRDefault="00E4322F" w:rsidP="00E4322F">
      <w:pPr>
        <w:ind w:firstLine="0"/>
        <w:rPr>
          <w:rFonts w:ascii="Lora" w:hAnsi="Lora" w:cs="Times New Roman"/>
          <w:color w:val="FF0000"/>
          <w:szCs w:val="24"/>
        </w:rPr>
      </w:pPr>
    </w:p>
    <w:p w14:paraId="75740483" w14:textId="77777777" w:rsidR="00000392" w:rsidRDefault="00000392" w:rsidP="00000392">
      <w:pPr>
        <w:ind w:firstLine="0"/>
        <w:rPr>
          <w:rFonts w:ascii="Lora" w:hAnsi="Lora" w:cs="Times New Roman"/>
          <w:color w:val="FF0000"/>
          <w:szCs w:val="24"/>
        </w:rPr>
      </w:pPr>
      <w:r>
        <w:rPr>
          <w:rFonts w:ascii="Lora" w:hAnsi="Lora" w:cs="Times New Roman"/>
          <w:color w:val="FF0000"/>
          <w:szCs w:val="24"/>
        </w:rPr>
        <w:t>Alternativen? Selbstentwicklung Beispiele.</w:t>
      </w:r>
    </w:p>
    <w:p w14:paraId="2D7E8607" w14:textId="13192584" w:rsidR="00E4322F" w:rsidRDefault="00E4322F" w:rsidP="00E4322F">
      <w:pPr>
        <w:ind w:firstLine="0"/>
        <w:rPr>
          <w:rFonts w:ascii="Lora" w:hAnsi="Lora" w:cs="Times New Roman"/>
          <w:color w:val="FF0000"/>
          <w:szCs w:val="24"/>
        </w:rPr>
      </w:pPr>
      <w:proofErr w:type="spellStart"/>
      <w:r>
        <w:rPr>
          <w:rFonts w:ascii="Lora" w:hAnsi="Lora" w:cs="Times New Roman"/>
          <w:color w:val="FF0000"/>
          <w:szCs w:val="24"/>
        </w:rPr>
        <w:t>OpenCV</w:t>
      </w:r>
      <w:proofErr w:type="spellEnd"/>
    </w:p>
    <w:p w14:paraId="61BABB2E" w14:textId="32F80C89" w:rsidR="00181A90" w:rsidRDefault="00181A90" w:rsidP="00E4322F">
      <w:pPr>
        <w:ind w:firstLine="0"/>
        <w:rPr>
          <w:rFonts w:ascii="Lora" w:hAnsi="Lora" w:cs="Times New Roman"/>
          <w:color w:val="FF0000"/>
          <w:szCs w:val="24"/>
        </w:rPr>
      </w:pPr>
      <w:r>
        <w:rPr>
          <w:rFonts w:ascii="Lora" w:hAnsi="Lora" w:cs="Times New Roman"/>
          <w:color w:val="FF0000"/>
          <w:szCs w:val="24"/>
        </w:rPr>
        <w:t>Python, Java, JavaScript</w:t>
      </w:r>
    </w:p>
    <w:p w14:paraId="70EFAD5F" w14:textId="02011667" w:rsidR="00E4322F" w:rsidRDefault="00E4322F" w:rsidP="00E4322F">
      <w:pPr>
        <w:ind w:firstLine="0"/>
        <w:rPr>
          <w:rFonts w:ascii="Lora" w:hAnsi="Lora" w:cs="Times New Roman"/>
          <w:color w:val="FF0000"/>
          <w:szCs w:val="24"/>
        </w:rPr>
      </w:pPr>
      <w:r w:rsidRPr="00E4322F">
        <w:rPr>
          <w:rFonts w:ascii="Lora" w:hAnsi="Lora" w:cs="Times New Roman"/>
          <w:color w:val="FF0000"/>
          <w:szCs w:val="24"/>
        </w:rPr>
        <w:t>Copyright</w:t>
      </w:r>
    </w:p>
    <w:p w14:paraId="7EC52144" w14:textId="27DC4CCA" w:rsidR="00A81F61" w:rsidRDefault="00A81F61" w:rsidP="00E4322F">
      <w:pPr>
        <w:ind w:firstLine="0"/>
        <w:rPr>
          <w:rFonts w:ascii="Lora" w:hAnsi="Lora" w:cs="Times New Roman"/>
          <w:color w:val="FF0000"/>
          <w:szCs w:val="24"/>
        </w:rPr>
      </w:pPr>
      <w:r>
        <w:rPr>
          <w:rFonts w:ascii="Lora" w:hAnsi="Lora" w:cs="Times New Roman"/>
          <w:color w:val="FF0000"/>
          <w:szCs w:val="24"/>
        </w:rPr>
        <w:t>Performance</w:t>
      </w:r>
    </w:p>
    <w:p w14:paraId="41FA2F9F" w14:textId="3601AF12" w:rsidR="00E4322F" w:rsidRDefault="00E4322F" w:rsidP="00E4322F">
      <w:pPr>
        <w:ind w:firstLine="0"/>
        <w:rPr>
          <w:rFonts w:ascii="Lora" w:hAnsi="Lora" w:cs="Times New Roman"/>
          <w:color w:val="FF0000"/>
          <w:szCs w:val="24"/>
        </w:rPr>
      </w:pPr>
    </w:p>
    <w:p w14:paraId="79A603E0" w14:textId="77777777" w:rsidR="00E4322F" w:rsidRPr="00E4322F" w:rsidRDefault="00E4322F" w:rsidP="00E4322F">
      <w:pPr>
        <w:ind w:firstLine="0"/>
        <w:rPr>
          <w:rFonts w:ascii="Lora" w:hAnsi="Lora" w:cs="Times New Roman"/>
          <w:color w:val="FF0000"/>
          <w:szCs w:val="24"/>
        </w:rPr>
      </w:pPr>
    </w:p>
    <w:p w14:paraId="6D93FB63" w14:textId="77777777" w:rsidR="000F1854" w:rsidRPr="000C627D" w:rsidRDefault="000F1854" w:rsidP="00D23948">
      <w:pPr>
        <w:jc w:val="left"/>
        <w:rPr>
          <w:rFonts w:ascii="Lora" w:hAnsi="Lora" w:cs="Times New Roman"/>
          <w:szCs w:val="24"/>
        </w:rPr>
      </w:pPr>
    </w:p>
    <w:p w14:paraId="6469E640" w14:textId="7632059F" w:rsidR="00A8569D" w:rsidRPr="000C627D" w:rsidRDefault="00F77EC5" w:rsidP="00F77EC5">
      <w:pPr>
        <w:pStyle w:val="Heading1"/>
        <w:rPr>
          <w:rFonts w:ascii="Lora" w:hAnsi="Lora" w:cs="Times New Roman"/>
        </w:rPr>
      </w:pPr>
      <w:bookmarkStart w:id="13" w:name="_Toc32872062"/>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Bildauswahl</w:t>
      </w:r>
      <w:bookmarkEnd w:id="13"/>
    </w:p>
    <w:p w14:paraId="06703F1B" w14:textId="77777777" w:rsidR="0096569C" w:rsidRPr="000C627D" w:rsidRDefault="0096569C"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proofErr w:type="spellStart"/>
      <w:r w:rsidRPr="009D2E49">
        <w:rPr>
          <w:rFonts w:ascii="Lora" w:hAnsi="Lora" w:cs="Times New Roman"/>
          <w:sz w:val="22"/>
          <w:szCs w:val="22"/>
        </w:rPr>
        <w:t>Zurich</w:t>
      </w:r>
      <w:proofErr w:type="spellEnd"/>
      <w:r w:rsidRPr="009D2E49">
        <w:rPr>
          <w:rFonts w:ascii="Lora" w:hAnsi="Lora" w:cs="Times New Roman"/>
          <w:sz w:val="22"/>
          <w:szCs w:val="22"/>
        </w:rPr>
        <w:t xml:space="preserve">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gleichen Zeit mit gleicher Kamera. Keine systematische Variation der Bildeigenschaften.</w:t>
      </w:r>
    </w:p>
    <w:p w14:paraId="41483408" w14:textId="77777777" w:rsidR="00181682" w:rsidRPr="009D2E49" w:rsidRDefault="005B371A" w:rsidP="00A8569D">
      <w:pPr>
        <w:rPr>
          <w:rStyle w:val="Hyperlink"/>
          <w:rFonts w:ascii="Lora" w:hAnsi="Lora" w:cs="Times New Roman"/>
          <w:sz w:val="22"/>
          <w:szCs w:val="22"/>
        </w:rPr>
      </w:pPr>
      <w:hyperlink r:id="rId18"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t>„</w:t>
      </w:r>
      <w:proofErr w:type="spellStart"/>
      <w:r w:rsidRPr="009D2E49">
        <w:rPr>
          <w:rFonts w:ascii="Lora" w:hAnsi="Lora" w:cs="Times New Roman"/>
          <w:sz w:val="22"/>
          <w:szCs w:val="22"/>
        </w:rPr>
        <w:t>five</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images</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were</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acquired</w:t>
      </w:r>
      <w:proofErr w:type="spellEnd"/>
      <w:r w:rsidRPr="009D2E49">
        <w:rPr>
          <w:rFonts w:ascii="Lora" w:hAnsi="Lora" w:cs="Times New Roman"/>
          <w:sz w:val="22"/>
          <w:szCs w:val="22"/>
        </w:rPr>
        <w:t xml:space="preserve"> at </w:t>
      </w:r>
      <w:proofErr w:type="spellStart"/>
      <w:r w:rsidRPr="009D2E49">
        <w:rPr>
          <w:rFonts w:ascii="Lora" w:hAnsi="Lora" w:cs="Times New Roman"/>
          <w:sz w:val="22"/>
          <w:szCs w:val="22"/>
        </w:rPr>
        <w:t>random</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arbitrary</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view</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points</w:t>
      </w:r>
      <w:proofErr w:type="spellEnd"/>
      <w:r w:rsidRPr="009D2E49">
        <w:rPr>
          <w:rFonts w:ascii="Lora" w:hAnsi="Lora" w:cs="Times New Roman"/>
          <w:sz w:val="22"/>
          <w:szCs w:val="22"/>
        </w:rPr>
        <w:t>“</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 xml:space="preserve">conditions and by two different cameras” </w:t>
      </w:r>
      <w:proofErr w:type="spellStart"/>
      <w:r w:rsidRPr="009D2E49">
        <w:rPr>
          <w:rFonts w:ascii="Lora" w:eastAsia="Times New Roman" w:hAnsi="Lora" w:cs="Times New Roman"/>
          <w:sz w:val="22"/>
          <w:szCs w:val="22"/>
          <w:lang w:val="en-GB" w:eastAsia="en-GB"/>
        </w:rPr>
        <w:t>abe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jeweils</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nu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ein</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Zeitpunkt</w:t>
      </w:r>
      <w:proofErr w:type="spellEnd"/>
      <w:r w:rsidRPr="009D2E49">
        <w:rPr>
          <w:rFonts w:ascii="Lora" w:eastAsia="Times New Roman" w:hAnsi="Lora" w:cs="Times New Roman"/>
          <w:sz w:val="22"/>
          <w:szCs w:val="22"/>
          <w:lang w:val="en-GB" w:eastAsia="en-GB"/>
        </w:rPr>
        <w:t xml:space="preserve"> / </w:t>
      </w:r>
      <w:proofErr w:type="spellStart"/>
      <w:r w:rsidRPr="009D2E49">
        <w:rPr>
          <w:rFonts w:ascii="Lora" w:eastAsia="Times New Roman" w:hAnsi="Lora" w:cs="Times New Roman"/>
          <w:sz w:val="22"/>
          <w:szCs w:val="22"/>
          <w:lang w:val="en-GB" w:eastAsia="en-GB"/>
        </w:rPr>
        <w:t>eine</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Kamera</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fü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ein</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Gebäude</w:t>
      </w:r>
      <w:proofErr w:type="spellEnd"/>
      <w:r w:rsidRPr="009D2E49">
        <w:rPr>
          <w:rFonts w:ascii="Lora" w:eastAsia="Times New Roman" w:hAnsi="Lora" w:cs="Times New Roman"/>
          <w:sz w:val="22"/>
          <w:szCs w:val="22"/>
          <w:lang w:val="en-GB" w:eastAsia="en-GB"/>
        </w:rPr>
        <w:t>.</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19"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w:t>
      </w:r>
      <w:proofErr w:type="spellStart"/>
      <w:r w:rsidRPr="009D2E49">
        <w:rPr>
          <w:rFonts w:ascii="Lora" w:hAnsi="Lora" w:cs="Times New Roman"/>
          <w:sz w:val="22"/>
          <w:szCs w:val="22"/>
        </w:rPr>
        <w:t>Queries</w:t>
      </w:r>
      <w:proofErr w:type="spellEnd"/>
      <w:r w:rsidRPr="009D2E49">
        <w:rPr>
          <w:rFonts w:ascii="Lora" w:hAnsi="Lora" w:cs="Times New Roman"/>
          <w:sz w:val="22"/>
          <w:szCs w:val="22"/>
        </w:rPr>
        <w:t xml:space="preserve"> bezogen, dann manuell mit Qualitätskategorie </w:t>
      </w:r>
      <w:r w:rsidR="004C6D76" w:rsidRPr="009D2E49">
        <w:rPr>
          <w:rFonts w:ascii="Lora" w:hAnsi="Lora" w:cs="Times New Roman"/>
          <w:sz w:val="22"/>
          <w:szCs w:val="22"/>
        </w:rPr>
        <w:t>(</w:t>
      </w:r>
      <w:proofErr w:type="spellStart"/>
      <w:r w:rsidR="004C6D76" w:rsidRPr="009D2E49">
        <w:rPr>
          <w:rFonts w:ascii="Lora" w:hAnsi="Lora" w:cs="Times New Roman"/>
          <w:sz w:val="22"/>
          <w:szCs w:val="22"/>
        </w:rPr>
        <w:t>Good</w:t>
      </w:r>
      <w:proofErr w:type="spellEnd"/>
      <w:r w:rsidR="004C6D76" w:rsidRPr="009D2E49">
        <w:rPr>
          <w:rFonts w:ascii="Lora" w:hAnsi="Lora" w:cs="Times New Roman"/>
          <w:sz w:val="22"/>
          <w:szCs w:val="22"/>
        </w:rPr>
        <w:t>,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br/>
      </w:r>
      <w:hyperlink r:id="rId20"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77777777" w:rsidR="004C2F11" w:rsidRPr="000C627D" w:rsidRDefault="004C2F11" w:rsidP="004C2F11">
      <w:pPr>
        <w:rPr>
          <w:rFonts w:ascii="Lora" w:hAnsi="Lora" w:cs="Times New Roman"/>
        </w:rPr>
      </w:pP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14" w:name="_Ref398644051"/>
      <w:bookmarkStart w:id="15" w:name="_Toc32872063"/>
      <w:r w:rsidRPr="000C627D">
        <w:rPr>
          <w:rFonts w:ascii="Lora" w:hAnsi="Lora" w:cs="Times New Roman"/>
        </w:rPr>
        <w:lastRenderedPageBreak/>
        <w:t>Lösungsansatz</w:t>
      </w:r>
      <w:bookmarkEnd w:id="14"/>
      <w:bookmarkEnd w:id="15"/>
    </w:p>
    <w:p w14:paraId="167C794C" w14:textId="40460438" w:rsidR="001A44D5" w:rsidRPr="000C627D" w:rsidRDefault="001A44D5" w:rsidP="001A44D5">
      <w:pPr>
        <w:rPr>
          <w:rFonts w:ascii="Lora" w:hAnsi="Lora" w:cs="Times New Roman"/>
        </w:rPr>
      </w:pPr>
    </w:p>
    <w:p w14:paraId="591CA73E" w14:textId="3B48D9A1" w:rsidR="001A44D5" w:rsidRPr="000C627D" w:rsidRDefault="001A44D5">
      <w:pPr>
        <w:spacing w:after="120" w:line="264" w:lineRule="auto"/>
        <w:jc w:val="left"/>
        <w:rPr>
          <w:rFonts w:ascii="Lora" w:hAnsi="Lora" w:cs="Times New Roman"/>
        </w:rPr>
      </w:pPr>
      <w:r w:rsidRPr="000C627D">
        <w:rPr>
          <w:rFonts w:ascii="Lora" w:hAnsi="Lora" w:cs="Times New Roman"/>
        </w:rPr>
        <w:br w:type="page"/>
      </w:r>
    </w:p>
    <w:p w14:paraId="2E28B0EA" w14:textId="548CA29F" w:rsidR="001A44D5" w:rsidRPr="000C627D" w:rsidRDefault="001A44D5" w:rsidP="001A44D5">
      <w:pPr>
        <w:pStyle w:val="Heading1"/>
        <w:rPr>
          <w:rFonts w:ascii="Lora" w:hAnsi="Lora" w:cs="Times New Roman"/>
        </w:rPr>
      </w:pPr>
      <w:bookmarkStart w:id="16" w:name="_Toc32872064"/>
      <w:r w:rsidRPr="000C627D">
        <w:rPr>
          <w:rFonts w:ascii="Lora" w:hAnsi="Lora" w:cs="Times New Roman"/>
        </w:rPr>
        <w:lastRenderedPageBreak/>
        <w:t>Umsetzung</w:t>
      </w:r>
      <w:bookmarkEnd w:id="16"/>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145302EA" w:rsidR="00961725" w:rsidRPr="000C627D" w:rsidRDefault="00961725" w:rsidP="00564DAC">
      <w:pPr>
        <w:rPr>
          <w:rFonts w:ascii="Lora" w:eastAsiaTheme="majorEastAsia" w:hAnsi="Lora" w:cs="Times New Roman"/>
          <w:color w:val="A5A5A5" w:themeColor="accent1" w:themeShade="BF"/>
          <w:sz w:val="32"/>
          <w:szCs w:val="32"/>
        </w:rPr>
      </w:pPr>
      <w:r w:rsidRPr="000C627D">
        <w:rPr>
          <w:rFonts w:ascii="Lora" w:hAnsi="Lora" w:cs="Times New Roman"/>
        </w:rPr>
        <w:br w:type="page"/>
      </w:r>
    </w:p>
    <w:p w14:paraId="58242ED4" w14:textId="094F8A91" w:rsidR="007D5F94" w:rsidRPr="000C627D" w:rsidRDefault="00CE62CD" w:rsidP="007D5F94">
      <w:pPr>
        <w:pStyle w:val="Heading1"/>
        <w:rPr>
          <w:rFonts w:ascii="Lora" w:hAnsi="Lora" w:cs="Times New Roman"/>
        </w:rPr>
      </w:pPr>
      <w:bookmarkStart w:id="17" w:name="_Toc32872065"/>
      <w:r w:rsidRPr="000C627D">
        <w:rPr>
          <w:rFonts w:ascii="Lora" w:hAnsi="Lora" w:cs="Times New Roman"/>
        </w:rPr>
        <w:lastRenderedPageBreak/>
        <w:t>Evaluierung</w:t>
      </w:r>
      <w:bookmarkEnd w:id="17"/>
    </w:p>
    <w:p w14:paraId="7F25548D" w14:textId="08EB3448" w:rsidR="005126F4" w:rsidRPr="000C627D" w:rsidRDefault="005126F4" w:rsidP="005126F4">
      <w:pPr>
        <w:rPr>
          <w:rFonts w:ascii="Lora" w:hAnsi="Lora" w:cs="Times New Roman"/>
        </w:rPr>
      </w:pPr>
    </w:p>
    <w:p w14:paraId="01F89C38" w14:textId="77777777" w:rsidR="00960843" w:rsidRPr="000C627D" w:rsidRDefault="00960843">
      <w:pPr>
        <w:rPr>
          <w:rFonts w:ascii="Lora" w:hAnsi="Lora" w:cs="Times New Roman"/>
        </w:rPr>
      </w:pPr>
    </w:p>
    <w:p w14:paraId="4F2653D0" w14:textId="77777777" w:rsidR="00FD7C7C" w:rsidRPr="000C627D" w:rsidRDefault="00FD7C7C">
      <w:pPr>
        <w:rPr>
          <w:rFonts w:ascii="Lora" w:hAnsi="Lora" w:cs="Times New Roman"/>
        </w:rPr>
      </w:pPr>
    </w:p>
    <w:p w14:paraId="335D68BA" w14:textId="77777777" w:rsidR="00961725" w:rsidRPr="000C627D" w:rsidRDefault="00961725">
      <w:pPr>
        <w:rPr>
          <w:rFonts w:ascii="Lora" w:eastAsiaTheme="majorEastAsia" w:hAnsi="Lora" w:cs="Times New Roman"/>
          <w:color w:val="A5A5A5" w:themeColor="accent1" w:themeShade="BF"/>
          <w:sz w:val="32"/>
          <w:szCs w:val="32"/>
        </w:rPr>
      </w:pPr>
      <w:r w:rsidRPr="000C627D">
        <w:rPr>
          <w:rFonts w:ascii="Lora" w:hAnsi="Lora" w:cs="Times New Roman"/>
        </w:rPr>
        <w:br w:type="page"/>
      </w:r>
    </w:p>
    <w:p w14:paraId="218782E9" w14:textId="0ECDA7F3" w:rsidR="00187F74" w:rsidRPr="000C627D" w:rsidRDefault="00CE62CD" w:rsidP="00187F74">
      <w:pPr>
        <w:pStyle w:val="Heading1"/>
        <w:rPr>
          <w:rFonts w:ascii="Lora" w:hAnsi="Lora" w:cs="Times New Roman"/>
        </w:rPr>
      </w:pPr>
      <w:bookmarkStart w:id="18" w:name="_Toc32872066"/>
      <w:r w:rsidRPr="000C627D">
        <w:rPr>
          <w:rFonts w:ascii="Lora" w:hAnsi="Lora" w:cs="Times New Roman"/>
        </w:rPr>
        <w:lastRenderedPageBreak/>
        <w:t>Diskussion</w:t>
      </w:r>
      <w:bookmarkEnd w:id="18"/>
    </w:p>
    <w:p w14:paraId="06707D77" w14:textId="77777777" w:rsidR="00FD7C7C" w:rsidRPr="000C627D" w:rsidRDefault="00FD7C7C" w:rsidP="00FD7C7C">
      <w:pPr>
        <w:pStyle w:val="Caption"/>
        <w:jc w:val="both"/>
        <w:rPr>
          <w:rFonts w:ascii="Lora" w:hAnsi="Lora" w:cs="Times New Roman"/>
        </w:rPr>
      </w:pPr>
      <w:bookmarkStart w:id="19" w:name="_Toc396383140"/>
    </w:p>
    <w:p w14:paraId="7FEAF3A2" w14:textId="6A04FE21" w:rsidR="00FD7C7C" w:rsidRPr="000C627D" w:rsidRDefault="0011121A" w:rsidP="00FD7C7C">
      <w:pPr>
        <w:rPr>
          <w:rFonts w:ascii="Lora" w:hAnsi="Lora" w:cs="Times New Roman"/>
        </w:rPr>
      </w:pPr>
      <w:r w:rsidRPr="000C627D">
        <w:rPr>
          <w:rFonts w:ascii="Lora" w:hAnsi="Lora" w:cs="Times New Roman"/>
        </w:rPr>
        <w:t xml:space="preserve">Ausblick: Nutzer können selbst Bauteile durch Fotos hinzufügen statt diese selbst in Karte (z.B. OSM) hinzufügen zu müssen. Identifizierung durch Position, Richtung und </w:t>
      </w:r>
      <w:proofErr w:type="spellStart"/>
      <w:r w:rsidRPr="000C627D">
        <w:rPr>
          <w:rFonts w:ascii="Lora" w:hAnsi="Lora" w:cs="Times New Roman"/>
        </w:rPr>
        <w:t>Visibility</w:t>
      </w:r>
      <w:proofErr w:type="spellEnd"/>
      <w:r w:rsidRPr="000C627D">
        <w:rPr>
          <w:rFonts w:ascii="Lora" w:hAnsi="Lora" w:cs="Times New Roman"/>
        </w:rPr>
        <w:t>-Algorithmus.</w:t>
      </w: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19"/>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20" w:name="_Toc32872067"/>
      <w:r w:rsidRPr="000C627D">
        <w:rPr>
          <w:rFonts w:ascii="Lora" w:hAnsi="Lora" w:cs="Times New Roman"/>
        </w:rPr>
        <w:lastRenderedPageBreak/>
        <w:t>Anhang</w:t>
      </w:r>
      <w:bookmarkEnd w:id="20"/>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21" w:name="_Toc32872068"/>
      <w:r w:rsidRPr="000C627D">
        <w:rPr>
          <w:rFonts w:ascii="Lora" w:hAnsi="Lora" w:cs="Times New Roman"/>
        </w:rPr>
        <w:lastRenderedPageBreak/>
        <w:t>Literaturverzeichnis</w:t>
      </w:r>
      <w:bookmarkEnd w:id="21"/>
    </w:p>
    <w:p w14:paraId="3E8A2731" w14:textId="48821D9D" w:rsidR="0086345F" w:rsidRPr="000C627D" w:rsidRDefault="008255A3" w:rsidP="00FD7C7C">
      <w:pPr>
        <w:pStyle w:val="EndNoteBibliography"/>
        <w:spacing w:before="240"/>
        <w:ind w:left="720" w:hanging="720"/>
        <w:rPr>
          <w:rFonts w:ascii="Lora" w:hAnsi="Lora" w:cs="Times New Roman"/>
        </w:rPr>
      </w:pPr>
      <w:r w:rsidRPr="000C627D">
        <w:rPr>
          <w:rFonts w:ascii="Lora" w:hAnsi="Lora" w:cs="Times New Roman"/>
        </w:rPr>
        <w:fldChar w:fldCharType="begin"/>
      </w:r>
      <w:r w:rsidRPr="000C627D">
        <w:rPr>
          <w:rFonts w:ascii="Lora" w:hAnsi="Lora" w:cs="Times New Roman"/>
          <w:lang w:val="de-DE"/>
        </w:rPr>
        <w:instrText xml:space="preserve"> ADDIN EN.REFLIST </w:instrText>
      </w:r>
      <w:r w:rsidRPr="000C627D">
        <w:rPr>
          <w:rFonts w:ascii="Lora" w:hAnsi="Lora" w:cs="Times New Roman"/>
        </w:rPr>
        <w:fldChar w:fldCharType="separate"/>
      </w:r>
    </w:p>
    <w:p w14:paraId="3A92ADFE" w14:textId="5E250254" w:rsidR="0086345F" w:rsidRPr="000C627D" w:rsidRDefault="0086345F" w:rsidP="000F3CEB">
      <w:pPr>
        <w:pStyle w:val="EndNoteBibliography"/>
        <w:spacing w:before="240"/>
        <w:ind w:left="720" w:hanging="720"/>
        <w:rPr>
          <w:rFonts w:ascii="Lora" w:hAnsi="Lora" w:cs="Times New Roman"/>
          <w:lang w:val="de-DE"/>
        </w:rPr>
      </w:pPr>
      <w:r w:rsidRPr="000C627D">
        <w:rPr>
          <w:rFonts w:ascii="Lora" w:hAnsi="Lora" w:cs="Times New Roman"/>
          <w:lang w:val="de-DE"/>
        </w:rPr>
        <w:t xml:space="preserve"> </w:t>
      </w:r>
    </w:p>
    <w:p w14:paraId="0031C802" w14:textId="182A6F0A" w:rsidR="00AF7976" w:rsidRPr="000C627D" w:rsidRDefault="008255A3" w:rsidP="000F3CEB">
      <w:pPr>
        <w:spacing w:before="240" w:line="276" w:lineRule="auto"/>
        <w:rPr>
          <w:rFonts w:ascii="Lora" w:hAnsi="Lora" w:cs="Times New Roman"/>
        </w:rPr>
      </w:pPr>
      <w:r w:rsidRPr="000C627D">
        <w:rPr>
          <w:rFonts w:ascii="Lora" w:hAnsi="Lora" w:cs="Times New Roman"/>
        </w:rPr>
        <w:fldChar w:fldCharType="end"/>
      </w:r>
    </w:p>
    <w:p w14:paraId="66AFD1D2" w14:textId="77777777" w:rsidR="00AF7976" w:rsidRPr="000C627D" w:rsidRDefault="00AF7976">
      <w:pPr>
        <w:spacing w:after="120" w:line="264" w:lineRule="auto"/>
        <w:jc w:val="left"/>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22" w:name="_Toc32872069"/>
      <w:r w:rsidRPr="000C627D">
        <w:rPr>
          <w:rFonts w:ascii="Lora" w:hAnsi="Lora" w:cs="Times New Roman"/>
        </w:rPr>
        <w:lastRenderedPageBreak/>
        <w:t>Eidesstattliche Erklärung</w:t>
      </w:r>
      <w:bookmarkEnd w:id="22"/>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AF7976">
      <w:pPr>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21"/>
      <w:footerReference w:type="default" r:id="rId22"/>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49914" w14:textId="77777777" w:rsidR="005B371A" w:rsidRDefault="005B371A" w:rsidP="00453D36">
      <w:pPr>
        <w:spacing w:line="240" w:lineRule="auto"/>
      </w:pPr>
      <w:r>
        <w:separator/>
      </w:r>
    </w:p>
  </w:endnote>
  <w:endnote w:type="continuationSeparator" w:id="0">
    <w:p w14:paraId="6E5E7334" w14:textId="77777777" w:rsidR="005B371A" w:rsidRDefault="005B371A"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447E3A" w:rsidRDefault="00447E3A">
    <w:pPr>
      <w:pStyle w:val="Footer"/>
      <w:jc w:val="right"/>
    </w:pPr>
  </w:p>
  <w:p w14:paraId="758BA883" w14:textId="77777777" w:rsidR="00447E3A" w:rsidRPr="00CB2CA6" w:rsidRDefault="00447E3A"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447E3A" w:rsidRDefault="00447E3A">
    <w:pPr>
      <w:pStyle w:val="Footer"/>
      <w:jc w:val="right"/>
    </w:pPr>
  </w:p>
  <w:p w14:paraId="3128C2A5" w14:textId="606060FD" w:rsidR="00447E3A" w:rsidRPr="00F77E75" w:rsidRDefault="00447E3A">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00DE5D43"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358B8" w14:textId="77777777" w:rsidR="005B371A" w:rsidRDefault="005B371A" w:rsidP="00453D36">
      <w:pPr>
        <w:spacing w:line="240" w:lineRule="auto"/>
      </w:pPr>
      <w:r>
        <w:separator/>
      </w:r>
    </w:p>
  </w:footnote>
  <w:footnote w:type="continuationSeparator" w:id="0">
    <w:p w14:paraId="1AF9FDB7" w14:textId="77777777" w:rsidR="005B371A" w:rsidRDefault="005B371A"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447E3A" w:rsidRDefault="00447E3A"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2"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3"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5"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7"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1" w15:restartNumberingAfterBreak="0">
    <w:nsid w:val="794F2CEC"/>
    <w:multiLevelType w:val="hybridMultilevel"/>
    <w:tmpl w:val="31AC1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5"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12"/>
  </w:num>
  <w:num w:numId="4">
    <w:abstractNumId w:val="0"/>
  </w:num>
  <w:num w:numId="5">
    <w:abstractNumId w:val="21"/>
  </w:num>
  <w:num w:numId="6">
    <w:abstractNumId w:val="10"/>
  </w:num>
  <w:num w:numId="7">
    <w:abstractNumId w:val="23"/>
  </w:num>
  <w:num w:numId="8">
    <w:abstractNumId w:val="13"/>
  </w:num>
  <w:num w:numId="9">
    <w:abstractNumId w:val="34"/>
  </w:num>
  <w:num w:numId="10">
    <w:abstractNumId w:val="24"/>
  </w:num>
  <w:num w:numId="11">
    <w:abstractNumId w:val="11"/>
  </w:num>
  <w:num w:numId="12">
    <w:abstractNumId w:val="18"/>
  </w:num>
  <w:num w:numId="13">
    <w:abstractNumId w:val="26"/>
  </w:num>
  <w:num w:numId="14">
    <w:abstractNumId w:val="9"/>
  </w:num>
  <w:num w:numId="15">
    <w:abstractNumId w:val="16"/>
  </w:num>
  <w:num w:numId="16">
    <w:abstractNumId w:val="22"/>
  </w:num>
  <w:num w:numId="17">
    <w:abstractNumId w:val="29"/>
  </w:num>
  <w:num w:numId="18">
    <w:abstractNumId w:val="27"/>
  </w:num>
  <w:num w:numId="19">
    <w:abstractNumId w:val="2"/>
  </w:num>
  <w:num w:numId="20">
    <w:abstractNumId w:val="25"/>
  </w:num>
  <w:num w:numId="21">
    <w:abstractNumId w:val="3"/>
  </w:num>
  <w:num w:numId="22">
    <w:abstractNumId w:val="15"/>
  </w:num>
  <w:num w:numId="23">
    <w:abstractNumId w:val="7"/>
  </w:num>
  <w:num w:numId="24">
    <w:abstractNumId w:val="6"/>
  </w:num>
  <w:num w:numId="25">
    <w:abstractNumId w:val="30"/>
  </w:num>
  <w:num w:numId="26">
    <w:abstractNumId w:val="35"/>
  </w:num>
  <w:num w:numId="27">
    <w:abstractNumId w:val="33"/>
  </w:num>
  <w:num w:numId="28">
    <w:abstractNumId w:val="19"/>
  </w:num>
  <w:num w:numId="29">
    <w:abstractNumId w:val="20"/>
  </w:num>
  <w:num w:numId="30">
    <w:abstractNumId w:val="14"/>
  </w:num>
  <w:num w:numId="31">
    <w:abstractNumId w:val="32"/>
  </w:num>
  <w:num w:numId="32">
    <w:abstractNumId w:val="8"/>
  </w:num>
  <w:num w:numId="33">
    <w:abstractNumId w:val="31"/>
  </w:num>
  <w:num w:numId="34">
    <w:abstractNumId w:val="5"/>
  </w:num>
  <w:num w:numId="35">
    <w:abstractNumId w:val="17"/>
  </w:num>
  <w:num w:numId="36">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MqoFADxkHv8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4DE5"/>
    <w:rsid w:val="00006088"/>
    <w:rsid w:val="00006D91"/>
    <w:rsid w:val="000105C5"/>
    <w:rsid w:val="0001656A"/>
    <w:rsid w:val="00016C24"/>
    <w:rsid w:val="000171A8"/>
    <w:rsid w:val="000209BD"/>
    <w:rsid w:val="00022D52"/>
    <w:rsid w:val="00025AA9"/>
    <w:rsid w:val="000260B4"/>
    <w:rsid w:val="00030B06"/>
    <w:rsid w:val="000321C7"/>
    <w:rsid w:val="00035C36"/>
    <w:rsid w:val="00037C43"/>
    <w:rsid w:val="00044C11"/>
    <w:rsid w:val="000468B9"/>
    <w:rsid w:val="00050161"/>
    <w:rsid w:val="00052527"/>
    <w:rsid w:val="0005269B"/>
    <w:rsid w:val="00053F95"/>
    <w:rsid w:val="000550A1"/>
    <w:rsid w:val="00057401"/>
    <w:rsid w:val="00061085"/>
    <w:rsid w:val="00061CDF"/>
    <w:rsid w:val="000721B0"/>
    <w:rsid w:val="0007347A"/>
    <w:rsid w:val="00073FE3"/>
    <w:rsid w:val="00080662"/>
    <w:rsid w:val="00081655"/>
    <w:rsid w:val="00084D29"/>
    <w:rsid w:val="00086BBA"/>
    <w:rsid w:val="00091C4B"/>
    <w:rsid w:val="0009783B"/>
    <w:rsid w:val="00097C52"/>
    <w:rsid w:val="000A4AAC"/>
    <w:rsid w:val="000B0753"/>
    <w:rsid w:val="000B6DF9"/>
    <w:rsid w:val="000C09F4"/>
    <w:rsid w:val="000C0F45"/>
    <w:rsid w:val="000C4113"/>
    <w:rsid w:val="000C503B"/>
    <w:rsid w:val="000C627D"/>
    <w:rsid w:val="000D1149"/>
    <w:rsid w:val="000D4506"/>
    <w:rsid w:val="000D5819"/>
    <w:rsid w:val="000D714D"/>
    <w:rsid w:val="000E0D7E"/>
    <w:rsid w:val="000E36A1"/>
    <w:rsid w:val="000E434A"/>
    <w:rsid w:val="000E46A2"/>
    <w:rsid w:val="000E535B"/>
    <w:rsid w:val="000E6061"/>
    <w:rsid w:val="000F058B"/>
    <w:rsid w:val="000F1854"/>
    <w:rsid w:val="000F2AA5"/>
    <w:rsid w:val="000F33FB"/>
    <w:rsid w:val="000F378E"/>
    <w:rsid w:val="000F3CEB"/>
    <w:rsid w:val="000F4989"/>
    <w:rsid w:val="000F5097"/>
    <w:rsid w:val="000F5217"/>
    <w:rsid w:val="000F667C"/>
    <w:rsid w:val="000F6CF8"/>
    <w:rsid w:val="00100BF6"/>
    <w:rsid w:val="001025EF"/>
    <w:rsid w:val="00102779"/>
    <w:rsid w:val="00102DB2"/>
    <w:rsid w:val="00103292"/>
    <w:rsid w:val="00107AA3"/>
    <w:rsid w:val="0011121A"/>
    <w:rsid w:val="0011481D"/>
    <w:rsid w:val="00114855"/>
    <w:rsid w:val="00115023"/>
    <w:rsid w:val="0011725F"/>
    <w:rsid w:val="0012322D"/>
    <w:rsid w:val="00127850"/>
    <w:rsid w:val="001300E5"/>
    <w:rsid w:val="00131FCC"/>
    <w:rsid w:val="00132BEF"/>
    <w:rsid w:val="0013475C"/>
    <w:rsid w:val="001366D4"/>
    <w:rsid w:val="001372F4"/>
    <w:rsid w:val="00140859"/>
    <w:rsid w:val="0014450D"/>
    <w:rsid w:val="00150FDC"/>
    <w:rsid w:val="0015184E"/>
    <w:rsid w:val="00151B2C"/>
    <w:rsid w:val="00152E96"/>
    <w:rsid w:val="001625C6"/>
    <w:rsid w:val="00165BFC"/>
    <w:rsid w:val="00166795"/>
    <w:rsid w:val="00166DAD"/>
    <w:rsid w:val="00167F17"/>
    <w:rsid w:val="00170D8D"/>
    <w:rsid w:val="00172A1B"/>
    <w:rsid w:val="00173992"/>
    <w:rsid w:val="001739D8"/>
    <w:rsid w:val="00175B34"/>
    <w:rsid w:val="00175F6B"/>
    <w:rsid w:val="00176AC0"/>
    <w:rsid w:val="00177785"/>
    <w:rsid w:val="00180E16"/>
    <w:rsid w:val="00181682"/>
    <w:rsid w:val="00181A90"/>
    <w:rsid w:val="0018274B"/>
    <w:rsid w:val="00187F74"/>
    <w:rsid w:val="00190069"/>
    <w:rsid w:val="001949BA"/>
    <w:rsid w:val="001963A8"/>
    <w:rsid w:val="001A3BDA"/>
    <w:rsid w:val="001A44D5"/>
    <w:rsid w:val="001A5544"/>
    <w:rsid w:val="001B0772"/>
    <w:rsid w:val="001B47E3"/>
    <w:rsid w:val="001B4BBC"/>
    <w:rsid w:val="001B5AA0"/>
    <w:rsid w:val="001B63B5"/>
    <w:rsid w:val="001B6CB9"/>
    <w:rsid w:val="001C0CB0"/>
    <w:rsid w:val="001C2DDE"/>
    <w:rsid w:val="001C420C"/>
    <w:rsid w:val="001C6074"/>
    <w:rsid w:val="001C6350"/>
    <w:rsid w:val="001C76E5"/>
    <w:rsid w:val="001D1A8C"/>
    <w:rsid w:val="001D2B86"/>
    <w:rsid w:val="001D52B1"/>
    <w:rsid w:val="001D54C7"/>
    <w:rsid w:val="001D5611"/>
    <w:rsid w:val="001D6F5E"/>
    <w:rsid w:val="001E0C66"/>
    <w:rsid w:val="001E2837"/>
    <w:rsid w:val="001E5993"/>
    <w:rsid w:val="001E5C14"/>
    <w:rsid w:val="001E69B6"/>
    <w:rsid w:val="002023F2"/>
    <w:rsid w:val="00203C45"/>
    <w:rsid w:val="00204E04"/>
    <w:rsid w:val="00205B7E"/>
    <w:rsid w:val="00205DD4"/>
    <w:rsid w:val="00206551"/>
    <w:rsid w:val="00207938"/>
    <w:rsid w:val="00211AD0"/>
    <w:rsid w:val="00215B90"/>
    <w:rsid w:val="00215E38"/>
    <w:rsid w:val="0022382B"/>
    <w:rsid w:val="002300FB"/>
    <w:rsid w:val="0023149E"/>
    <w:rsid w:val="00231D66"/>
    <w:rsid w:val="002329F3"/>
    <w:rsid w:val="00234A8F"/>
    <w:rsid w:val="00234BB2"/>
    <w:rsid w:val="0023559B"/>
    <w:rsid w:val="00241A05"/>
    <w:rsid w:val="00241CD4"/>
    <w:rsid w:val="00241EDA"/>
    <w:rsid w:val="00243BF1"/>
    <w:rsid w:val="002459BB"/>
    <w:rsid w:val="00245C7F"/>
    <w:rsid w:val="0025209B"/>
    <w:rsid w:val="00253474"/>
    <w:rsid w:val="00253C26"/>
    <w:rsid w:val="00255151"/>
    <w:rsid w:val="00255521"/>
    <w:rsid w:val="0025679E"/>
    <w:rsid w:val="002610B0"/>
    <w:rsid w:val="00262F09"/>
    <w:rsid w:val="0026326C"/>
    <w:rsid w:val="00275FA1"/>
    <w:rsid w:val="002761CF"/>
    <w:rsid w:val="00276856"/>
    <w:rsid w:val="002808D3"/>
    <w:rsid w:val="00280CDB"/>
    <w:rsid w:val="0028139A"/>
    <w:rsid w:val="00285244"/>
    <w:rsid w:val="0028643C"/>
    <w:rsid w:val="00290CBC"/>
    <w:rsid w:val="00292890"/>
    <w:rsid w:val="002938E9"/>
    <w:rsid w:val="00296D12"/>
    <w:rsid w:val="002A008A"/>
    <w:rsid w:val="002A0266"/>
    <w:rsid w:val="002A15D3"/>
    <w:rsid w:val="002A3A14"/>
    <w:rsid w:val="002A44AD"/>
    <w:rsid w:val="002A5335"/>
    <w:rsid w:val="002A54CB"/>
    <w:rsid w:val="002A6C8E"/>
    <w:rsid w:val="002A6D37"/>
    <w:rsid w:val="002A7C97"/>
    <w:rsid w:val="002B152B"/>
    <w:rsid w:val="002B26EF"/>
    <w:rsid w:val="002B5602"/>
    <w:rsid w:val="002B5E67"/>
    <w:rsid w:val="002B6193"/>
    <w:rsid w:val="002C07D0"/>
    <w:rsid w:val="002C3C6B"/>
    <w:rsid w:val="002D6503"/>
    <w:rsid w:val="002D7738"/>
    <w:rsid w:val="002E2F9A"/>
    <w:rsid w:val="002E3247"/>
    <w:rsid w:val="002E3737"/>
    <w:rsid w:val="002E7751"/>
    <w:rsid w:val="002F0B69"/>
    <w:rsid w:val="002F69AE"/>
    <w:rsid w:val="002F7C01"/>
    <w:rsid w:val="0030008F"/>
    <w:rsid w:val="00300295"/>
    <w:rsid w:val="00301C43"/>
    <w:rsid w:val="00304D30"/>
    <w:rsid w:val="00306311"/>
    <w:rsid w:val="0030766F"/>
    <w:rsid w:val="00307919"/>
    <w:rsid w:val="00311FFB"/>
    <w:rsid w:val="00312B32"/>
    <w:rsid w:val="00313D8B"/>
    <w:rsid w:val="0031423E"/>
    <w:rsid w:val="00315ED8"/>
    <w:rsid w:val="0031671C"/>
    <w:rsid w:val="0032048C"/>
    <w:rsid w:val="0032230F"/>
    <w:rsid w:val="00325D27"/>
    <w:rsid w:val="00326093"/>
    <w:rsid w:val="0032697A"/>
    <w:rsid w:val="00326A63"/>
    <w:rsid w:val="00326AC9"/>
    <w:rsid w:val="00326D60"/>
    <w:rsid w:val="00327C1E"/>
    <w:rsid w:val="0033167E"/>
    <w:rsid w:val="00333E78"/>
    <w:rsid w:val="00337BC8"/>
    <w:rsid w:val="003404AB"/>
    <w:rsid w:val="00340E6A"/>
    <w:rsid w:val="003413CB"/>
    <w:rsid w:val="00344AB3"/>
    <w:rsid w:val="00344E05"/>
    <w:rsid w:val="00345A69"/>
    <w:rsid w:val="00347496"/>
    <w:rsid w:val="00347B70"/>
    <w:rsid w:val="00347E59"/>
    <w:rsid w:val="00351E27"/>
    <w:rsid w:val="0035625E"/>
    <w:rsid w:val="0035753C"/>
    <w:rsid w:val="003612C4"/>
    <w:rsid w:val="00362130"/>
    <w:rsid w:val="00362135"/>
    <w:rsid w:val="00363154"/>
    <w:rsid w:val="00364773"/>
    <w:rsid w:val="003654FB"/>
    <w:rsid w:val="003660B7"/>
    <w:rsid w:val="00370711"/>
    <w:rsid w:val="00372F42"/>
    <w:rsid w:val="00373739"/>
    <w:rsid w:val="003741E9"/>
    <w:rsid w:val="0037555B"/>
    <w:rsid w:val="00381355"/>
    <w:rsid w:val="00381FCF"/>
    <w:rsid w:val="00383F2B"/>
    <w:rsid w:val="003855A9"/>
    <w:rsid w:val="00387DB2"/>
    <w:rsid w:val="00391915"/>
    <w:rsid w:val="003921ED"/>
    <w:rsid w:val="00392865"/>
    <w:rsid w:val="0039412A"/>
    <w:rsid w:val="00395D31"/>
    <w:rsid w:val="003A2950"/>
    <w:rsid w:val="003A4C5E"/>
    <w:rsid w:val="003A79A0"/>
    <w:rsid w:val="003B1F1E"/>
    <w:rsid w:val="003B3317"/>
    <w:rsid w:val="003B3857"/>
    <w:rsid w:val="003B65FE"/>
    <w:rsid w:val="003B6886"/>
    <w:rsid w:val="003B6B86"/>
    <w:rsid w:val="003B7E7A"/>
    <w:rsid w:val="003C084C"/>
    <w:rsid w:val="003C24D7"/>
    <w:rsid w:val="003C4C04"/>
    <w:rsid w:val="003C5BA1"/>
    <w:rsid w:val="003C7150"/>
    <w:rsid w:val="003D1C63"/>
    <w:rsid w:val="003D3C52"/>
    <w:rsid w:val="003E16E6"/>
    <w:rsid w:val="003E1BC1"/>
    <w:rsid w:val="003E3161"/>
    <w:rsid w:val="003E469F"/>
    <w:rsid w:val="003E6216"/>
    <w:rsid w:val="003E7B28"/>
    <w:rsid w:val="003F1047"/>
    <w:rsid w:val="003F26E8"/>
    <w:rsid w:val="003F39E1"/>
    <w:rsid w:val="003F4411"/>
    <w:rsid w:val="003F4A91"/>
    <w:rsid w:val="003F7672"/>
    <w:rsid w:val="00400D38"/>
    <w:rsid w:val="004044E3"/>
    <w:rsid w:val="00404BE1"/>
    <w:rsid w:val="00411C66"/>
    <w:rsid w:val="0041260A"/>
    <w:rsid w:val="00412F9D"/>
    <w:rsid w:val="00413654"/>
    <w:rsid w:val="00413BE8"/>
    <w:rsid w:val="00414DD8"/>
    <w:rsid w:val="00416002"/>
    <w:rsid w:val="00417755"/>
    <w:rsid w:val="004204A7"/>
    <w:rsid w:val="004219BB"/>
    <w:rsid w:val="00423268"/>
    <w:rsid w:val="0042329D"/>
    <w:rsid w:val="0042475A"/>
    <w:rsid w:val="0042565B"/>
    <w:rsid w:val="00426026"/>
    <w:rsid w:val="0042717A"/>
    <w:rsid w:val="00427BD6"/>
    <w:rsid w:val="00427D44"/>
    <w:rsid w:val="00432234"/>
    <w:rsid w:val="004331D7"/>
    <w:rsid w:val="00433721"/>
    <w:rsid w:val="004347D6"/>
    <w:rsid w:val="00435DCB"/>
    <w:rsid w:val="004367CE"/>
    <w:rsid w:val="004379C3"/>
    <w:rsid w:val="00437D49"/>
    <w:rsid w:val="00437EDB"/>
    <w:rsid w:val="00441B39"/>
    <w:rsid w:val="00443A96"/>
    <w:rsid w:val="00447996"/>
    <w:rsid w:val="00447E3A"/>
    <w:rsid w:val="00450219"/>
    <w:rsid w:val="00451976"/>
    <w:rsid w:val="0045363E"/>
    <w:rsid w:val="00453D36"/>
    <w:rsid w:val="004554C8"/>
    <w:rsid w:val="004563B6"/>
    <w:rsid w:val="00456C8A"/>
    <w:rsid w:val="004612D3"/>
    <w:rsid w:val="0046274C"/>
    <w:rsid w:val="0046287A"/>
    <w:rsid w:val="00462B3C"/>
    <w:rsid w:val="00463870"/>
    <w:rsid w:val="00464A22"/>
    <w:rsid w:val="00465A2E"/>
    <w:rsid w:val="00465E28"/>
    <w:rsid w:val="004716A8"/>
    <w:rsid w:val="00472E3B"/>
    <w:rsid w:val="00473E10"/>
    <w:rsid w:val="0047662B"/>
    <w:rsid w:val="00476C78"/>
    <w:rsid w:val="004802EE"/>
    <w:rsid w:val="00481B47"/>
    <w:rsid w:val="0048282F"/>
    <w:rsid w:val="0048732E"/>
    <w:rsid w:val="00487AC9"/>
    <w:rsid w:val="004928D0"/>
    <w:rsid w:val="00493074"/>
    <w:rsid w:val="004930A3"/>
    <w:rsid w:val="00496DCC"/>
    <w:rsid w:val="00497C65"/>
    <w:rsid w:val="004A697F"/>
    <w:rsid w:val="004B0CF6"/>
    <w:rsid w:val="004B1BBA"/>
    <w:rsid w:val="004B3826"/>
    <w:rsid w:val="004B5426"/>
    <w:rsid w:val="004B5DB9"/>
    <w:rsid w:val="004B794B"/>
    <w:rsid w:val="004C2C24"/>
    <w:rsid w:val="004C2F11"/>
    <w:rsid w:val="004C3759"/>
    <w:rsid w:val="004C60D7"/>
    <w:rsid w:val="004C6D76"/>
    <w:rsid w:val="004C7983"/>
    <w:rsid w:val="004D03AC"/>
    <w:rsid w:val="004D2102"/>
    <w:rsid w:val="004D3416"/>
    <w:rsid w:val="004D3457"/>
    <w:rsid w:val="004D5E96"/>
    <w:rsid w:val="004D7708"/>
    <w:rsid w:val="004E2A71"/>
    <w:rsid w:val="004E3343"/>
    <w:rsid w:val="004E4603"/>
    <w:rsid w:val="004E4CD0"/>
    <w:rsid w:val="004E6F88"/>
    <w:rsid w:val="004E7CD1"/>
    <w:rsid w:val="004F23CB"/>
    <w:rsid w:val="004F55F1"/>
    <w:rsid w:val="004F676B"/>
    <w:rsid w:val="004F7CB7"/>
    <w:rsid w:val="004F7EE8"/>
    <w:rsid w:val="005039E4"/>
    <w:rsid w:val="00504984"/>
    <w:rsid w:val="00504B0C"/>
    <w:rsid w:val="00506467"/>
    <w:rsid w:val="00506FB6"/>
    <w:rsid w:val="005101E7"/>
    <w:rsid w:val="00511564"/>
    <w:rsid w:val="00511E9F"/>
    <w:rsid w:val="005126F4"/>
    <w:rsid w:val="00515325"/>
    <w:rsid w:val="00516F96"/>
    <w:rsid w:val="0052196B"/>
    <w:rsid w:val="005220D7"/>
    <w:rsid w:val="00523F46"/>
    <w:rsid w:val="005266A3"/>
    <w:rsid w:val="00527CD9"/>
    <w:rsid w:val="00527F91"/>
    <w:rsid w:val="00530CF0"/>
    <w:rsid w:val="00531581"/>
    <w:rsid w:val="00533B2A"/>
    <w:rsid w:val="00534A50"/>
    <w:rsid w:val="00535B05"/>
    <w:rsid w:val="00536986"/>
    <w:rsid w:val="005369ED"/>
    <w:rsid w:val="00537096"/>
    <w:rsid w:val="00541EFE"/>
    <w:rsid w:val="00542090"/>
    <w:rsid w:val="00543F21"/>
    <w:rsid w:val="00545DE6"/>
    <w:rsid w:val="00546665"/>
    <w:rsid w:val="00547BD3"/>
    <w:rsid w:val="00550156"/>
    <w:rsid w:val="00551C51"/>
    <w:rsid w:val="0055696E"/>
    <w:rsid w:val="0056092D"/>
    <w:rsid w:val="005612EC"/>
    <w:rsid w:val="00564DAC"/>
    <w:rsid w:val="00566ABF"/>
    <w:rsid w:val="00571728"/>
    <w:rsid w:val="0057322D"/>
    <w:rsid w:val="005750B7"/>
    <w:rsid w:val="00575B90"/>
    <w:rsid w:val="00575DFE"/>
    <w:rsid w:val="0057730D"/>
    <w:rsid w:val="00580BAC"/>
    <w:rsid w:val="0058104F"/>
    <w:rsid w:val="00581333"/>
    <w:rsid w:val="00587674"/>
    <w:rsid w:val="00590C6F"/>
    <w:rsid w:val="005957E0"/>
    <w:rsid w:val="00596E60"/>
    <w:rsid w:val="005A1159"/>
    <w:rsid w:val="005A4C5E"/>
    <w:rsid w:val="005A5B4F"/>
    <w:rsid w:val="005A5C98"/>
    <w:rsid w:val="005A6186"/>
    <w:rsid w:val="005A6638"/>
    <w:rsid w:val="005B0920"/>
    <w:rsid w:val="005B1D93"/>
    <w:rsid w:val="005B2074"/>
    <w:rsid w:val="005B371A"/>
    <w:rsid w:val="005B3955"/>
    <w:rsid w:val="005C0D38"/>
    <w:rsid w:val="005C57E8"/>
    <w:rsid w:val="005C5AF7"/>
    <w:rsid w:val="005C7671"/>
    <w:rsid w:val="005D22E5"/>
    <w:rsid w:val="005D2844"/>
    <w:rsid w:val="005D290B"/>
    <w:rsid w:val="005D2DE4"/>
    <w:rsid w:val="005D485E"/>
    <w:rsid w:val="005D4FF7"/>
    <w:rsid w:val="005D7263"/>
    <w:rsid w:val="005E4BD4"/>
    <w:rsid w:val="005E5489"/>
    <w:rsid w:val="005E701A"/>
    <w:rsid w:val="005F064D"/>
    <w:rsid w:val="005F0E8F"/>
    <w:rsid w:val="005F3800"/>
    <w:rsid w:val="005F491B"/>
    <w:rsid w:val="005F7331"/>
    <w:rsid w:val="006004C9"/>
    <w:rsid w:val="00600BF5"/>
    <w:rsid w:val="00604A67"/>
    <w:rsid w:val="00604E10"/>
    <w:rsid w:val="006052CF"/>
    <w:rsid w:val="00606D41"/>
    <w:rsid w:val="00606D9C"/>
    <w:rsid w:val="00607013"/>
    <w:rsid w:val="006104BB"/>
    <w:rsid w:val="00610847"/>
    <w:rsid w:val="00611394"/>
    <w:rsid w:val="00613AB8"/>
    <w:rsid w:val="00614715"/>
    <w:rsid w:val="00614B93"/>
    <w:rsid w:val="0061675F"/>
    <w:rsid w:val="006179CC"/>
    <w:rsid w:val="00617B19"/>
    <w:rsid w:val="00617E9B"/>
    <w:rsid w:val="00620290"/>
    <w:rsid w:val="00621D46"/>
    <w:rsid w:val="006233EF"/>
    <w:rsid w:val="00626B94"/>
    <w:rsid w:val="00626ECF"/>
    <w:rsid w:val="00631DE7"/>
    <w:rsid w:val="006338C6"/>
    <w:rsid w:val="00633E3E"/>
    <w:rsid w:val="006348C6"/>
    <w:rsid w:val="00637821"/>
    <w:rsid w:val="006425F1"/>
    <w:rsid w:val="0064448E"/>
    <w:rsid w:val="006448D9"/>
    <w:rsid w:val="00644AAB"/>
    <w:rsid w:val="00650B59"/>
    <w:rsid w:val="006543A2"/>
    <w:rsid w:val="0065712B"/>
    <w:rsid w:val="00660F6F"/>
    <w:rsid w:val="00662E04"/>
    <w:rsid w:val="00666369"/>
    <w:rsid w:val="0066698B"/>
    <w:rsid w:val="00673D94"/>
    <w:rsid w:val="0067489B"/>
    <w:rsid w:val="00677193"/>
    <w:rsid w:val="006828E1"/>
    <w:rsid w:val="00685B97"/>
    <w:rsid w:val="006864E9"/>
    <w:rsid w:val="006869ED"/>
    <w:rsid w:val="00686A13"/>
    <w:rsid w:val="006878A4"/>
    <w:rsid w:val="0069158C"/>
    <w:rsid w:val="006931AD"/>
    <w:rsid w:val="00693EBE"/>
    <w:rsid w:val="00697630"/>
    <w:rsid w:val="006979FA"/>
    <w:rsid w:val="00697BF1"/>
    <w:rsid w:val="006A03E5"/>
    <w:rsid w:val="006A22C3"/>
    <w:rsid w:val="006A24EA"/>
    <w:rsid w:val="006A3C31"/>
    <w:rsid w:val="006A5533"/>
    <w:rsid w:val="006A7BBA"/>
    <w:rsid w:val="006B074A"/>
    <w:rsid w:val="006B2070"/>
    <w:rsid w:val="006B291D"/>
    <w:rsid w:val="006B4888"/>
    <w:rsid w:val="006B4BAC"/>
    <w:rsid w:val="006B7675"/>
    <w:rsid w:val="006B79AA"/>
    <w:rsid w:val="006B7F66"/>
    <w:rsid w:val="006C0D77"/>
    <w:rsid w:val="006C1243"/>
    <w:rsid w:val="006C200D"/>
    <w:rsid w:val="006C222E"/>
    <w:rsid w:val="006D0630"/>
    <w:rsid w:val="006D09F6"/>
    <w:rsid w:val="006D1222"/>
    <w:rsid w:val="006D5725"/>
    <w:rsid w:val="006D6538"/>
    <w:rsid w:val="006D7090"/>
    <w:rsid w:val="006E06FA"/>
    <w:rsid w:val="006E1D68"/>
    <w:rsid w:val="006E41F3"/>
    <w:rsid w:val="006E4506"/>
    <w:rsid w:val="006E5FEE"/>
    <w:rsid w:val="006E6312"/>
    <w:rsid w:val="006E643C"/>
    <w:rsid w:val="006E70B8"/>
    <w:rsid w:val="006E79C5"/>
    <w:rsid w:val="006F1F0C"/>
    <w:rsid w:val="006F205C"/>
    <w:rsid w:val="00704E25"/>
    <w:rsid w:val="0070589B"/>
    <w:rsid w:val="00710014"/>
    <w:rsid w:val="007109C4"/>
    <w:rsid w:val="007113C4"/>
    <w:rsid w:val="007115B4"/>
    <w:rsid w:val="007129EB"/>
    <w:rsid w:val="007141D3"/>
    <w:rsid w:val="00715739"/>
    <w:rsid w:val="00727AF0"/>
    <w:rsid w:val="007327AC"/>
    <w:rsid w:val="00732B12"/>
    <w:rsid w:val="00733E6D"/>
    <w:rsid w:val="0073622F"/>
    <w:rsid w:val="00740E47"/>
    <w:rsid w:val="00742697"/>
    <w:rsid w:val="00742EC3"/>
    <w:rsid w:val="00743D27"/>
    <w:rsid w:val="0074460E"/>
    <w:rsid w:val="00744F76"/>
    <w:rsid w:val="0075012D"/>
    <w:rsid w:val="007507DA"/>
    <w:rsid w:val="00750B95"/>
    <w:rsid w:val="00754C77"/>
    <w:rsid w:val="00756DA7"/>
    <w:rsid w:val="00762BD4"/>
    <w:rsid w:val="00762C24"/>
    <w:rsid w:val="00764088"/>
    <w:rsid w:val="00766181"/>
    <w:rsid w:val="0077182D"/>
    <w:rsid w:val="007718B6"/>
    <w:rsid w:val="00774F5C"/>
    <w:rsid w:val="00776B9C"/>
    <w:rsid w:val="00782638"/>
    <w:rsid w:val="00782DC2"/>
    <w:rsid w:val="007839F1"/>
    <w:rsid w:val="007862C7"/>
    <w:rsid w:val="00792173"/>
    <w:rsid w:val="00793C3B"/>
    <w:rsid w:val="00793FB8"/>
    <w:rsid w:val="00796AE1"/>
    <w:rsid w:val="00796D7A"/>
    <w:rsid w:val="00797292"/>
    <w:rsid w:val="007A2903"/>
    <w:rsid w:val="007A4034"/>
    <w:rsid w:val="007B06B9"/>
    <w:rsid w:val="007B1136"/>
    <w:rsid w:val="007B1F3E"/>
    <w:rsid w:val="007B212D"/>
    <w:rsid w:val="007B2454"/>
    <w:rsid w:val="007B51E1"/>
    <w:rsid w:val="007B5AE8"/>
    <w:rsid w:val="007C74EB"/>
    <w:rsid w:val="007C784A"/>
    <w:rsid w:val="007D0F33"/>
    <w:rsid w:val="007D17B8"/>
    <w:rsid w:val="007D4F54"/>
    <w:rsid w:val="007D5F94"/>
    <w:rsid w:val="007F05F3"/>
    <w:rsid w:val="007F0AEF"/>
    <w:rsid w:val="007F565E"/>
    <w:rsid w:val="007F7545"/>
    <w:rsid w:val="008020AD"/>
    <w:rsid w:val="008029D4"/>
    <w:rsid w:val="008045B0"/>
    <w:rsid w:val="00804DC8"/>
    <w:rsid w:val="0080709E"/>
    <w:rsid w:val="00807969"/>
    <w:rsid w:val="00811441"/>
    <w:rsid w:val="008118FC"/>
    <w:rsid w:val="008159D7"/>
    <w:rsid w:val="00816141"/>
    <w:rsid w:val="008205AE"/>
    <w:rsid w:val="00821502"/>
    <w:rsid w:val="00822B43"/>
    <w:rsid w:val="00822C18"/>
    <w:rsid w:val="008255A3"/>
    <w:rsid w:val="008265BB"/>
    <w:rsid w:val="0082766A"/>
    <w:rsid w:val="008277AA"/>
    <w:rsid w:val="008319BF"/>
    <w:rsid w:val="008322ED"/>
    <w:rsid w:val="00834777"/>
    <w:rsid w:val="00836F26"/>
    <w:rsid w:val="00842332"/>
    <w:rsid w:val="0085215A"/>
    <w:rsid w:val="008551BC"/>
    <w:rsid w:val="00855FC3"/>
    <w:rsid w:val="00856078"/>
    <w:rsid w:val="008563BB"/>
    <w:rsid w:val="00860AEE"/>
    <w:rsid w:val="00861A0F"/>
    <w:rsid w:val="0086345F"/>
    <w:rsid w:val="008634BD"/>
    <w:rsid w:val="00866904"/>
    <w:rsid w:val="00870058"/>
    <w:rsid w:val="008706AB"/>
    <w:rsid w:val="00871188"/>
    <w:rsid w:val="00872F3A"/>
    <w:rsid w:val="008768E6"/>
    <w:rsid w:val="0087797C"/>
    <w:rsid w:val="0088265A"/>
    <w:rsid w:val="0088355F"/>
    <w:rsid w:val="00883AAA"/>
    <w:rsid w:val="00884C9B"/>
    <w:rsid w:val="008905ED"/>
    <w:rsid w:val="008922F4"/>
    <w:rsid w:val="0089291A"/>
    <w:rsid w:val="0089450D"/>
    <w:rsid w:val="008945A0"/>
    <w:rsid w:val="00895304"/>
    <w:rsid w:val="0089540E"/>
    <w:rsid w:val="008A5860"/>
    <w:rsid w:val="008A5949"/>
    <w:rsid w:val="008A7210"/>
    <w:rsid w:val="008A7C1A"/>
    <w:rsid w:val="008A7CD8"/>
    <w:rsid w:val="008B173C"/>
    <w:rsid w:val="008B1A24"/>
    <w:rsid w:val="008B3A9F"/>
    <w:rsid w:val="008B67BA"/>
    <w:rsid w:val="008B6C37"/>
    <w:rsid w:val="008B6CEC"/>
    <w:rsid w:val="008B7DD7"/>
    <w:rsid w:val="008C0260"/>
    <w:rsid w:val="008C15A9"/>
    <w:rsid w:val="008C44D2"/>
    <w:rsid w:val="008C5179"/>
    <w:rsid w:val="008D064E"/>
    <w:rsid w:val="008D4801"/>
    <w:rsid w:val="008E0810"/>
    <w:rsid w:val="008E0E36"/>
    <w:rsid w:val="008E600C"/>
    <w:rsid w:val="008F0BF0"/>
    <w:rsid w:val="008F34AC"/>
    <w:rsid w:val="008F5214"/>
    <w:rsid w:val="008F591E"/>
    <w:rsid w:val="00900E49"/>
    <w:rsid w:val="00903D23"/>
    <w:rsid w:val="00904762"/>
    <w:rsid w:val="009058DD"/>
    <w:rsid w:val="00906E14"/>
    <w:rsid w:val="00910361"/>
    <w:rsid w:val="00914D51"/>
    <w:rsid w:val="00914ECD"/>
    <w:rsid w:val="00914F5F"/>
    <w:rsid w:val="009152B3"/>
    <w:rsid w:val="009158A6"/>
    <w:rsid w:val="00916814"/>
    <w:rsid w:val="00921BFD"/>
    <w:rsid w:val="00922F83"/>
    <w:rsid w:val="0092344F"/>
    <w:rsid w:val="00925EE6"/>
    <w:rsid w:val="00926FE8"/>
    <w:rsid w:val="00927C84"/>
    <w:rsid w:val="009307B4"/>
    <w:rsid w:val="00933423"/>
    <w:rsid w:val="0093472B"/>
    <w:rsid w:val="00937BCE"/>
    <w:rsid w:val="00941630"/>
    <w:rsid w:val="00942D0F"/>
    <w:rsid w:val="00943376"/>
    <w:rsid w:val="00943E42"/>
    <w:rsid w:val="00943F3E"/>
    <w:rsid w:val="00944F57"/>
    <w:rsid w:val="0094750A"/>
    <w:rsid w:val="00947BDA"/>
    <w:rsid w:val="00947C19"/>
    <w:rsid w:val="00947E62"/>
    <w:rsid w:val="00950517"/>
    <w:rsid w:val="00950544"/>
    <w:rsid w:val="0095237B"/>
    <w:rsid w:val="00952454"/>
    <w:rsid w:val="00953BDC"/>
    <w:rsid w:val="00954100"/>
    <w:rsid w:val="00954524"/>
    <w:rsid w:val="0095724D"/>
    <w:rsid w:val="0095756A"/>
    <w:rsid w:val="00957B22"/>
    <w:rsid w:val="00960843"/>
    <w:rsid w:val="00960FAD"/>
    <w:rsid w:val="00961725"/>
    <w:rsid w:val="00961FD5"/>
    <w:rsid w:val="0096569C"/>
    <w:rsid w:val="00966DC0"/>
    <w:rsid w:val="009706F7"/>
    <w:rsid w:val="00972320"/>
    <w:rsid w:val="009732D6"/>
    <w:rsid w:val="0097530B"/>
    <w:rsid w:val="00976828"/>
    <w:rsid w:val="00983D99"/>
    <w:rsid w:val="00985F37"/>
    <w:rsid w:val="0098764B"/>
    <w:rsid w:val="0099000C"/>
    <w:rsid w:val="0099702D"/>
    <w:rsid w:val="0099736D"/>
    <w:rsid w:val="00997D23"/>
    <w:rsid w:val="009A2F6C"/>
    <w:rsid w:val="009A4B9C"/>
    <w:rsid w:val="009A6208"/>
    <w:rsid w:val="009A753D"/>
    <w:rsid w:val="009B2D96"/>
    <w:rsid w:val="009B32A7"/>
    <w:rsid w:val="009B3465"/>
    <w:rsid w:val="009B53A9"/>
    <w:rsid w:val="009B790F"/>
    <w:rsid w:val="009C2798"/>
    <w:rsid w:val="009C3AD6"/>
    <w:rsid w:val="009C5CDB"/>
    <w:rsid w:val="009D2A05"/>
    <w:rsid w:val="009D2E49"/>
    <w:rsid w:val="009D44FC"/>
    <w:rsid w:val="009D495E"/>
    <w:rsid w:val="009E29B5"/>
    <w:rsid w:val="009F0571"/>
    <w:rsid w:val="009F318A"/>
    <w:rsid w:val="009F3495"/>
    <w:rsid w:val="00A04856"/>
    <w:rsid w:val="00A07FBA"/>
    <w:rsid w:val="00A1045B"/>
    <w:rsid w:val="00A1052B"/>
    <w:rsid w:val="00A11C15"/>
    <w:rsid w:val="00A123F6"/>
    <w:rsid w:val="00A1421C"/>
    <w:rsid w:val="00A14814"/>
    <w:rsid w:val="00A16A87"/>
    <w:rsid w:val="00A21A3B"/>
    <w:rsid w:val="00A2200D"/>
    <w:rsid w:val="00A221FC"/>
    <w:rsid w:val="00A23791"/>
    <w:rsid w:val="00A23EA8"/>
    <w:rsid w:val="00A255D2"/>
    <w:rsid w:val="00A27743"/>
    <w:rsid w:val="00A31A34"/>
    <w:rsid w:val="00A33469"/>
    <w:rsid w:val="00A33F0B"/>
    <w:rsid w:val="00A3600D"/>
    <w:rsid w:val="00A36234"/>
    <w:rsid w:val="00A365BD"/>
    <w:rsid w:val="00A36772"/>
    <w:rsid w:val="00A41D5E"/>
    <w:rsid w:val="00A43B01"/>
    <w:rsid w:val="00A4532B"/>
    <w:rsid w:val="00A468A0"/>
    <w:rsid w:val="00A55CE6"/>
    <w:rsid w:val="00A56CFA"/>
    <w:rsid w:val="00A5730E"/>
    <w:rsid w:val="00A57E4A"/>
    <w:rsid w:val="00A602A2"/>
    <w:rsid w:val="00A640B6"/>
    <w:rsid w:val="00A6545B"/>
    <w:rsid w:val="00A670A5"/>
    <w:rsid w:val="00A67E13"/>
    <w:rsid w:val="00A706DA"/>
    <w:rsid w:val="00A71B1B"/>
    <w:rsid w:val="00A747B5"/>
    <w:rsid w:val="00A7705A"/>
    <w:rsid w:val="00A819B6"/>
    <w:rsid w:val="00A81C84"/>
    <w:rsid w:val="00A81F61"/>
    <w:rsid w:val="00A820A4"/>
    <w:rsid w:val="00A8569D"/>
    <w:rsid w:val="00A856AE"/>
    <w:rsid w:val="00A86B53"/>
    <w:rsid w:val="00A87152"/>
    <w:rsid w:val="00A90E69"/>
    <w:rsid w:val="00A95640"/>
    <w:rsid w:val="00A96340"/>
    <w:rsid w:val="00A96DE9"/>
    <w:rsid w:val="00AA0C99"/>
    <w:rsid w:val="00AA133B"/>
    <w:rsid w:val="00AA18B5"/>
    <w:rsid w:val="00AA3D88"/>
    <w:rsid w:val="00AA5791"/>
    <w:rsid w:val="00AA70D4"/>
    <w:rsid w:val="00AB60A8"/>
    <w:rsid w:val="00AB62EE"/>
    <w:rsid w:val="00AB640B"/>
    <w:rsid w:val="00AB696C"/>
    <w:rsid w:val="00AC2009"/>
    <w:rsid w:val="00AC2B15"/>
    <w:rsid w:val="00AC2D83"/>
    <w:rsid w:val="00AC4C1C"/>
    <w:rsid w:val="00AC7E1D"/>
    <w:rsid w:val="00AD35DC"/>
    <w:rsid w:val="00AD4641"/>
    <w:rsid w:val="00AD4F6F"/>
    <w:rsid w:val="00AD5CA4"/>
    <w:rsid w:val="00AD7DE0"/>
    <w:rsid w:val="00AE0333"/>
    <w:rsid w:val="00AE0D8D"/>
    <w:rsid w:val="00AE3D61"/>
    <w:rsid w:val="00AE5412"/>
    <w:rsid w:val="00AF094D"/>
    <w:rsid w:val="00AF2CF4"/>
    <w:rsid w:val="00AF4CEE"/>
    <w:rsid w:val="00AF6A7E"/>
    <w:rsid w:val="00AF7976"/>
    <w:rsid w:val="00AF79B8"/>
    <w:rsid w:val="00B035C2"/>
    <w:rsid w:val="00B0362C"/>
    <w:rsid w:val="00B0378B"/>
    <w:rsid w:val="00B039EA"/>
    <w:rsid w:val="00B04D22"/>
    <w:rsid w:val="00B0505B"/>
    <w:rsid w:val="00B074E8"/>
    <w:rsid w:val="00B12F9F"/>
    <w:rsid w:val="00B13950"/>
    <w:rsid w:val="00B161BD"/>
    <w:rsid w:val="00B17357"/>
    <w:rsid w:val="00B20A35"/>
    <w:rsid w:val="00B20B6A"/>
    <w:rsid w:val="00B21563"/>
    <w:rsid w:val="00B21E06"/>
    <w:rsid w:val="00B237E7"/>
    <w:rsid w:val="00B23EFA"/>
    <w:rsid w:val="00B253F9"/>
    <w:rsid w:val="00B27FB2"/>
    <w:rsid w:val="00B30DC9"/>
    <w:rsid w:val="00B3113E"/>
    <w:rsid w:val="00B401B1"/>
    <w:rsid w:val="00B41697"/>
    <w:rsid w:val="00B43722"/>
    <w:rsid w:val="00B43CE9"/>
    <w:rsid w:val="00B45548"/>
    <w:rsid w:val="00B46A4F"/>
    <w:rsid w:val="00B46DB5"/>
    <w:rsid w:val="00B50077"/>
    <w:rsid w:val="00B511A9"/>
    <w:rsid w:val="00B56606"/>
    <w:rsid w:val="00B63DBA"/>
    <w:rsid w:val="00B66642"/>
    <w:rsid w:val="00B70A8F"/>
    <w:rsid w:val="00B7222F"/>
    <w:rsid w:val="00B7265A"/>
    <w:rsid w:val="00B7453D"/>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965D0"/>
    <w:rsid w:val="00BA0F9F"/>
    <w:rsid w:val="00BA41A0"/>
    <w:rsid w:val="00BA45E0"/>
    <w:rsid w:val="00BA65CA"/>
    <w:rsid w:val="00BA7626"/>
    <w:rsid w:val="00BB477C"/>
    <w:rsid w:val="00BB55A3"/>
    <w:rsid w:val="00BB6837"/>
    <w:rsid w:val="00BC0308"/>
    <w:rsid w:val="00BC41DC"/>
    <w:rsid w:val="00BC68CA"/>
    <w:rsid w:val="00BC6A2D"/>
    <w:rsid w:val="00BD10EF"/>
    <w:rsid w:val="00BD2F05"/>
    <w:rsid w:val="00BD3E98"/>
    <w:rsid w:val="00BD673D"/>
    <w:rsid w:val="00BE3C34"/>
    <w:rsid w:val="00BE4703"/>
    <w:rsid w:val="00BE49CA"/>
    <w:rsid w:val="00BE6E69"/>
    <w:rsid w:val="00BE7FBD"/>
    <w:rsid w:val="00BF0623"/>
    <w:rsid w:val="00BF14E2"/>
    <w:rsid w:val="00BF3659"/>
    <w:rsid w:val="00BF38CE"/>
    <w:rsid w:val="00BF6674"/>
    <w:rsid w:val="00C0002B"/>
    <w:rsid w:val="00C00CB1"/>
    <w:rsid w:val="00C04146"/>
    <w:rsid w:val="00C0441A"/>
    <w:rsid w:val="00C0474A"/>
    <w:rsid w:val="00C10390"/>
    <w:rsid w:val="00C1390C"/>
    <w:rsid w:val="00C14BDF"/>
    <w:rsid w:val="00C15CF8"/>
    <w:rsid w:val="00C162EA"/>
    <w:rsid w:val="00C17226"/>
    <w:rsid w:val="00C2341D"/>
    <w:rsid w:val="00C24D9D"/>
    <w:rsid w:val="00C32D41"/>
    <w:rsid w:val="00C334C9"/>
    <w:rsid w:val="00C34294"/>
    <w:rsid w:val="00C3488E"/>
    <w:rsid w:val="00C35F58"/>
    <w:rsid w:val="00C37193"/>
    <w:rsid w:val="00C37958"/>
    <w:rsid w:val="00C41E49"/>
    <w:rsid w:val="00C41E84"/>
    <w:rsid w:val="00C46D2D"/>
    <w:rsid w:val="00C560B9"/>
    <w:rsid w:val="00C61C5A"/>
    <w:rsid w:val="00C62248"/>
    <w:rsid w:val="00C63A08"/>
    <w:rsid w:val="00C64E24"/>
    <w:rsid w:val="00C6507C"/>
    <w:rsid w:val="00C66A62"/>
    <w:rsid w:val="00C70F5F"/>
    <w:rsid w:val="00C7275F"/>
    <w:rsid w:val="00C737D8"/>
    <w:rsid w:val="00C75A5B"/>
    <w:rsid w:val="00C816AA"/>
    <w:rsid w:val="00C81C8C"/>
    <w:rsid w:val="00C824EB"/>
    <w:rsid w:val="00C82841"/>
    <w:rsid w:val="00C8561F"/>
    <w:rsid w:val="00C8762F"/>
    <w:rsid w:val="00C93683"/>
    <w:rsid w:val="00CA00A7"/>
    <w:rsid w:val="00CA1FD9"/>
    <w:rsid w:val="00CA494C"/>
    <w:rsid w:val="00CA6FB0"/>
    <w:rsid w:val="00CB09A2"/>
    <w:rsid w:val="00CB2151"/>
    <w:rsid w:val="00CB2CA6"/>
    <w:rsid w:val="00CB2F0F"/>
    <w:rsid w:val="00CB65EE"/>
    <w:rsid w:val="00CB6736"/>
    <w:rsid w:val="00CB6980"/>
    <w:rsid w:val="00CB7FBC"/>
    <w:rsid w:val="00CC279B"/>
    <w:rsid w:val="00CC4CF8"/>
    <w:rsid w:val="00CC529D"/>
    <w:rsid w:val="00CD1B68"/>
    <w:rsid w:val="00CD298E"/>
    <w:rsid w:val="00CD42DF"/>
    <w:rsid w:val="00CD7731"/>
    <w:rsid w:val="00CE015E"/>
    <w:rsid w:val="00CE62CD"/>
    <w:rsid w:val="00CE729B"/>
    <w:rsid w:val="00CF08C3"/>
    <w:rsid w:val="00CF094D"/>
    <w:rsid w:val="00CF276E"/>
    <w:rsid w:val="00CF38AA"/>
    <w:rsid w:val="00CF5129"/>
    <w:rsid w:val="00CF7B9E"/>
    <w:rsid w:val="00D00166"/>
    <w:rsid w:val="00D00324"/>
    <w:rsid w:val="00D0155C"/>
    <w:rsid w:val="00D037CE"/>
    <w:rsid w:val="00D04DB6"/>
    <w:rsid w:val="00D06092"/>
    <w:rsid w:val="00D100D3"/>
    <w:rsid w:val="00D11C32"/>
    <w:rsid w:val="00D14AFC"/>
    <w:rsid w:val="00D15331"/>
    <w:rsid w:val="00D157AE"/>
    <w:rsid w:val="00D1587A"/>
    <w:rsid w:val="00D15C54"/>
    <w:rsid w:val="00D15C87"/>
    <w:rsid w:val="00D2022A"/>
    <w:rsid w:val="00D207FD"/>
    <w:rsid w:val="00D2210B"/>
    <w:rsid w:val="00D22B7C"/>
    <w:rsid w:val="00D23948"/>
    <w:rsid w:val="00D23B9F"/>
    <w:rsid w:val="00D23DE3"/>
    <w:rsid w:val="00D275A4"/>
    <w:rsid w:val="00D27687"/>
    <w:rsid w:val="00D27719"/>
    <w:rsid w:val="00D31089"/>
    <w:rsid w:val="00D35C93"/>
    <w:rsid w:val="00D362EE"/>
    <w:rsid w:val="00D37A70"/>
    <w:rsid w:val="00D40980"/>
    <w:rsid w:val="00D41AE0"/>
    <w:rsid w:val="00D41AE2"/>
    <w:rsid w:val="00D42CAD"/>
    <w:rsid w:val="00D45BA6"/>
    <w:rsid w:val="00D4601E"/>
    <w:rsid w:val="00D4679D"/>
    <w:rsid w:val="00D4741A"/>
    <w:rsid w:val="00D5138C"/>
    <w:rsid w:val="00D5158A"/>
    <w:rsid w:val="00D537A2"/>
    <w:rsid w:val="00D54304"/>
    <w:rsid w:val="00D57B3F"/>
    <w:rsid w:val="00D57CC7"/>
    <w:rsid w:val="00D60BC5"/>
    <w:rsid w:val="00D6262C"/>
    <w:rsid w:val="00D63B2D"/>
    <w:rsid w:val="00D64351"/>
    <w:rsid w:val="00D64B76"/>
    <w:rsid w:val="00D71EF7"/>
    <w:rsid w:val="00D7542B"/>
    <w:rsid w:val="00D759B3"/>
    <w:rsid w:val="00D764CD"/>
    <w:rsid w:val="00D81A05"/>
    <w:rsid w:val="00D81CA1"/>
    <w:rsid w:val="00D8227F"/>
    <w:rsid w:val="00D8476F"/>
    <w:rsid w:val="00D85A5E"/>
    <w:rsid w:val="00D86875"/>
    <w:rsid w:val="00D86A4B"/>
    <w:rsid w:val="00D8721F"/>
    <w:rsid w:val="00D91E73"/>
    <w:rsid w:val="00D938D0"/>
    <w:rsid w:val="00D93CC0"/>
    <w:rsid w:val="00D93FF1"/>
    <w:rsid w:val="00D942EA"/>
    <w:rsid w:val="00DA0AFC"/>
    <w:rsid w:val="00DA0F1F"/>
    <w:rsid w:val="00DA1379"/>
    <w:rsid w:val="00DA69B9"/>
    <w:rsid w:val="00DA76A3"/>
    <w:rsid w:val="00DB1BA2"/>
    <w:rsid w:val="00DB4F37"/>
    <w:rsid w:val="00DB50A8"/>
    <w:rsid w:val="00DB5760"/>
    <w:rsid w:val="00DB647B"/>
    <w:rsid w:val="00DB726E"/>
    <w:rsid w:val="00DC0A3A"/>
    <w:rsid w:val="00DC10C2"/>
    <w:rsid w:val="00DC1B84"/>
    <w:rsid w:val="00DC3922"/>
    <w:rsid w:val="00DC4A69"/>
    <w:rsid w:val="00DC6213"/>
    <w:rsid w:val="00DC7668"/>
    <w:rsid w:val="00DC7BCA"/>
    <w:rsid w:val="00DD233B"/>
    <w:rsid w:val="00DD24D5"/>
    <w:rsid w:val="00DD486A"/>
    <w:rsid w:val="00DD6373"/>
    <w:rsid w:val="00DD6947"/>
    <w:rsid w:val="00DD7DF5"/>
    <w:rsid w:val="00DE10ED"/>
    <w:rsid w:val="00DE11A0"/>
    <w:rsid w:val="00DE406C"/>
    <w:rsid w:val="00DE5D43"/>
    <w:rsid w:val="00DF016F"/>
    <w:rsid w:val="00DF01E5"/>
    <w:rsid w:val="00DF1C26"/>
    <w:rsid w:val="00DF58CE"/>
    <w:rsid w:val="00DF5F9C"/>
    <w:rsid w:val="00E0087B"/>
    <w:rsid w:val="00E03622"/>
    <w:rsid w:val="00E03C77"/>
    <w:rsid w:val="00E0526B"/>
    <w:rsid w:val="00E0736D"/>
    <w:rsid w:val="00E07EDC"/>
    <w:rsid w:val="00E07F2D"/>
    <w:rsid w:val="00E10760"/>
    <w:rsid w:val="00E112D6"/>
    <w:rsid w:val="00E15973"/>
    <w:rsid w:val="00E1727B"/>
    <w:rsid w:val="00E228A3"/>
    <w:rsid w:val="00E2415F"/>
    <w:rsid w:val="00E264C8"/>
    <w:rsid w:val="00E27307"/>
    <w:rsid w:val="00E345C1"/>
    <w:rsid w:val="00E36ACA"/>
    <w:rsid w:val="00E36C58"/>
    <w:rsid w:val="00E419C8"/>
    <w:rsid w:val="00E4322F"/>
    <w:rsid w:val="00E44C87"/>
    <w:rsid w:val="00E514F9"/>
    <w:rsid w:val="00E52331"/>
    <w:rsid w:val="00E52615"/>
    <w:rsid w:val="00E52F1F"/>
    <w:rsid w:val="00E547EB"/>
    <w:rsid w:val="00E567BE"/>
    <w:rsid w:val="00E568F3"/>
    <w:rsid w:val="00E5713E"/>
    <w:rsid w:val="00E65FFF"/>
    <w:rsid w:val="00E7096D"/>
    <w:rsid w:val="00E75B92"/>
    <w:rsid w:val="00E83989"/>
    <w:rsid w:val="00E85656"/>
    <w:rsid w:val="00E8667D"/>
    <w:rsid w:val="00E909C3"/>
    <w:rsid w:val="00E91DC0"/>
    <w:rsid w:val="00E93CCC"/>
    <w:rsid w:val="00E95037"/>
    <w:rsid w:val="00E95B1C"/>
    <w:rsid w:val="00E95C26"/>
    <w:rsid w:val="00E97268"/>
    <w:rsid w:val="00E974E4"/>
    <w:rsid w:val="00E97A73"/>
    <w:rsid w:val="00EA2389"/>
    <w:rsid w:val="00EA2870"/>
    <w:rsid w:val="00EA2BD4"/>
    <w:rsid w:val="00EA4B75"/>
    <w:rsid w:val="00EA4C31"/>
    <w:rsid w:val="00EA7BD0"/>
    <w:rsid w:val="00EB1460"/>
    <w:rsid w:val="00EB1FC3"/>
    <w:rsid w:val="00EB6782"/>
    <w:rsid w:val="00EB7545"/>
    <w:rsid w:val="00EC1342"/>
    <w:rsid w:val="00EC1D41"/>
    <w:rsid w:val="00EC29AE"/>
    <w:rsid w:val="00EC5180"/>
    <w:rsid w:val="00EC705F"/>
    <w:rsid w:val="00EC7219"/>
    <w:rsid w:val="00ED129C"/>
    <w:rsid w:val="00ED186A"/>
    <w:rsid w:val="00ED289D"/>
    <w:rsid w:val="00ED307B"/>
    <w:rsid w:val="00ED5167"/>
    <w:rsid w:val="00ED6376"/>
    <w:rsid w:val="00EE4592"/>
    <w:rsid w:val="00EE5DF6"/>
    <w:rsid w:val="00EE6036"/>
    <w:rsid w:val="00EF223B"/>
    <w:rsid w:val="00EF26DF"/>
    <w:rsid w:val="00EF4317"/>
    <w:rsid w:val="00EF44AE"/>
    <w:rsid w:val="00EF466E"/>
    <w:rsid w:val="00EF61FA"/>
    <w:rsid w:val="00EF7E3D"/>
    <w:rsid w:val="00F030A9"/>
    <w:rsid w:val="00F03A47"/>
    <w:rsid w:val="00F05698"/>
    <w:rsid w:val="00F1106D"/>
    <w:rsid w:val="00F11C7D"/>
    <w:rsid w:val="00F151A2"/>
    <w:rsid w:val="00F165C5"/>
    <w:rsid w:val="00F16B12"/>
    <w:rsid w:val="00F202CA"/>
    <w:rsid w:val="00F218C8"/>
    <w:rsid w:val="00F240B1"/>
    <w:rsid w:val="00F24D0B"/>
    <w:rsid w:val="00F26C2F"/>
    <w:rsid w:val="00F274BD"/>
    <w:rsid w:val="00F27D05"/>
    <w:rsid w:val="00F30A35"/>
    <w:rsid w:val="00F31356"/>
    <w:rsid w:val="00F316A1"/>
    <w:rsid w:val="00F3644F"/>
    <w:rsid w:val="00F37551"/>
    <w:rsid w:val="00F40DFB"/>
    <w:rsid w:val="00F4363F"/>
    <w:rsid w:val="00F43F7B"/>
    <w:rsid w:val="00F45893"/>
    <w:rsid w:val="00F45964"/>
    <w:rsid w:val="00F46F3A"/>
    <w:rsid w:val="00F52F07"/>
    <w:rsid w:val="00F5361E"/>
    <w:rsid w:val="00F54CCB"/>
    <w:rsid w:val="00F55CA9"/>
    <w:rsid w:val="00F56DA6"/>
    <w:rsid w:val="00F614A8"/>
    <w:rsid w:val="00F65250"/>
    <w:rsid w:val="00F672D6"/>
    <w:rsid w:val="00F71550"/>
    <w:rsid w:val="00F7499E"/>
    <w:rsid w:val="00F75D9C"/>
    <w:rsid w:val="00F77E75"/>
    <w:rsid w:val="00F77EC5"/>
    <w:rsid w:val="00F816B7"/>
    <w:rsid w:val="00F8309E"/>
    <w:rsid w:val="00F84AD1"/>
    <w:rsid w:val="00F94860"/>
    <w:rsid w:val="00F967EB"/>
    <w:rsid w:val="00FA299D"/>
    <w:rsid w:val="00FA7D37"/>
    <w:rsid w:val="00FB0CA8"/>
    <w:rsid w:val="00FB2340"/>
    <w:rsid w:val="00FB514D"/>
    <w:rsid w:val="00FB64AB"/>
    <w:rsid w:val="00FB79C5"/>
    <w:rsid w:val="00FC1F72"/>
    <w:rsid w:val="00FC6AAD"/>
    <w:rsid w:val="00FD1549"/>
    <w:rsid w:val="00FD18D6"/>
    <w:rsid w:val="00FD2852"/>
    <w:rsid w:val="00FD2A94"/>
    <w:rsid w:val="00FD4134"/>
    <w:rsid w:val="00FD4B63"/>
    <w:rsid w:val="00FD6A8C"/>
    <w:rsid w:val="00FD726B"/>
    <w:rsid w:val="00FD728B"/>
    <w:rsid w:val="00FD7353"/>
    <w:rsid w:val="00FD7C7C"/>
    <w:rsid w:val="00FE2107"/>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hyperlink" Target="http://www.vision.ee.ethz.ch/showroom/zubud/"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www.robots.ox.ac.uk/~vgg/data/oxbuilding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ebcache.googleusercontent.com/search?q=cache:oPXu5mapeJoJ:www.vision.ee.ethz.ch/showroom/zubud/report-db.ps+&amp;cd=2&amp;hl=en&amp;ct=clnk&amp;gl=d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B1C22-D1BB-4C85-A55B-EA29F1EBB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67</Words>
  <Characters>16912</Characters>
  <Application>Microsoft Office Word</Application>
  <DocSecurity>0</DocSecurity>
  <Lines>140</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394</cp:revision>
  <cp:lastPrinted>2020-02-17T22:24:00Z</cp:lastPrinted>
  <dcterms:created xsi:type="dcterms:W3CDTF">2019-11-20T10:13:00Z</dcterms:created>
  <dcterms:modified xsi:type="dcterms:W3CDTF">2020-02-17T22:24:00Z</dcterms:modified>
</cp:coreProperties>
</file>